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numbering.xml" ContentType="application/vnd.openxmlformats-officedocument.wordprocessingml.numbering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11DDC" w14:textId="77777777" w:rsidR="003D2B56" w:rsidRDefault="00C02DC8" w:rsidP="00C02DC8">
      <w:pPr>
        <w:pStyle w:val="Title"/>
      </w:pPr>
      <w:r w:rsidRPr="00C02DC8">
        <w:t>1</w:t>
      </w:r>
      <w:r w:rsidR="00970E22">
        <w:t>a</w:t>
      </w:r>
      <w:r w:rsidRPr="00C02DC8">
        <w:t xml:space="preserve"> </w:t>
      </w:r>
      <w:r w:rsidRPr="00C02DC8">
        <w:tab/>
      </w:r>
      <w:r w:rsidR="00970E22">
        <w:t>Initial enquiry information</w:t>
      </w:r>
    </w:p>
    <w:p w14:paraId="09534509" w14:textId="77777777" w:rsidR="000121CA" w:rsidRDefault="000121CA" w:rsidP="000121CA">
      <w:pPr>
        <w:pStyle w:val="BodyText"/>
      </w:pPr>
    </w:p>
    <w:tbl>
      <w:tblPr>
        <w:tblStyle w:val="CustomTablestandard"/>
        <w:tblW w:w="0" w:type="auto"/>
        <w:tblLook w:val="0620" w:firstRow="1" w:lastRow="0" w:firstColumn="0" w:lastColumn="0" w:noHBand="1" w:noVBand="1"/>
      </w:tblPr>
      <w:tblGrid>
        <w:gridCol w:w="4531"/>
        <w:gridCol w:w="5926"/>
      </w:tblGrid>
      <w:tr w:rsidR="000121CA" w14:paraId="4D01D2B0" w14:textId="77777777" w:rsidTr="00D551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57" w:type="dxa"/>
            <w:gridSpan w:val="2"/>
          </w:tcPr>
          <w:p w14:paraId="5A8C2204" w14:textId="77777777" w:rsidR="000121CA" w:rsidRDefault="00C92CE9" w:rsidP="000121CA">
            <w:pPr>
              <w:pStyle w:val="Heading1"/>
              <w:outlineLvl w:val="0"/>
            </w:pPr>
            <w:r>
              <w:t>Agency</w:t>
            </w:r>
            <w:r w:rsidR="000121CA">
              <w:t xml:space="preserve"> information</w:t>
            </w:r>
          </w:p>
        </w:tc>
      </w:tr>
      <w:tr w:rsidR="00C92CE9" w14:paraId="65E064AA" w14:textId="77777777" w:rsidTr="00D551C1">
        <w:tc>
          <w:tcPr>
            <w:tcW w:w="4531" w:type="dxa"/>
          </w:tcPr>
          <w:p w14:paraId="59FC7E9B" w14:textId="77777777" w:rsidR="00C92CE9" w:rsidRPr="00C92CE9" w:rsidRDefault="00C92CE9" w:rsidP="00C92CE9">
            <w:pPr>
              <w:pStyle w:val="Heading2"/>
              <w:outlineLvl w:val="1"/>
            </w:pPr>
            <w:r>
              <w:t>Name of worker</w:t>
            </w:r>
          </w:p>
        </w:tc>
        <w:tc>
          <w:tcPr>
            <w:tcW w:w="5926" w:type="dxa"/>
          </w:tcPr>
          <w:p w14:paraId="4691E3E3" w14:textId="77777777" w:rsidR="00C92CE9" w:rsidRPr="00C92CE9" w:rsidRDefault="007B34FC" w:rsidP="00C92CE9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283420648"/>
                <w:placeholder>
                  <w:docPart w:val="5D27AF08604A7548B97C9EA6E1098536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C92CE9">
                  <w:rPr>
                    <w:rStyle w:val="PlaceholderText"/>
                  </w:rPr>
                  <w:t xml:space="preserve">&lt; </w:t>
                </w:r>
                <w:r w:rsidR="00C92CE9" w:rsidRPr="00CD58D5">
                  <w:rPr>
                    <w:rStyle w:val="PlaceholderText"/>
                  </w:rPr>
                  <w:t>enter text</w:t>
                </w:r>
                <w:r w:rsidR="00C92CE9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0121CA" w14:paraId="319A0FD7" w14:textId="77777777" w:rsidTr="00D551C1">
        <w:tc>
          <w:tcPr>
            <w:tcW w:w="4531" w:type="dxa"/>
          </w:tcPr>
          <w:p w14:paraId="6C82A87E" w14:textId="77777777" w:rsidR="000121CA" w:rsidRDefault="000121CA" w:rsidP="00C92CE9">
            <w:pPr>
              <w:pStyle w:val="Heading2"/>
              <w:outlineLvl w:val="1"/>
            </w:pPr>
            <w:r>
              <w:t>Date of enquiry</w:t>
            </w:r>
          </w:p>
        </w:tc>
        <w:tc>
          <w:tcPr>
            <w:tcW w:w="5926" w:type="dxa"/>
          </w:tcPr>
          <w:p w14:paraId="6B86E8B3" w14:textId="77777777" w:rsidR="000121CA" w:rsidRDefault="007B34FC" w:rsidP="000121CA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838914757"/>
                <w:placeholder>
                  <w:docPart w:val="3E28E7543D8C704CBD51069D03030E94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0121CA">
                  <w:rPr>
                    <w:rStyle w:val="PlaceholderText"/>
                  </w:rPr>
                  <w:t>&lt; dd/mm/yyyy &gt;</w:t>
                </w:r>
              </w:sdtContent>
            </w:sdt>
          </w:p>
        </w:tc>
      </w:tr>
    </w:tbl>
    <w:p w14:paraId="7E5E8BD6" w14:textId="77777777" w:rsidR="00D7728C" w:rsidRPr="00CD1070" w:rsidRDefault="00D7728C" w:rsidP="00CD1070">
      <w:pPr>
        <w:pStyle w:val="BodyText"/>
      </w:pPr>
    </w:p>
    <w:tbl>
      <w:tblPr>
        <w:tblStyle w:val="CustomTablestandard"/>
        <w:tblW w:w="0" w:type="auto"/>
        <w:tblLook w:val="0620" w:firstRow="1" w:lastRow="0" w:firstColumn="0" w:lastColumn="0" w:noHBand="1" w:noVBand="1"/>
      </w:tblPr>
      <w:tblGrid>
        <w:gridCol w:w="4531"/>
        <w:gridCol w:w="2963"/>
        <w:gridCol w:w="2963"/>
      </w:tblGrid>
      <w:tr w:rsidR="004A032E" w14:paraId="620DA6F9" w14:textId="77777777" w:rsidTr="001332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57" w:type="dxa"/>
            <w:gridSpan w:val="3"/>
          </w:tcPr>
          <w:p w14:paraId="0C277DB1" w14:textId="77777777" w:rsidR="00971654" w:rsidRPr="00971654" w:rsidRDefault="00430C8C" w:rsidP="00971654">
            <w:pPr>
              <w:pStyle w:val="Heading1"/>
              <w:outlineLvl w:val="0"/>
              <w:rPr>
                <w:b w:val="0"/>
              </w:rPr>
            </w:pPr>
            <w:r w:rsidRPr="00430C8C">
              <w:t>Information from enquirer</w:t>
            </w:r>
          </w:p>
        </w:tc>
      </w:tr>
      <w:tr w:rsidR="009D32D0" w14:paraId="1E536CD8" w14:textId="77777777" w:rsidTr="009D32D0">
        <w:tc>
          <w:tcPr>
            <w:tcW w:w="4531" w:type="dxa"/>
          </w:tcPr>
          <w:p w14:paraId="40CB76B9" w14:textId="77777777" w:rsidR="009D32D0" w:rsidRDefault="009D32D0" w:rsidP="00CB42C0">
            <w:pPr>
              <w:pStyle w:val="Heading2"/>
              <w:outlineLvl w:val="1"/>
            </w:pPr>
            <w:r>
              <w:t>Name of enquirer</w:t>
            </w:r>
          </w:p>
        </w:tc>
        <w:tc>
          <w:tcPr>
            <w:tcW w:w="5926" w:type="dxa"/>
            <w:gridSpan w:val="2"/>
          </w:tcPr>
          <w:p w14:paraId="58966FFF" w14:textId="77777777" w:rsidR="009D32D0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641550779"/>
                <w:placeholder>
                  <w:docPart w:val="A34FC6C983A9AA4D90B2333212C5E7EB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9D32D0">
                  <w:rPr>
                    <w:rStyle w:val="PlaceholderText"/>
                  </w:rPr>
                  <w:t xml:space="preserve">&lt; </w:t>
                </w:r>
                <w:r w:rsidR="009D32D0" w:rsidRPr="00CD58D5">
                  <w:rPr>
                    <w:rStyle w:val="PlaceholderText"/>
                  </w:rPr>
                  <w:t>enter text</w:t>
                </w:r>
                <w:r w:rsidR="009D32D0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9D32D0" w14:paraId="6556A654" w14:textId="77777777" w:rsidTr="009D32D0">
        <w:tc>
          <w:tcPr>
            <w:tcW w:w="4531" w:type="dxa"/>
          </w:tcPr>
          <w:p w14:paraId="018360D5" w14:textId="77777777" w:rsidR="009D32D0" w:rsidRDefault="009D32D0" w:rsidP="00CB42C0">
            <w:pPr>
              <w:pStyle w:val="Heading2"/>
              <w:outlineLvl w:val="1"/>
            </w:pPr>
            <w:r w:rsidRPr="009D32D0">
              <w:t>What has made you decide to call us today about fostering?</w:t>
            </w:r>
          </w:p>
        </w:tc>
        <w:tc>
          <w:tcPr>
            <w:tcW w:w="5926" w:type="dxa"/>
            <w:gridSpan w:val="2"/>
          </w:tcPr>
          <w:p w14:paraId="28266DFF" w14:textId="77777777" w:rsidR="009D32D0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121884432"/>
                <w:placeholder>
                  <w:docPart w:val="4B219695DD3DAE458A0E88A9D1F983EC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9D32D0">
                  <w:rPr>
                    <w:rStyle w:val="PlaceholderText"/>
                  </w:rPr>
                  <w:t xml:space="preserve">&lt; </w:t>
                </w:r>
                <w:r w:rsidR="009D32D0" w:rsidRPr="00CD58D5">
                  <w:rPr>
                    <w:rStyle w:val="PlaceholderText"/>
                  </w:rPr>
                  <w:t>enter text</w:t>
                </w:r>
                <w:r w:rsidR="009D32D0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9D32D0" w14:paraId="0185C0C1" w14:textId="77777777" w:rsidTr="009D32D0">
        <w:tc>
          <w:tcPr>
            <w:tcW w:w="4531" w:type="dxa"/>
          </w:tcPr>
          <w:p w14:paraId="4837CFED" w14:textId="77777777" w:rsidR="009D32D0" w:rsidRPr="009D32D0" w:rsidRDefault="003E4C5E" w:rsidP="00CB42C0">
            <w:pPr>
              <w:pStyle w:val="Heading2"/>
              <w:outlineLvl w:val="1"/>
            </w:pPr>
            <w:r>
              <w:t>Home a</w:t>
            </w:r>
            <w:r w:rsidR="009D32D0" w:rsidRPr="00CB42C0">
              <w:t>ddress</w:t>
            </w:r>
          </w:p>
        </w:tc>
        <w:tc>
          <w:tcPr>
            <w:tcW w:w="5926" w:type="dxa"/>
            <w:gridSpan w:val="2"/>
          </w:tcPr>
          <w:p w14:paraId="20308C5E" w14:textId="77777777" w:rsidR="009D32D0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117522204"/>
                <w:placeholder>
                  <w:docPart w:val="365170EA5827D44D8108B431F3B92137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9D32D0" w14:paraId="54FC73EB" w14:textId="77777777" w:rsidTr="009D32D0">
        <w:tc>
          <w:tcPr>
            <w:tcW w:w="10457" w:type="dxa"/>
            <w:gridSpan w:val="3"/>
          </w:tcPr>
          <w:p w14:paraId="03404DFC" w14:textId="77777777" w:rsidR="009D32D0" w:rsidRDefault="009D32D0" w:rsidP="009D32D0">
            <w:pPr>
              <w:pStyle w:val="Heading2"/>
              <w:outlineLvl w:val="1"/>
              <w:rPr>
                <w:rStyle w:val="Characteruserinput"/>
              </w:rPr>
            </w:pPr>
            <w:r>
              <w:t>P</w:t>
            </w:r>
            <w:r w:rsidRPr="00276039">
              <w:t>hone</w:t>
            </w:r>
          </w:p>
        </w:tc>
      </w:tr>
      <w:tr w:rsidR="009D32D0" w14:paraId="1AD9DC45" w14:textId="77777777" w:rsidTr="009D32D0">
        <w:tc>
          <w:tcPr>
            <w:tcW w:w="4531" w:type="dxa"/>
          </w:tcPr>
          <w:p w14:paraId="73F7EC9F" w14:textId="77777777" w:rsidR="009D32D0" w:rsidRPr="009D32D0" w:rsidRDefault="009D32D0" w:rsidP="009D32D0">
            <w:pPr>
              <w:pStyle w:val="BodyTextindent2"/>
              <w:rPr>
                <w:rStyle w:val="Characterbold"/>
              </w:rPr>
            </w:pPr>
            <w:r w:rsidRPr="009D32D0">
              <w:rPr>
                <w:rStyle w:val="Characterbold"/>
              </w:rPr>
              <w:t>Home</w:t>
            </w:r>
          </w:p>
        </w:tc>
        <w:tc>
          <w:tcPr>
            <w:tcW w:w="5926" w:type="dxa"/>
            <w:gridSpan w:val="2"/>
          </w:tcPr>
          <w:p w14:paraId="093D9716" w14:textId="77777777" w:rsidR="009D32D0" w:rsidRDefault="007B34FC" w:rsidP="009D32D0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322273656"/>
                <w:placeholder>
                  <w:docPart w:val="0F2821DAAEFB864BB26B1C01A7B0A2F5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9D32D0">
                  <w:rPr>
                    <w:rStyle w:val="PlaceholderText"/>
                  </w:rPr>
                  <w:t>&lt; 00 0000 0000 &gt;</w:t>
                </w:r>
              </w:sdtContent>
            </w:sdt>
          </w:p>
        </w:tc>
      </w:tr>
      <w:tr w:rsidR="009D32D0" w14:paraId="0F2BC4D0" w14:textId="77777777" w:rsidTr="009D32D0">
        <w:tc>
          <w:tcPr>
            <w:tcW w:w="4531" w:type="dxa"/>
          </w:tcPr>
          <w:p w14:paraId="32E3FC2A" w14:textId="77777777" w:rsidR="009D32D0" w:rsidRPr="009D32D0" w:rsidRDefault="009D32D0" w:rsidP="009D32D0">
            <w:pPr>
              <w:pStyle w:val="BodyTextindent2"/>
              <w:rPr>
                <w:rStyle w:val="Characterbold"/>
              </w:rPr>
            </w:pPr>
            <w:r w:rsidRPr="009D32D0">
              <w:rPr>
                <w:rStyle w:val="Characterbold"/>
              </w:rPr>
              <w:t>Work</w:t>
            </w:r>
          </w:p>
        </w:tc>
        <w:tc>
          <w:tcPr>
            <w:tcW w:w="5926" w:type="dxa"/>
            <w:gridSpan w:val="2"/>
          </w:tcPr>
          <w:p w14:paraId="6F4D9A77" w14:textId="77777777" w:rsidR="009D32D0" w:rsidRDefault="007B34FC" w:rsidP="009D32D0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584106438"/>
                <w:placeholder>
                  <w:docPart w:val="3E1DE4A16020594D96F242DA81D95791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9D32D0" w:rsidRPr="008C7166">
                  <w:rPr>
                    <w:rStyle w:val="PlaceholderText"/>
                  </w:rPr>
                  <w:t>&lt; 00 0000 0000 &gt;</w:t>
                </w:r>
              </w:sdtContent>
            </w:sdt>
          </w:p>
        </w:tc>
      </w:tr>
      <w:tr w:rsidR="009D32D0" w14:paraId="76E4E1AB" w14:textId="77777777" w:rsidTr="009D32D0">
        <w:tc>
          <w:tcPr>
            <w:tcW w:w="4531" w:type="dxa"/>
          </w:tcPr>
          <w:p w14:paraId="1D2A2386" w14:textId="77777777" w:rsidR="009D32D0" w:rsidRPr="009D32D0" w:rsidRDefault="009D32D0" w:rsidP="009D32D0">
            <w:pPr>
              <w:pStyle w:val="BodyTextindent2"/>
              <w:rPr>
                <w:rStyle w:val="Characterbold"/>
              </w:rPr>
            </w:pPr>
            <w:r w:rsidRPr="009D32D0">
              <w:rPr>
                <w:rStyle w:val="Characterbold"/>
              </w:rPr>
              <w:t>Mobile</w:t>
            </w:r>
          </w:p>
        </w:tc>
        <w:tc>
          <w:tcPr>
            <w:tcW w:w="5926" w:type="dxa"/>
            <w:gridSpan w:val="2"/>
          </w:tcPr>
          <w:p w14:paraId="74A19BDA" w14:textId="77777777" w:rsidR="009D32D0" w:rsidRDefault="007B34FC" w:rsidP="009D32D0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940031811"/>
                <w:placeholder>
                  <w:docPart w:val="BA4B0C9175B2B14E9A6AF036A6C69249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9D32D0" w:rsidRPr="00E33E66">
                  <w:rPr>
                    <w:rStyle w:val="PlaceholderText"/>
                  </w:rPr>
                  <w:t>&lt; 0000</w:t>
                </w:r>
                <w:r w:rsidR="009D32D0">
                  <w:rPr>
                    <w:rStyle w:val="PlaceholderText"/>
                  </w:rPr>
                  <w:t xml:space="preserve"> </w:t>
                </w:r>
                <w:r w:rsidR="009D32D0" w:rsidRPr="00E33E66">
                  <w:rPr>
                    <w:rStyle w:val="PlaceholderText"/>
                  </w:rPr>
                  <w:t>000</w:t>
                </w:r>
                <w:r w:rsidR="009D32D0">
                  <w:rPr>
                    <w:rStyle w:val="PlaceholderText"/>
                  </w:rPr>
                  <w:t xml:space="preserve"> </w:t>
                </w:r>
                <w:r w:rsidR="009D32D0" w:rsidRPr="00E33E66">
                  <w:rPr>
                    <w:rStyle w:val="PlaceholderText"/>
                  </w:rPr>
                  <w:t>000 &gt;</w:t>
                </w:r>
              </w:sdtContent>
            </w:sdt>
          </w:p>
        </w:tc>
      </w:tr>
      <w:tr w:rsidR="009D32D0" w14:paraId="6441B670" w14:textId="77777777" w:rsidTr="009D32D0">
        <w:tc>
          <w:tcPr>
            <w:tcW w:w="4531" w:type="dxa"/>
          </w:tcPr>
          <w:p w14:paraId="45B2577B" w14:textId="77777777" w:rsidR="009D32D0" w:rsidRPr="009D32D0" w:rsidRDefault="009D32D0" w:rsidP="009D32D0">
            <w:pPr>
              <w:pStyle w:val="Heading2"/>
              <w:outlineLvl w:val="1"/>
            </w:pPr>
            <w:r>
              <w:t>E</w:t>
            </w:r>
            <w:r w:rsidRPr="00CB42C0">
              <w:t>mail address</w:t>
            </w:r>
          </w:p>
        </w:tc>
        <w:tc>
          <w:tcPr>
            <w:tcW w:w="5926" w:type="dxa"/>
            <w:gridSpan w:val="2"/>
          </w:tcPr>
          <w:p w14:paraId="65D2D4FC" w14:textId="77777777" w:rsidR="009D32D0" w:rsidRDefault="007B34FC" w:rsidP="009D32D0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749701549"/>
                <w:placeholder>
                  <w:docPart w:val="9B71BC331159CF4C99E520D857B783A3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9D32D0">
                  <w:rPr>
                    <w:rStyle w:val="PlaceholderText"/>
                  </w:rPr>
                  <w:t xml:space="preserve">&lt; </w:t>
                </w:r>
                <w:r w:rsidR="009D32D0" w:rsidRPr="00CD58D5">
                  <w:rPr>
                    <w:rStyle w:val="PlaceholderText"/>
                  </w:rPr>
                  <w:t>enter text</w:t>
                </w:r>
                <w:r w:rsidR="009D32D0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9D32D0" w14:paraId="66A2271E" w14:textId="77777777" w:rsidTr="009D32D0">
        <w:tc>
          <w:tcPr>
            <w:tcW w:w="4531" w:type="dxa"/>
          </w:tcPr>
          <w:p w14:paraId="4800E04C" w14:textId="77777777" w:rsidR="009D32D0" w:rsidRDefault="009D32D0" w:rsidP="00CB42C0">
            <w:pPr>
              <w:pStyle w:val="Heading2"/>
              <w:outlineLvl w:val="1"/>
            </w:pPr>
            <w:r>
              <w:t>Preferred method of contact</w:t>
            </w:r>
          </w:p>
          <w:p w14:paraId="64A995E1" w14:textId="77777777" w:rsidR="00811E50" w:rsidRPr="00811E50" w:rsidRDefault="00811E50" w:rsidP="00811E50">
            <w:pPr>
              <w:pStyle w:val="BodyTextindent2"/>
              <w:rPr>
                <w:lang w:eastAsia="en-AU"/>
              </w:rPr>
            </w:pPr>
            <w:r w:rsidRPr="003B70F0">
              <w:rPr>
                <w:rStyle w:val="Characterinstructions"/>
              </w:rPr>
              <w:t>(</w:t>
            </w:r>
            <w:r>
              <w:rPr>
                <w:rStyle w:val="Characterinstructions"/>
              </w:rPr>
              <w:t>mark one</w:t>
            </w:r>
            <w:r w:rsidRPr="003B70F0">
              <w:rPr>
                <w:rStyle w:val="Characterinstructions"/>
              </w:rPr>
              <w:t>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4"/>
              <w:gridCol w:w="2030"/>
            </w:tblGrid>
            <w:tr w:rsidR="00811E50" w14:paraId="2D2C825E" w14:textId="77777777" w:rsidTr="00811E50">
              <w:trPr>
                <w:trHeight w:val="476"/>
              </w:trPr>
              <w:tc>
                <w:tcPr>
                  <w:tcW w:w="4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E7C383" w14:textId="77777777" w:rsidR="00811E50" w:rsidRPr="00491704" w:rsidRDefault="007B34FC" w:rsidP="009D32D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811487887"/>
                      <w:placeholder>
                        <w:docPart w:val="581C1FA3547F2642AC8C852DB8B0F16E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11E5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1868" w:type="dxa"/>
                </w:tcPr>
                <w:p w14:paraId="4E444C36" w14:textId="77777777" w:rsidR="00811E50" w:rsidRPr="007C5D3D" w:rsidRDefault="00811E50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Home phone</w:t>
                  </w:r>
                </w:p>
              </w:tc>
            </w:tr>
            <w:tr w:rsidR="00811E50" w14:paraId="31E008E1" w14:textId="77777777" w:rsidTr="00811E50">
              <w:trPr>
                <w:trHeight w:val="476"/>
              </w:trPr>
              <w:tc>
                <w:tcPr>
                  <w:tcW w:w="4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922651" w14:textId="77777777" w:rsidR="00811E50" w:rsidRDefault="007B34FC" w:rsidP="009D32D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868062021"/>
                      <w:placeholder>
                        <w:docPart w:val="DFF833E3D0EAF4488D821BCDB64CF2A6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11E5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1868" w:type="dxa"/>
                </w:tcPr>
                <w:p w14:paraId="44D4C6EB" w14:textId="77777777" w:rsidR="00811E50" w:rsidRPr="007C5D3D" w:rsidRDefault="00811E50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Work phone</w:t>
                  </w:r>
                </w:p>
              </w:tc>
            </w:tr>
            <w:tr w:rsidR="00811E50" w14:paraId="59E5D1F6" w14:textId="77777777" w:rsidTr="00811E50">
              <w:trPr>
                <w:trHeight w:val="476"/>
              </w:trPr>
              <w:tc>
                <w:tcPr>
                  <w:tcW w:w="4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C15B9A" w14:textId="77777777" w:rsidR="00811E50" w:rsidRDefault="007B34FC" w:rsidP="009D32D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871113795"/>
                      <w:placeholder>
                        <w:docPart w:val="2D32FC9C3CBD0D459C6BDBE9D07B5A2F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11E5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1868" w:type="dxa"/>
                </w:tcPr>
                <w:p w14:paraId="66E4282A" w14:textId="77777777" w:rsidR="00811E50" w:rsidRPr="007C5D3D" w:rsidRDefault="00811E50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Mobile</w:t>
                  </w:r>
                </w:p>
              </w:tc>
            </w:tr>
            <w:tr w:rsidR="00811E50" w14:paraId="352A48DA" w14:textId="77777777" w:rsidTr="00811E50">
              <w:trPr>
                <w:trHeight w:val="476"/>
              </w:trPr>
              <w:tc>
                <w:tcPr>
                  <w:tcW w:w="4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B4AA20" w14:textId="77777777" w:rsidR="00811E50" w:rsidRDefault="007B34FC" w:rsidP="009D32D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271825330"/>
                      <w:placeholder>
                        <w:docPart w:val="D5B3E13FD625DF4CB46B3C0FC3FA20A4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11E5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1868" w:type="dxa"/>
                </w:tcPr>
                <w:p w14:paraId="0DEF6CB6" w14:textId="77777777" w:rsidR="00811E50" w:rsidRPr="007C5D3D" w:rsidRDefault="00811E50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Email</w:t>
                  </w:r>
                </w:p>
              </w:tc>
            </w:tr>
          </w:tbl>
          <w:p w14:paraId="323998A8" w14:textId="77777777" w:rsidR="009D32D0" w:rsidRDefault="009D32D0" w:rsidP="00D7728C">
            <w:pPr>
              <w:pStyle w:val="BodyText"/>
              <w:rPr>
                <w:rStyle w:val="Characteruserinput"/>
              </w:rPr>
            </w:pPr>
          </w:p>
        </w:tc>
      </w:tr>
      <w:tr w:rsidR="009D32D0" w14:paraId="304AABC9" w14:textId="77777777" w:rsidTr="009D32D0">
        <w:tc>
          <w:tcPr>
            <w:tcW w:w="4531" w:type="dxa"/>
          </w:tcPr>
          <w:p w14:paraId="75C38BAD" w14:textId="77777777" w:rsidR="00811E50" w:rsidRPr="00811E50" w:rsidRDefault="00811E50" w:rsidP="00811E50">
            <w:pPr>
              <w:pStyle w:val="Heading2"/>
              <w:outlineLvl w:val="1"/>
            </w:pPr>
            <w:r>
              <w:t>Date of birth</w:t>
            </w:r>
          </w:p>
          <w:p w14:paraId="69D26D9F" w14:textId="77777777" w:rsidR="00811E50" w:rsidRPr="00811E50" w:rsidRDefault="00811E50" w:rsidP="00811E50">
            <w:pPr>
              <w:pStyle w:val="BodyTextindent2"/>
              <w:rPr>
                <w:lang w:eastAsia="en-AU"/>
              </w:rPr>
            </w:pPr>
            <w:r w:rsidRPr="003B70F0">
              <w:rPr>
                <w:rStyle w:val="Characterinstructions"/>
              </w:rPr>
              <w:t>(</w:t>
            </w:r>
            <w:r>
              <w:rPr>
                <w:rStyle w:val="Characterinstructions"/>
              </w:rPr>
              <w:t>a</w:t>
            </w:r>
            <w:r w:rsidRPr="00811E50">
              <w:rPr>
                <w:rStyle w:val="Characterinstructions"/>
              </w:rPr>
              <w:t>dvise that applications are not accepted from people under 21</w:t>
            </w:r>
            <w:r w:rsidRPr="003B70F0">
              <w:rPr>
                <w:rStyle w:val="Characterinstructions"/>
              </w:rPr>
              <w:t>)</w:t>
            </w:r>
          </w:p>
        </w:tc>
        <w:tc>
          <w:tcPr>
            <w:tcW w:w="5926" w:type="dxa"/>
            <w:gridSpan w:val="2"/>
          </w:tcPr>
          <w:p w14:paraId="48C45DAE" w14:textId="77777777" w:rsidR="009D32D0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833503141"/>
                <w:placeholder>
                  <w:docPart w:val="58A490E87B47DA47AAE4EDE978575D29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811E50">
                  <w:rPr>
                    <w:rStyle w:val="PlaceholderText"/>
                  </w:rPr>
                  <w:t>&lt; dd/mm/yyyy &gt;</w:t>
                </w:r>
              </w:sdtContent>
            </w:sdt>
          </w:p>
        </w:tc>
      </w:tr>
      <w:tr w:rsidR="00811E50" w14:paraId="311117AB" w14:textId="77777777" w:rsidTr="009D32D0">
        <w:tc>
          <w:tcPr>
            <w:tcW w:w="4531" w:type="dxa"/>
          </w:tcPr>
          <w:p w14:paraId="3BAD141D" w14:textId="77777777" w:rsidR="00811E50" w:rsidRPr="009D32D0" w:rsidRDefault="00811E50" w:rsidP="008C0A46">
            <w:pPr>
              <w:pStyle w:val="Heading2"/>
              <w:outlineLvl w:val="1"/>
            </w:pPr>
            <w:r w:rsidRPr="00766B91">
              <w:t>Are you an Australian permanent resident or Australian citizen?</w:t>
            </w:r>
            <w:r w:rsidR="008C0A46">
              <w:t xml:space="preserve"> </w:t>
            </w:r>
            <w:r w:rsidRPr="008C6BD8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811E50" w14:paraId="17F5F43F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E96B0F" w14:textId="77777777" w:rsidR="00811E50" w:rsidRPr="00491704" w:rsidRDefault="007B34FC" w:rsidP="00811E5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771668520"/>
                      <w:placeholder>
                        <w:docPart w:val="0B6A19C947F6BB4393DB3226B72CF3CA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11E5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0ABD0614" w14:textId="77777777" w:rsidR="00811E50" w:rsidRPr="007C5D3D" w:rsidRDefault="00811E50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9EE8D6" w14:textId="77777777" w:rsidR="00811E50" w:rsidRPr="00491704" w:rsidRDefault="007B34FC" w:rsidP="00811E5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328977022"/>
                      <w:placeholder>
                        <w:docPart w:val="312FF814F7E95D4C83D3FDAEAE88762E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11E5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3B571CBB" w14:textId="77777777" w:rsidR="00811E50" w:rsidRPr="007C5D3D" w:rsidRDefault="00811E50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51A7E536" w14:textId="77777777" w:rsidR="00811E50" w:rsidRDefault="00811E50" w:rsidP="00D7728C">
            <w:pPr>
              <w:pStyle w:val="BodyText"/>
              <w:rPr>
                <w:rStyle w:val="Characteruserinput"/>
              </w:rPr>
            </w:pPr>
          </w:p>
        </w:tc>
      </w:tr>
      <w:tr w:rsidR="00811E50" w14:paraId="35F032C3" w14:textId="77777777" w:rsidTr="009D32D0">
        <w:tc>
          <w:tcPr>
            <w:tcW w:w="4531" w:type="dxa"/>
          </w:tcPr>
          <w:p w14:paraId="77C5C6CC" w14:textId="77777777" w:rsidR="00811E50" w:rsidRPr="009A63E4" w:rsidRDefault="009A63E4" w:rsidP="009A63E4">
            <w:pPr>
              <w:pStyle w:val="BodyTextindent2"/>
              <w:rPr>
                <w:rStyle w:val="Characterbold"/>
              </w:rPr>
            </w:pPr>
            <w:r w:rsidRPr="009A63E4">
              <w:rPr>
                <w:rStyle w:val="Characterbold"/>
              </w:rPr>
              <w:t>If no, what is your residential status?</w:t>
            </w:r>
          </w:p>
        </w:tc>
        <w:tc>
          <w:tcPr>
            <w:tcW w:w="5926" w:type="dxa"/>
            <w:gridSpan w:val="2"/>
          </w:tcPr>
          <w:p w14:paraId="79686B7A" w14:textId="77777777" w:rsidR="00811E50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867967923"/>
                <w:placeholder>
                  <w:docPart w:val="E91A10EFD80B7148B592724C430C476A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9A63E4" w14:paraId="7295FEA5" w14:textId="77777777" w:rsidTr="00D551C1">
        <w:tc>
          <w:tcPr>
            <w:tcW w:w="10457" w:type="dxa"/>
            <w:gridSpan w:val="3"/>
          </w:tcPr>
          <w:p w14:paraId="5AD83E07" w14:textId="77777777" w:rsidR="009A63E4" w:rsidRPr="009A63E4" w:rsidRDefault="009A63E4" w:rsidP="009A63E4">
            <w:pPr>
              <w:pStyle w:val="BodyTextindent2"/>
              <w:rPr>
                <w:rStyle w:val="Characterinstructions"/>
              </w:rPr>
            </w:pPr>
            <w:r w:rsidRPr="009A63E4">
              <w:rPr>
                <w:rStyle w:val="Characterinstructions"/>
              </w:rPr>
              <w:lastRenderedPageBreak/>
              <w:t xml:space="preserve">Explain that applicants who are not permanent residents or Australian citizens can only be accredited to provide respite care or emergency care. </w:t>
            </w:r>
          </w:p>
          <w:p w14:paraId="34D06E8E" w14:textId="77777777" w:rsidR="009A63E4" w:rsidRPr="009A63E4" w:rsidRDefault="009A63E4" w:rsidP="009A63E4">
            <w:pPr>
              <w:pStyle w:val="BodyTextindent2"/>
              <w:rPr>
                <w:rStyle w:val="Characterinstructions"/>
              </w:rPr>
            </w:pPr>
            <w:r w:rsidRPr="009A63E4">
              <w:rPr>
                <w:rStyle w:val="Characterinstructions"/>
              </w:rPr>
              <w:t xml:space="preserve">New Zealand citizens subject to a Special Category Visa (SCV) will be exempt from carer immigration status requirements due to special provisions </w:t>
            </w:r>
            <w:r w:rsidR="00CA51CF">
              <w:rPr>
                <w:rStyle w:val="Characterinstructions"/>
              </w:rPr>
              <w:t xml:space="preserve">that </w:t>
            </w:r>
            <w:r w:rsidRPr="009A63E4">
              <w:rPr>
                <w:rStyle w:val="Characterinstructions"/>
              </w:rPr>
              <w:t>enabl</w:t>
            </w:r>
            <w:r w:rsidR="00CA51CF">
              <w:rPr>
                <w:rStyle w:val="Characterinstructions"/>
              </w:rPr>
              <w:t>e</w:t>
            </w:r>
            <w:r w:rsidRPr="009A63E4">
              <w:rPr>
                <w:rStyle w:val="Characterinstructions"/>
              </w:rPr>
              <w:t xml:space="preserve"> them to visit, live and work indefinitely in Australia</w:t>
            </w:r>
            <w:r w:rsidR="00CA51CF">
              <w:rPr>
                <w:rStyle w:val="Characterinstructions"/>
              </w:rPr>
              <w:t>,</w:t>
            </w:r>
            <w:r w:rsidRPr="009A63E4">
              <w:rPr>
                <w:rStyle w:val="Characterinstructions"/>
              </w:rPr>
              <w:t xml:space="preserve"> provided they are assessed as being settled. </w:t>
            </w:r>
          </w:p>
          <w:p w14:paraId="3B2E1986" w14:textId="37509012" w:rsidR="009A63E4" w:rsidRDefault="009A63E4" w:rsidP="009A63E4">
            <w:pPr>
              <w:pStyle w:val="BodyTextindent2"/>
              <w:rPr>
                <w:rStyle w:val="Characteruserinput"/>
              </w:rPr>
            </w:pPr>
            <w:r w:rsidRPr="00E03594">
              <w:rPr>
                <w:rStyle w:val="Characterinstructions"/>
              </w:rPr>
              <w:t xml:space="preserve">Explain that non-Australian citizens or non-permanent resident carers may be considered to provide longer term </w:t>
            </w:r>
            <w:r w:rsidR="00D14ACD" w:rsidRPr="00E03594">
              <w:rPr>
                <w:rStyle w:val="Characterinstructions"/>
              </w:rPr>
              <w:t xml:space="preserve">foster </w:t>
            </w:r>
            <w:r w:rsidRPr="0012355B">
              <w:rPr>
                <w:rStyle w:val="Characterinstructions"/>
              </w:rPr>
              <w:t xml:space="preserve">care for a particular child if it is in that child’s best interests; for example, if the carer intends to stay in Australia and </w:t>
            </w:r>
            <w:r w:rsidR="00CA51CF" w:rsidRPr="0012355B">
              <w:rPr>
                <w:rStyle w:val="Characterinstructions"/>
              </w:rPr>
              <w:t>is</w:t>
            </w:r>
            <w:r w:rsidRPr="0012355B">
              <w:rPr>
                <w:rStyle w:val="Characterinstructions"/>
              </w:rPr>
              <w:t xml:space="preserve"> from the same cultural background as a child requiring placement</w:t>
            </w:r>
            <w:r w:rsidRPr="009A63E4">
              <w:rPr>
                <w:rStyle w:val="Characterinstructions"/>
              </w:rPr>
              <w:t>.</w:t>
            </w:r>
          </w:p>
        </w:tc>
      </w:tr>
      <w:tr w:rsidR="00811E50" w14:paraId="67C34729" w14:textId="77777777" w:rsidTr="009D32D0">
        <w:tc>
          <w:tcPr>
            <w:tcW w:w="4531" w:type="dxa"/>
          </w:tcPr>
          <w:p w14:paraId="7F56FF64" w14:textId="77777777" w:rsidR="00811E50" w:rsidRPr="009D32D0" w:rsidRDefault="009A63E4" w:rsidP="00CB42C0">
            <w:pPr>
              <w:pStyle w:val="Heading2"/>
              <w:outlineLvl w:val="1"/>
            </w:pPr>
            <w:r w:rsidRPr="009A63E4">
              <w:t>Are you interested in providing a particular type of foster care?</w:t>
            </w:r>
            <w:r w:rsidR="008C0A46">
              <w:t xml:space="preserve"> </w:t>
            </w:r>
            <w:r w:rsidR="008C0A46" w:rsidRPr="008C0A46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9A63E4" w14:paraId="5916CDD7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909E7B" w14:textId="77777777" w:rsidR="009A63E4" w:rsidRPr="00491704" w:rsidRDefault="007B34FC" w:rsidP="009A63E4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952045944"/>
                      <w:placeholder>
                        <w:docPart w:val="1F1871F2077F71438A5FD91C79FD03DE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9A63E4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121CB7F7" w14:textId="77777777" w:rsidR="009A63E4" w:rsidRPr="007C5D3D" w:rsidRDefault="009A63E4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CA4C0E" w14:textId="77777777" w:rsidR="009A63E4" w:rsidRPr="00491704" w:rsidRDefault="007B34FC" w:rsidP="009A63E4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182518767"/>
                      <w:placeholder>
                        <w:docPart w:val="701700E2C2D4CF44BD5839DE2EBBA440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9A63E4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55D4A04F" w14:textId="77777777" w:rsidR="009A63E4" w:rsidRPr="007C5D3D" w:rsidRDefault="009A63E4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5AE39476" w14:textId="77777777" w:rsidR="00811E50" w:rsidRDefault="00811E50" w:rsidP="00D7728C">
            <w:pPr>
              <w:pStyle w:val="BodyText"/>
              <w:rPr>
                <w:rStyle w:val="Characteruserinput"/>
              </w:rPr>
            </w:pPr>
          </w:p>
        </w:tc>
      </w:tr>
      <w:tr w:rsidR="00833194" w14:paraId="69448029" w14:textId="77777777" w:rsidTr="009D32D0">
        <w:tc>
          <w:tcPr>
            <w:tcW w:w="4531" w:type="dxa"/>
          </w:tcPr>
          <w:p w14:paraId="498DD6FF" w14:textId="77777777" w:rsidR="00833194" w:rsidRPr="00A20A96" w:rsidRDefault="009A63E4" w:rsidP="00A20A96">
            <w:pPr>
              <w:pStyle w:val="BodyTextindent2"/>
              <w:rPr>
                <w:rStyle w:val="Characterbold"/>
              </w:rPr>
            </w:pPr>
            <w:r w:rsidRPr="00A20A96">
              <w:rPr>
                <w:rStyle w:val="Characterbold"/>
              </w:rPr>
              <w:t>If yes, provide details</w:t>
            </w:r>
          </w:p>
          <w:p w14:paraId="617DCC14" w14:textId="77777777" w:rsidR="009A63E4" w:rsidRPr="009A63E4" w:rsidRDefault="009A63E4" w:rsidP="009A63E4">
            <w:pPr>
              <w:pStyle w:val="BodyTextindent2"/>
              <w:rPr>
                <w:rStyle w:val="Characterinstructions"/>
              </w:rPr>
            </w:pPr>
            <w:r w:rsidRPr="009A63E4">
              <w:rPr>
                <w:rStyle w:val="Characterinstructions"/>
                <w:lang w:eastAsia="en-AU"/>
              </w:rPr>
              <w:t>Explain types of care available through your agency.</w:t>
            </w:r>
          </w:p>
        </w:tc>
        <w:tc>
          <w:tcPr>
            <w:tcW w:w="5926" w:type="dxa"/>
            <w:gridSpan w:val="2"/>
          </w:tcPr>
          <w:p w14:paraId="320AF422" w14:textId="77777777" w:rsidR="00833194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943536224"/>
                <w:placeholder>
                  <w:docPart w:val="FF98484595331E42B88DCD46B2D484AB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833194" w14:paraId="469956F2" w14:textId="77777777" w:rsidTr="009D32D0">
        <w:tc>
          <w:tcPr>
            <w:tcW w:w="4531" w:type="dxa"/>
          </w:tcPr>
          <w:p w14:paraId="03F58D80" w14:textId="77777777" w:rsidR="00833194" w:rsidRPr="009D32D0" w:rsidRDefault="00A20A96" w:rsidP="00CB42C0">
            <w:pPr>
              <w:pStyle w:val="Heading2"/>
              <w:outlineLvl w:val="1"/>
            </w:pPr>
            <w:r w:rsidRPr="00A20A96">
              <w:t>How did you hear about our foster care program?</w:t>
            </w:r>
          </w:p>
        </w:tc>
        <w:tc>
          <w:tcPr>
            <w:tcW w:w="5926" w:type="dxa"/>
            <w:gridSpan w:val="2"/>
          </w:tcPr>
          <w:p w14:paraId="7E420A7D" w14:textId="77777777" w:rsidR="00833194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744063224"/>
                <w:placeholder>
                  <w:docPart w:val="4EE2DB83B09EAD4EB23F86A0F4E37F95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833194" w14:paraId="5629FBE4" w14:textId="77777777" w:rsidTr="009D32D0">
        <w:tc>
          <w:tcPr>
            <w:tcW w:w="4531" w:type="dxa"/>
          </w:tcPr>
          <w:p w14:paraId="03A94D5F" w14:textId="77777777" w:rsidR="00D870A0" w:rsidRPr="00D870A0" w:rsidRDefault="00D870A0" w:rsidP="008C0A46">
            <w:pPr>
              <w:pStyle w:val="Heading2"/>
              <w:outlineLvl w:val="1"/>
            </w:pPr>
            <w:r w:rsidRPr="00D870A0">
              <w:t>Have you applied to any other agencies to provide foster care (now or previously)?</w:t>
            </w:r>
            <w:r w:rsidR="008C0A46">
              <w:t xml:space="preserve"> </w:t>
            </w:r>
            <w:r w:rsidRPr="008C0A46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D870A0" w14:paraId="320374B8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09E59E" w14:textId="77777777" w:rsidR="00D870A0" w:rsidRPr="00491704" w:rsidRDefault="007B34FC" w:rsidP="00D870A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122735624"/>
                      <w:placeholder>
                        <w:docPart w:val="4759E2CF8AA0DF4D94E0F1357C475E90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870A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43BAA967" w14:textId="77777777" w:rsidR="00D870A0" w:rsidRPr="007C5D3D" w:rsidRDefault="00D870A0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01A770" w14:textId="77777777" w:rsidR="00D870A0" w:rsidRPr="00491704" w:rsidRDefault="007B34FC" w:rsidP="00D870A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5262152"/>
                      <w:placeholder>
                        <w:docPart w:val="E23FE6D03F9D9E49BDB33CB45E93020F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870A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3981576B" w14:textId="77777777" w:rsidR="00D870A0" w:rsidRPr="007C5D3D" w:rsidRDefault="00D870A0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49A1904F" w14:textId="77777777" w:rsidR="00833194" w:rsidRDefault="00833194" w:rsidP="00D7728C">
            <w:pPr>
              <w:pStyle w:val="BodyText"/>
              <w:rPr>
                <w:rStyle w:val="Characteruserinput"/>
              </w:rPr>
            </w:pPr>
          </w:p>
        </w:tc>
      </w:tr>
      <w:tr w:rsidR="00833194" w14:paraId="0A221C7D" w14:textId="77777777" w:rsidTr="009D32D0">
        <w:tc>
          <w:tcPr>
            <w:tcW w:w="4531" w:type="dxa"/>
          </w:tcPr>
          <w:p w14:paraId="23B147D3" w14:textId="77777777" w:rsidR="00833194" w:rsidRPr="009D4D1B" w:rsidRDefault="009D4D1B" w:rsidP="009D4D1B">
            <w:pPr>
              <w:pStyle w:val="BodyTextindent2"/>
              <w:rPr>
                <w:rStyle w:val="Characterbold"/>
              </w:rPr>
            </w:pPr>
            <w:r w:rsidRPr="009D4D1B">
              <w:rPr>
                <w:rStyle w:val="Characterbold"/>
              </w:rPr>
              <w:t>If yes, provide details</w:t>
            </w:r>
          </w:p>
          <w:p w14:paraId="631D3601" w14:textId="77777777" w:rsidR="009D4D1B" w:rsidRPr="009D4D1B" w:rsidRDefault="009D4D1B" w:rsidP="009D4D1B">
            <w:pPr>
              <w:pStyle w:val="BodyTextindent2"/>
              <w:rPr>
                <w:rStyle w:val="Characterinstructions"/>
                <w:lang w:eastAsia="en-AU"/>
              </w:rPr>
            </w:pPr>
            <w:r>
              <w:rPr>
                <w:rStyle w:val="Characterinstructions"/>
                <w:lang w:eastAsia="en-AU"/>
              </w:rPr>
              <w:t>E</w:t>
            </w:r>
            <w:r w:rsidRPr="009D4D1B">
              <w:rPr>
                <w:rStyle w:val="Characterinstructions"/>
                <w:lang w:eastAsia="en-AU"/>
              </w:rPr>
              <w:t>xplain that your agency will only proceed if there are no other current applications and that information about previous applications will be obtained from those agencies.</w:t>
            </w:r>
          </w:p>
        </w:tc>
        <w:tc>
          <w:tcPr>
            <w:tcW w:w="5926" w:type="dxa"/>
            <w:gridSpan w:val="2"/>
          </w:tcPr>
          <w:p w14:paraId="72ADA1B9" w14:textId="77777777" w:rsidR="00833194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187867446"/>
                <w:placeholder>
                  <w:docPart w:val="38D3BFDC5C21DC49BFB04B4E688AFCC7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2FC5D9F4" w14:textId="77777777" w:rsidTr="0046177D">
        <w:tc>
          <w:tcPr>
            <w:tcW w:w="4531" w:type="dxa"/>
            <w:vMerge w:val="restart"/>
          </w:tcPr>
          <w:p w14:paraId="59AB98A3" w14:textId="77777777" w:rsidR="001F6BDF" w:rsidRDefault="001F6BDF" w:rsidP="009D4D1B">
            <w:pPr>
              <w:pStyle w:val="Heading2"/>
              <w:outlineLvl w:val="1"/>
            </w:pPr>
            <w:r w:rsidRPr="009D4D1B">
              <w:t>Names of all household members</w:t>
            </w:r>
          </w:p>
          <w:p w14:paraId="270B8C05" w14:textId="77777777" w:rsidR="001F6BDF" w:rsidRPr="009D4D1B" w:rsidRDefault="001F6BDF" w:rsidP="009D4D1B">
            <w:pPr>
              <w:pStyle w:val="BodyTextindent2"/>
              <w:rPr>
                <w:rStyle w:val="Characterinstructions"/>
                <w:lang w:eastAsia="en-AU"/>
              </w:rPr>
            </w:pPr>
            <w:r w:rsidRPr="009D4D1B">
              <w:rPr>
                <w:rStyle w:val="Characterinstructions"/>
                <w:lang w:eastAsia="en-AU"/>
              </w:rPr>
              <w:t>Include adults, young people and children regularly living or staying in their home or residing on their property on a regular or frequent basis, including in a caravan, vehicle or other structure.</w:t>
            </w:r>
          </w:p>
        </w:tc>
        <w:tc>
          <w:tcPr>
            <w:tcW w:w="2963" w:type="dxa"/>
            <w:shd w:val="clear" w:color="auto" w:fill="F2F2F2" w:themeFill="background1" w:themeFillShade="F2"/>
          </w:tcPr>
          <w:p w14:paraId="01075763" w14:textId="77777777" w:rsidR="001F6BDF" w:rsidRPr="009D4D1B" w:rsidRDefault="001F6BDF" w:rsidP="009D4D1B">
            <w:pPr>
              <w:pStyle w:val="BodyText"/>
              <w:rPr>
                <w:rStyle w:val="Characterbold"/>
              </w:rPr>
            </w:pPr>
            <w:r w:rsidRPr="009D4D1B">
              <w:rPr>
                <w:rStyle w:val="Characterbold"/>
              </w:rPr>
              <w:t>Name</w:t>
            </w:r>
          </w:p>
        </w:tc>
        <w:tc>
          <w:tcPr>
            <w:tcW w:w="2963" w:type="dxa"/>
            <w:shd w:val="clear" w:color="auto" w:fill="F2F2F2" w:themeFill="background1" w:themeFillShade="F2"/>
          </w:tcPr>
          <w:p w14:paraId="11B033F4" w14:textId="77777777" w:rsidR="001F6BDF" w:rsidRPr="009D4D1B" w:rsidRDefault="001F6BDF" w:rsidP="009D4D1B">
            <w:pPr>
              <w:pStyle w:val="BodyText"/>
              <w:rPr>
                <w:rStyle w:val="Characterbold"/>
              </w:rPr>
            </w:pPr>
            <w:r w:rsidRPr="009D4D1B">
              <w:rPr>
                <w:rStyle w:val="Characterbold"/>
              </w:rPr>
              <w:t>Relationship to enquirer</w:t>
            </w:r>
          </w:p>
        </w:tc>
      </w:tr>
      <w:tr w:rsidR="001F6BDF" w14:paraId="52F24E4F" w14:textId="77777777" w:rsidTr="00D551C1">
        <w:tc>
          <w:tcPr>
            <w:tcW w:w="4531" w:type="dxa"/>
            <w:vMerge/>
          </w:tcPr>
          <w:p w14:paraId="54474177" w14:textId="77777777" w:rsidR="001F6BDF" w:rsidRPr="009D4D1B" w:rsidRDefault="001F6BDF" w:rsidP="009D4D1B"/>
        </w:tc>
        <w:tc>
          <w:tcPr>
            <w:tcW w:w="2963" w:type="dxa"/>
          </w:tcPr>
          <w:p w14:paraId="4CA74FEE" w14:textId="77777777" w:rsidR="001F6BDF" w:rsidRPr="009D4D1B" w:rsidRDefault="007B34FC" w:rsidP="009D4D1B">
            <w:pPr>
              <w:pStyle w:val="BodyText"/>
              <w:rPr>
                <w:rStyle w:val="Characterbold"/>
              </w:rPr>
            </w:pPr>
            <w:sdt>
              <w:sdtPr>
                <w:rPr>
                  <w:rStyle w:val="Characteruserinput"/>
                </w:rPr>
                <w:id w:val="-1160228942"/>
                <w:placeholder>
                  <w:docPart w:val="74955FE4D5D3EE4B9EEC23FC85A13AA1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49B22996" w14:textId="77777777" w:rsidR="001F6BDF" w:rsidRPr="009D4D1B" w:rsidRDefault="007B34FC" w:rsidP="009D4D1B">
            <w:pPr>
              <w:pStyle w:val="BodyText"/>
              <w:rPr>
                <w:rStyle w:val="Characterbold"/>
              </w:rPr>
            </w:pPr>
            <w:sdt>
              <w:sdtPr>
                <w:rPr>
                  <w:rStyle w:val="Characteruserinput"/>
                </w:rPr>
                <w:id w:val="-1150125825"/>
                <w:placeholder>
                  <w:docPart w:val="0DCB4A0504861C488C784E608B5FE103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5A31DF69" w14:textId="77777777" w:rsidTr="00D551C1">
        <w:tc>
          <w:tcPr>
            <w:tcW w:w="4531" w:type="dxa"/>
            <w:vMerge/>
          </w:tcPr>
          <w:p w14:paraId="34B31F57" w14:textId="77777777" w:rsidR="001F6BDF" w:rsidRPr="009D4D1B" w:rsidRDefault="001F6BDF" w:rsidP="009D4D1B"/>
        </w:tc>
        <w:tc>
          <w:tcPr>
            <w:tcW w:w="2963" w:type="dxa"/>
          </w:tcPr>
          <w:p w14:paraId="56C622FF" w14:textId="77777777" w:rsidR="001F6BDF" w:rsidRPr="009D4D1B" w:rsidRDefault="007B34FC" w:rsidP="009D4D1B">
            <w:pPr>
              <w:pStyle w:val="BodyText"/>
              <w:rPr>
                <w:rStyle w:val="Characterbold"/>
              </w:rPr>
            </w:pPr>
            <w:sdt>
              <w:sdtPr>
                <w:rPr>
                  <w:rStyle w:val="Characteruserinput"/>
                </w:rPr>
                <w:id w:val="994146013"/>
                <w:placeholder>
                  <w:docPart w:val="505D6D62E49246419CB2164FD77D692B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0A397B0A" w14:textId="77777777" w:rsidR="001F6BDF" w:rsidRPr="009D4D1B" w:rsidRDefault="007B34FC" w:rsidP="009D4D1B">
            <w:pPr>
              <w:pStyle w:val="BodyText"/>
              <w:rPr>
                <w:rStyle w:val="Characterbold"/>
              </w:rPr>
            </w:pPr>
            <w:sdt>
              <w:sdtPr>
                <w:rPr>
                  <w:rStyle w:val="Characteruserinput"/>
                </w:rPr>
                <w:id w:val="223262381"/>
                <w:placeholder>
                  <w:docPart w:val="BC20098D1733F64AA4FBFA9F33FFC27D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57E8E246" w14:textId="77777777" w:rsidTr="00D551C1">
        <w:tc>
          <w:tcPr>
            <w:tcW w:w="4531" w:type="dxa"/>
            <w:vMerge/>
          </w:tcPr>
          <w:p w14:paraId="4654A280" w14:textId="77777777" w:rsidR="001F6BDF" w:rsidRPr="009D4D1B" w:rsidRDefault="001F6BDF" w:rsidP="009D4D1B"/>
        </w:tc>
        <w:tc>
          <w:tcPr>
            <w:tcW w:w="2963" w:type="dxa"/>
          </w:tcPr>
          <w:p w14:paraId="37EADCCC" w14:textId="77777777" w:rsidR="001F6BDF" w:rsidRPr="009D4D1B" w:rsidRDefault="007B34FC" w:rsidP="009D4D1B">
            <w:pPr>
              <w:pStyle w:val="BodyText"/>
              <w:rPr>
                <w:rStyle w:val="Characterbold"/>
              </w:rPr>
            </w:pPr>
            <w:sdt>
              <w:sdtPr>
                <w:rPr>
                  <w:rStyle w:val="Characteruserinput"/>
                </w:rPr>
                <w:id w:val="879591751"/>
                <w:placeholder>
                  <w:docPart w:val="11B79388CBC84448AEECE5A139A4F2B5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48253ED9" w14:textId="77777777" w:rsidR="001F6BDF" w:rsidRPr="009D4D1B" w:rsidRDefault="007B34FC" w:rsidP="009D4D1B">
            <w:pPr>
              <w:pStyle w:val="BodyText"/>
              <w:rPr>
                <w:rStyle w:val="Characterbold"/>
              </w:rPr>
            </w:pPr>
            <w:sdt>
              <w:sdtPr>
                <w:rPr>
                  <w:rStyle w:val="Characteruserinput"/>
                </w:rPr>
                <w:id w:val="-2146042786"/>
                <w:placeholder>
                  <w:docPart w:val="3801C47C203F0B40A35CF8F592CB91B8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50DD4750" w14:textId="77777777" w:rsidTr="00D551C1">
        <w:tc>
          <w:tcPr>
            <w:tcW w:w="4531" w:type="dxa"/>
            <w:vMerge/>
          </w:tcPr>
          <w:p w14:paraId="1C3D704C" w14:textId="77777777" w:rsidR="001F6BDF" w:rsidRPr="009D4D1B" w:rsidRDefault="001F6BDF" w:rsidP="009D4D1B"/>
        </w:tc>
        <w:tc>
          <w:tcPr>
            <w:tcW w:w="2963" w:type="dxa"/>
          </w:tcPr>
          <w:p w14:paraId="7C09D76B" w14:textId="77777777" w:rsidR="001F6BDF" w:rsidRPr="009D4D1B" w:rsidRDefault="007B34FC" w:rsidP="009D4D1B">
            <w:pPr>
              <w:pStyle w:val="BodyText"/>
              <w:rPr>
                <w:rStyle w:val="Characterbold"/>
              </w:rPr>
            </w:pPr>
            <w:sdt>
              <w:sdtPr>
                <w:rPr>
                  <w:rStyle w:val="Characteruserinput"/>
                </w:rPr>
                <w:id w:val="-1273933100"/>
                <w:placeholder>
                  <w:docPart w:val="B3363BAD61FD5C4AB54A7291BC263264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209A0C79" w14:textId="77777777" w:rsidR="001F6BDF" w:rsidRPr="009D4D1B" w:rsidRDefault="007B34FC" w:rsidP="009D4D1B">
            <w:pPr>
              <w:pStyle w:val="BodyText"/>
              <w:rPr>
                <w:rStyle w:val="Characterbold"/>
              </w:rPr>
            </w:pPr>
            <w:sdt>
              <w:sdtPr>
                <w:rPr>
                  <w:rStyle w:val="Characteruserinput"/>
                </w:rPr>
                <w:id w:val="-1494879733"/>
                <w:placeholder>
                  <w:docPart w:val="27D31D6D33AB59469D772F1F9CB42DD7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00A2FB12" w14:textId="77777777" w:rsidTr="00D551C1">
        <w:tc>
          <w:tcPr>
            <w:tcW w:w="4531" w:type="dxa"/>
            <w:vMerge/>
          </w:tcPr>
          <w:p w14:paraId="54059B3B" w14:textId="77777777" w:rsidR="001F6BDF" w:rsidRPr="009D4D1B" w:rsidRDefault="001F6BDF" w:rsidP="001F6BDF"/>
        </w:tc>
        <w:tc>
          <w:tcPr>
            <w:tcW w:w="2963" w:type="dxa"/>
          </w:tcPr>
          <w:p w14:paraId="76211819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349023631"/>
                <w:placeholder>
                  <w:docPart w:val="B700385D90A22E4C87B9EA2B564A3664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6EA665F9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466708495"/>
                <w:placeholder>
                  <w:docPart w:val="E0224A7A98E9164ABBC32D151031CB48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5A6F2C96" w14:textId="77777777" w:rsidTr="00D551C1">
        <w:tc>
          <w:tcPr>
            <w:tcW w:w="4531" w:type="dxa"/>
            <w:vMerge/>
          </w:tcPr>
          <w:p w14:paraId="07868D87" w14:textId="77777777" w:rsidR="001F6BDF" w:rsidRPr="009D4D1B" w:rsidRDefault="001F6BDF" w:rsidP="001F6BDF"/>
        </w:tc>
        <w:tc>
          <w:tcPr>
            <w:tcW w:w="2963" w:type="dxa"/>
          </w:tcPr>
          <w:p w14:paraId="4FF0190F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917696402"/>
                <w:placeholder>
                  <w:docPart w:val="4B3E95B9BB921A448280A91983EE7CC8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48FE2F73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106152494"/>
                <w:placeholder>
                  <w:docPart w:val="A58B457F08D22C46812C36C7D5C72C0E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407E5FFD" w14:textId="77777777" w:rsidTr="00D551C1">
        <w:tc>
          <w:tcPr>
            <w:tcW w:w="4531" w:type="dxa"/>
            <w:vMerge/>
          </w:tcPr>
          <w:p w14:paraId="760E6037" w14:textId="77777777" w:rsidR="001F6BDF" w:rsidRPr="009D4D1B" w:rsidRDefault="001F6BDF" w:rsidP="001F6BDF"/>
        </w:tc>
        <w:tc>
          <w:tcPr>
            <w:tcW w:w="2963" w:type="dxa"/>
          </w:tcPr>
          <w:p w14:paraId="208E0323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2128430039"/>
                <w:placeholder>
                  <w:docPart w:val="F1EFCDFE6FFD1B4FB79EA52380AE16B5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031B1196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477694582"/>
                <w:placeholder>
                  <w:docPart w:val="7F124A1AE100204BB7AB5E86819BCA8C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339FB553" w14:textId="77777777" w:rsidTr="00D551C1">
        <w:tc>
          <w:tcPr>
            <w:tcW w:w="4531" w:type="dxa"/>
            <w:vMerge/>
          </w:tcPr>
          <w:p w14:paraId="4B35451A" w14:textId="77777777" w:rsidR="001F6BDF" w:rsidRPr="009D4D1B" w:rsidRDefault="001F6BDF" w:rsidP="001F6BDF"/>
        </w:tc>
        <w:tc>
          <w:tcPr>
            <w:tcW w:w="2963" w:type="dxa"/>
          </w:tcPr>
          <w:p w14:paraId="55A8DF45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225804466"/>
                <w:placeholder>
                  <w:docPart w:val="8CD72C3704D1A94199DE4F21BD566D95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4A8A3853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555631539"/>
                <w:placeholder>
                  <w:docPart w:val="71780656737C5B4FA5D22FE415383B9C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3CADCE44" w14:textId="77777777" w:rsidTr="00D551C1">
        <w:tc>
          <w:tcPr>
            <w:tcW w:w="4531" w:type="dxa"/>
            <w:vMerge/>
          </w:tcPr>
          <w:p w14:paraId="10FBFD95" w14:textId="77777777" w:rsidR="001F6BDF" w:rsidRPr="009D4D1B" w:rsidRDefault="001F6BDF" w:rsidP="001F6BDF"/>
        </w:tc>
        <w:tc>
          <w:tcPr>
            <w:tcW w:w="2963" w:type="dxa"/>
          </w:tcPr>
          <w:p w14:paraId="2E3BFB19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44799833"/>
                <w:placeholder>
                  <w:docPart w:val="372B923116386E4EA05E10CC017FDFD5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4E1CA9E0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2048899733"/>
                <w:placeholder>
                  <w:docPart w:val="24F164F43598764CAB8386C1A3E0BC8A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1F6BDF" w14:paraId="370E6CE1" w14:textId="77777777" w:rsidTr="00D551C1">
        <w:tc>
          <w:tcPr>
            <w:tcW w:w="4531" w:type="dxa"/>
            <w:vMerge/>
          </w:tcPr>
          <w:p w14:paraId="72CEE303" w14:textId="77777777" w:rsidR="001F6BDF" w:rsidRPr="009D4D1B" w:rsidRDefault="001F6BDF" w:rsidP="001F6BDF"/>
        </w:tc>
        <w:tc>
          <w:tcPr>
            <w:tcW w:w="2963" w:type="dxa"/>
          </w:tcPr>
          <w:p w14:paraId="05E7E1E7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589958592"/>
                <w:placeholder>
                  <w:docPart w:val="126D46CBC1EC7A4086BD48027B082C31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  <w:tc>
          <w:tcPr>
            <w:tcW w:w="2963" w:type="dxa"/>
          </w:tcPr>
          <w:p w14:paraId="2BD21F7B" w14:textId="77777777" w:rsidR="001F6BDF" w:rsidRDefault="007B34FC" w:rsidP="001F6BDF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046027278"/>
                <w:placeholder>
                  <w:docPart w:val="3F76B15573E5DC47B229DF9A584FF6E2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1F6BDF">
                  <w:rPr>
                    <w:rStyle w:val="PlaceholderText"/>
                  </w:rPr>
                  <w:t xml:space="preserve">&lt; </w:t>
                </w:r>
                <w:r w:rsidR="001F6BDF" w:rsidRPr="00CD58D5">
                  <w:rPr>
                    <w:rStyle w:val="PlaceholderText"/>
                  </w:rPr>
                  <w:t>enter text</w:t>
                </w:r>
                <w:r w:rsidR="001F6BD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9D4D1B" w14:paraId="1A1F0B2E" w14:textId="77777777" w:rsidTr="00D551C1">
        <w:tc>
          <w:tcPr>
            <w:tcW w:w="10457" w:type="dxa"/>
            <w:gridSpan w:val="3"/>
          </w:tcPr>
          <w:p w14:paraId="3F73BA3F" w14:textId="77777777" w:rsidR="009D4D1B" w:rsidRPr="009D4D1B" w:rsidRDefault="009D4D1B" w:rsidP="009D4D1B">
            <w:pPr>
              <w:pStyle w:val="BodyTextindent2"/>
              <w:rPr>
                <w:rStyle w:val="Characterinstructions"/>
              </w:rPr>
            </w:pPr>
            <w:r w:rsidRPr="009D4D1B">
              <w:rPr>
                <w:rStyle w:val="Characterinstructions"/>
              </w:rPr>
              <w:t>Advise the enquirer that the process of assessing suitability to become foster carers involves all household members living in their home</w:t>
            </w:r>
            <w:r w:rsidR="00CA51CF">
              <w:rPr>
                <w:rStyle w:val="Characterinstructions"/>
              </w:rPr>
              <w:t xml:space="preserve"> (</w:t>
            </w:r>
            <w:r w:rsidRPr="009D4D1B">
              <w:rPr>
                <w:rStyle w:val="Characterinstructions"/>
              </w:rPr>
              <w:t>including children</w:t>
            </w:r>
            <w:r w:rsidR="00CA51CF">
              <w:rPr>
                <w:rStyle w:val="Characterinstructions"/>
              </w:rPr>
              <w:t>)</w:t>
            </w:r>
            <w:r w:rsidRPr="009D4D1B">
              <w:rPr>
                <w:rStyle w:val="Characterinstructions"/>
              </w:rPr>
              <w:t xml:space="preserve"> attend</w:t>
            </w:r>
            <w:r w:rsidR="00CA51CF">
              <w:rPr>
                <w:rStyle w:val="Characterinstructions"/>
              </w:rPr>
              <w:t>ing</w:t>
            </w:r>
            <w:r w:rsidRPr="009D4D1B">
              <w:rPr>
                <w:rStyle w:val="Characterinstructions"/>
              </w:rPr>
              <w:t xml:space="preserve"> at least one information session. All adults (over 18 years) in the household will need to have a Working with Children Check and a </w:t>
            </w:r>
            <w:r w:rsidR="00496E4C">
              <w:rPr>
                <w:rStyle w:val="Characterinstructions"/>
              </w:rPr>
              <w:t>N</w:t>
            </w:r>
            <w:r w:rsidRPr="009D4D1B">
              <w:rPr>
                <w:rStyle w:val="Characterinstructions"/>
              </w:rPr>
              <w:t xml:space="preserve">ational </w:t>
            </w:r>
            <w:r w:rsidR="00496E4C">
              <w:rPr>
                <w:rStyle w:val="Characterinstructions"/>
              </w:rPr>
              <w:t>P</w:t>
            </w:r>
            <w:r w:rsidRPr="009D4D1B">
              <w:rPr>
                <w:rStyle w:val="Characterinstructions"/>
              </w:rPr>
              <w:t xml:space="preserve">olice </w:t>
            </w:r>
            <w:r w:rsidR="00496E4C">
              <w:rPr>
                <w:rStyle w:val="Characterinstructions"/>
              </w:rPr>
              <w:t>H</w:t>
            </w:r>
            <w:r w:rsidRPr="009D4D1B">
              <w:rPr>
                <w:rStyle w:val="Characterinstructions"/>
              </w:rPr>
              <w:t xml:space="preserve">istory </w:t>
            </w:r>
            <w:r w:rsidR="00496E4C">
              <w:rPr>
                <w:rStyle w:val="Characterinstructions"/>
              </w:rPr>
              <w:t>C</w:t>
            </w:r>
            <w:r w:rsidRPr="009D4D1B">
              <w:rPr>
                <w:rStyle w:val="Characterinstructions"/>
              </w:rPr>
              <w:t xml:space="preserve">heck. Other adults who regularly stay overnight also require a </w:t>
            </w:r>
            <w:r w:rsidR="00496E4C">
              <w:rPr>
                <w:rStyle w:val="Characterinstructions"/>
              </w:rPr>
              <w:t>N</w:t>
            </w:r>
            <w:r w:rsidR="00496E4C" w:rsidRPr="009D4D1B">
              <w:rPr>
                <w:rStyle w:val="Characterinstructions"/>
              </w:rPr>
              <w:t xml:space="preserve">ational </w:t>
            </w:r>
            <w:r w:rsidR="00496E4C">
              <w:rPr>
                <w:rStyle w:val="Characterinstructions"/>
              </w:rPr>
              <w:t>P</w:t>
            </w:r>
            <w:r w:rsidR="00496E4C" w:rsidRPr="009D4D1B">
              <w:rPr>
                <w:rStyle w:val="Characterinstructions"/>
              </w:rPr>
              <w:t xml:space="preserve">olice </w:t>
            </w:r>
            <w:r w:rsidR="00496E4C">
              <w:rPr>
                <w:rStyle w:val="Characterinstructions"/>
              </w:rPr>
              <w:t>H</w:t>
            </w:r>
            <w:r w:rsidR="00496E4C" w:rsidRPr="009D4D1B">
              <w:rPr>
                <w:rStyle w:val="Characterinstructions"/>
              </w:rPr>
              <w:t xml:space="preserve">istory </w:t>
            </w:r>
            <w:r w:rsidR="00496E4C">
              <w:rPr>
                <w:rStyle w:val="Characterinstructions"/>
              </w:rPr>
              <w:t>C</w:t>
            </w:r>
            <w:r w:rsidR="00496E4C" w:rsidRPr="009D4D1B">
              <w:rPr>
                <w:rStyle w:val="Characterinstructions"/>
              </w:rPr>
              <w:t>heck</w:t>
            </w:r>
            <w:r w:rsidRPr="009D4D1B">
              <w:rPr>
                <w:rStyle w:val="Characterinstructions"/>
              </w:rPr>
              <w:t>.</w:t>
            </w:r>
          </w:p>
          <w:p w14:paraId="55BCD9CD" w14:textId="77777777" w:rsidR="009D4D1B" w:rsidRPr="009D4D1B" w:rsidRDefault="009D4D1B" w:rsidP="009D4D1B">
            <w:pPr>
              <w:pStyle w:val="BodyTextindent2"/>
              <w:rPr>
                <w:rStyle w:val="Characterinstructions"/>
              </w:rPr>
            </w:pPr>
            <w:r w:rsidRPr="00496E4C">
              <w:rPr>
                <w:rStyle w:val="Characterinstructions"/>
                <w:b/>
                <w:bCs/>
              </w:rPr>
              <w:t>If the enquirer has a partner in the household</w:t>
            </w:r>
            <w:r w:rsidR="00496E4C">
              <w:rPr>
                <w:rStyle w:val="Characterinstructions"/>
              </w:rPr>
              <w:t>, a</w:t>
            </w:r>
            <w:r w:rsidRPr="009D4D1B">
              <w:rPr>
                <w:rStyle w:val="Characterinstructions"/>
              </w:rPr>
              <w:t xml:space="preserve">dvise that, if living together, both partners need to be committed to undertaking the foster care training and assessment and agree to undertake safety checks. </w:t>
            </w:r>
          </w:p>
          <w:p w14:paraId="48FC8249" w14:textId="77777777" w:rsidR="009D4D1B" w:rsidRDefault="009D4D1B" w:rsidP="009D4D1B">
            <w:pPr>
              <w:pStyle w:val="BodyTextindent2"/>
              <w:rPr>
                <w:rStyle w:val="Characteruserinput"/>
              </w:rPr>
            </w:pPr>
            <w:r w:rsidRPr="009D4D1B">
              <w:rPr>
                <w:rStyle w:val="Characterinstructions"/>
              </w:rPr>
              <w:t>Advise the enquirer that a non-live</w:t>
            </w:r>
            <w:r w:rsidR="004C4485">
              <w:rPr>
                <w:rStyle w:val="Characterinstructions"/>
              </w:rPr>
              <w:t>-</w:t>
            </w:r>
            <w:r w:rsidRPr="009D4D1B">
              <w:rPr>
                <w:rStyle w:val="Characterinstructions"/>
              </w:rPr>
              <w:t>in partner will also need to undertake safety checks and be included in the assessment if they will have a role in caring or interacting regularly with children in the home.</w:t>
            </w:r>
          </w:p>
        </w:tc>
      </w:tr>
      <w:tr w:rsidR="00D870A0" w14:paraId="622B3688" w14:textId="77777777" w:rsidTr="009D32D0">
        <w:tc>
          <w:tcPr>
            <w:tcW w:w="4531" w:type="dxa"/>
          </w:tcPr>
          <w:p w14:paraId="33FCA353" w14:textId="77777777" w:rsidR="00024DF3" w:rsidRDefault="00024DF3" w:rsidP="00CB42C0">
            <w:pPr>
              <w:pStyle w:val="Heading2"/>
              <w:outlineLvl w:val="1"/>
            </w:pPr>
            <w:r w:rsidRPr="00024DF3">
              <w:t xml:space="preserve">What experience of caring for children do you have? </w:t>
            </w:r>
          </w:p>
          <w:p w14:paraId="7E128928" w14:textId="77777777" w:rsidR="00D870A0" w:rsidRDefault="00024DF3" w:rsidP="00024DF3">
            <w:pPr>
              <w:pStyle w:val="BodyTextindent2"/>
              <w:rPr>
                <w:rStyle w:val="Characterinstructions"/>
              </w:rPr>
            </w:pPr>
            <w:r w:rsidRPr="00024DF3">
              <w:rPr>
                <w:rStyle w:val="Characterinstructions"/>
              </w:rPr>
              <w:t>(e.g. parenting, providing care for the children of family members or friends, work)</w:t>
            </w:r>
          </w:p>
          <w:p w14:paraId="2824B3DA" w14:textId="77777777" w:rsidR="00024DF3" w:rsidRPr="00024DF3" w:rsidRDefault="00024DF3" w:rsidP="00024DF3">
            <w:pPr>
              <w:pStyle w:val="BodyTextindent2"/>
              <w:rPr>
                <w:rStyle w:val="Characterinstructions"/>
              </w:rPr>
            </w:pPr>
            <w:r w:rsidRPr="00024DF3">
              <w:rPr>
                <w:rStyle w:val="Characterinstructions"/>
              </w:rPr>
              <w:t xml:space="preserve">Advise enquirer </w:t>
            </w:r>
            <w:r w:rsidR="00CA51CF">
              <w:rPr>
                <w:rStyle w:val="Characterinstructions"/>
              </w:rPr>
              <w:t xml:space="preserve">that </w:t>
            </w:r>
            <w:r w:rsidRPr="00024DF3">
              <w:rPr>
                <w:rStyle w:val="Characterinstructions"/>
              </w:rPr>
              <w:t>if they have no experience with children</w:t>
            </w:r>
            <w:r w:rsidR="00CA51CF">
              <w:rPr>
                <w:rStyle w:val="Characterinstructions"/>
              </w:rPr>
              <w:t xml:space="preserve">, </w:t>
            </w:r>
            <w:r w:rsidRPr="00024DF3">
              <w:rPr>
                <w:rStyle w:val="Characterinstructions"/>
              </w:rPr>
              <w:t>carer applicants need to be able to demonstrate some experience in taking care of children.</w:t>
            </w:r>
          </w:p>
        </w:tc>
        <w:tc>
          <w:tcPr>
            <w:tcW w:w="5926" w:type="dxa"/>
            <w:gridSpan w:val="2"/>
          </w:tcPr>
          <w:p w14:paraId="23147076" w14:textId="77777777" w:rsidR="00D870A0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090816104"/>
                <w:placeholder>
                  <w:docPart w:val="C5365438901E964292789D6D7C9FB75A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D870A0" w14:paraId="525607C4" w14:textId="77777777" w:rsidTr="009D32D0">
        <w:tc>
          <w:tcPr>
            <w:tcW w:w="4531" w:type="dxa"/>
          </w:tcPr>
          <w:p w14:paraId="2ED7ED2D" w14:textId="77777777" w:rsidR="00D870A0" w:rsidRDefault="00024DF3" w:rsidP="00CB42C0">
            <w:pPr>
              <w:pStyle w:val="Heading2"/>
              <w:outlineLvl w:val="1"/>
            </w:pPr>
            <w:r w:rsidRPr="00024DF3">
              <w:t>What work or other commitments on your time do you have?</w:t>
            </w:r>
          </w:p>
          <w:p w14:paraId="2CB2B529" w14:textId="77777777" w:rsidR="00B10BE2" w:rsidRPr="00B10BE2" w:rsidRDefault="00B10BE2" w:rsidP="00B10BE2">
            <w:pPr>
              <w:pStyle w:val="BodyTextindent2"/>
              <w:rPr>
                <w:rStyle w:val="Characterinstructions"/>
              </w:rPr>
            </w:pPr>
            <w:r w:rsidRPr="00B10BE2">
              <w:rPr>
                <w:rStyle w:val="Characterinstructions"/>
              </w:rPr>
              <w:t xml:space="preserve">Advise enquirer that it is fine if foster carers work but the reason for asking this is to </w:t>
            </w:r>
            <w:r w:rsidR="00CA51CF">
              <w:rPr>
                <w:rStyle w:val="Characterinstructions"/>
              </w:rPr>
              <w:t xml:space="preserve">ascertain </w:t>
            </w:r>
            <w:r w:rsidRPr="00B10BE2">
              <w:rPr>
                <w:rStyle w:val="Characterinstructions"/>
              </w:rPr>
              <w:t>if the time they have available is appropriate for the type of care they are interested in</w:t>
            </w:r>
            <w:r w:rsidR="00CA51CF">
              <w:rPr>
                <w:rStyle w:val="Characterinstructions"/>
              </w:rPr>
              <w:t xml:space="preserve"> providing</w:t>
            </w:r>
            <w:r w:rsidRPr="00B10BE2">
              <w:rPr>
                <w:rStyle w:val="Characterinstructions"/>
              </w:rPr>
              <w:t>.</w:t>
            </w:r>
          </w:p>
        </w:tc>
        <w:tc>
          <w:tcPr>
            <w:tcW w:w="5926" w:type="dxa"/>
            <w:gridSpan w:val="2"/>
          </w:tcPr>
          <w:p w14:paraId="5EDCA941" w14:textId="77777777" w:rsidR="00D870A0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582133762"/>
                <w:placeholder>
                  <w:docPart w:val="DB0B977A2285534C879E5458FE9CA0C3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D870A0" w14:paraId="7B855344" w14:textId="77777777" w:rsidTr="009D32D0">
        <w:tc>
          <w:tcPr>
            <w:tcW w:w="4531" w:type="dxa"/>
          </w:tcPr>
          <w:p w14:paraId="4974CC49" w14:textId="77777777" w:rsidR="00D870A0" w:rsidRDefault="00B10BE2" w:rsidP="00CB42C0">
            <w:pPr>
              <w:pStyle w:val="Heading2"/>
              <w:outlineLvl w:val="1"/>
            </w:pPr>
            <w:r w:rsidRPr="00B10BE2">
              <w:t xml:space="preserve">Can you describe the space in your home and if there is room for a (another) child? </w:t>
            </w:r>
          </w:p>
          <w:p w14:paraId="20CDDD72" w14:textId="77777777" w:rsidR="00B10BE2" w:rsidRPr="00B10BE2" w:rsidRDefault="00B10BE2" w:rsidP="00B10BE2">
            <w:pPr>
              <w:pStyle w:val="BodyTextindent2"/>
              <w:rPr>
                <w:rStyle w:val="Characterinstructions"/>
                <w:lang w:eastAsia="en-AU"/>
              </w:rPr>
            </w:pPr>
            <w:r w:rsidRPr="00B10BE2">
              <w:rPr>
                <w:rStyle w:val="Characterinstructions"/>
              </w:rPr>
              <w:t>(</w:t>
            </w:r>
            <w:r w:rsidRPr="00B10BE2">
              <w:rPr>
                <w:rStyle w:val="Characterinstructions"/>
                <w:lang w:eastAsia="en-AU"/>
              </w:rPr>
              <w:t>e</w:t>
            </w:r>
            <w:r w:rsidRPr="00B10BE2">
              <w:rPr>
                <w:rStyle w:val="Characterinstructions"/>
              </w:rPr>
              <w:t>.</w:t>
            </w:r>
            <w:r w:rsidRPr="00B10BE2">
              <w:rPr>
                <w:rStyle w:val="Characterinstructions"/>
                <w:lang w:eastAsia="en-AU"/>
              </w:rPr>
              <w:t>g</w:t>
            </w:r>
            <w:r w:rsidRPr="00B10BE2">
              <w:rPr>
                <w:rStyle w:val="Characterinstructions"/>
              </w:rPr>
              <w:t>.</w:t>
            </w:r>
            <w:r w:rsidRPr="00B10BE2">
              <w:rPr>
                <w:rStyle w:val="Characterinstructions"/>
                <w:lang w:eastAsia="en-AU"/>
              </w:rPr>
              <w:t xml:space="preserve"> adequate sleeping space, suitable play/homework space</w:t>
            </w:r>
            <w:r w:rsidRPr="00B10BE2">
              <w:rPr>
                <w:rStyle w:val="Characterinstructions"/>
              </w:rPr>
              <w:t>)</w:t>
            </w:r>
          </w:p>
          <w:p w14:paraId="14B5187D" w14:textId="77777777" w:rsidR="00B10BE2" w:rsidRPr="00B10BE2" w:rsidRDefault="00B10BE2" w:rsidP="00B10BE2">
            <w:pPr>
              <w:pStyle w:val="BodyTextindent2"/>
              <w:rPr>
                <w:lang w:eastAsia="en-AU"/>
              </w:rPr>
            </w:pPr>
            <w:r w:rsidRPr="00B10BE2">
              <w:rPr>
                <w:rStyle w:val="Characterinstructions"/>
                <w:lang w:eastAsia="en-AU"/>
              </w:rPr>
              <w:t>Advise enquirer if the spaces they describe are not considered adequate for a child</w:t>
            </w:r>
            <w:r w:rsidR="00D25752">
              <w:rPr>
                <w:rStyle w:val="Characterinstructions"/>
                <w:lang w:eastAsia="en-AU"/>
              </w:rPr>
              <w:t>.</w:t>
            </w:r>
          </w:p>
        </w:tc>
        <w:tc>
          <w:tcPr>
            <w:tcW w:w="5926" w:type="dxa"/>
            <w:gridSpan w:val="2"/>
          </w:tcPr>
          <w:p w14:paraId="02791E20" w14:textId="77777777" w:rsidR="00D870A0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2022042075"/>
                <w:placeholder>
                  <w:docPart w:val="CE2240574C0BDC44BF48A5AA07AA1400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024DF3" w14:paraId="682D25AB" w14:textId="77777777" w:rsidTr="009D32D0">
        <w:tc>
          <w:tcPr>
            <w:tcW w:w="4531" w:type="dxa"/>
          </w:tcPr>
          <w:p w14:paraId="44D846E6" w14:textId="77777777" w:rsidR="00024DF3" w:rsidRPr="009D32D0" w:rsidRDefault="0046177D" w:rsidP="00CB42C0">
            <w:pPr>
              <w:pStyle w:val="Heading2"/>
              <w:outlineLvl w:val="1"/>
            </w:pPr>
            <w:r w:rsidRPr="0046177D">
              <w:t xml:space="preserve">Do you plan to move or make major changes </w:t>
            </w:r>
            <w:r w:rsidR="00CA51CF">
              <w:t>to</w:t>
            </w:r>
            <w:r w:rsidRPr="0046177D">
              <w:t xml:space="preserve"> your housing or your household in the near future?</w:t>
            </w:r>
            <w:r w:rsidR="008C6BD8">
              <w:t xml:space="preserve"> </w:t>
            </w:r>
            <w:r w:rsidR="008C6BD8" w:rsidRPr="008C0A46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46177D" w14:paraId="68BC608B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24C564" w14:textId="77777777" w:rsidR="0046177D" w:rsidRPr="00491704" w:rsidRDefault="007B34FC" w:rsidP="0046177D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741902910"/>
                      <w:placeholder>
                        <w:docPart w:val="2E1942315458534C9BC6C023CECC6727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46177D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75B54D04" w14:textId="77777777" w:rsidR="0046177D" w:rsidRPr="007C5D3D" w:rsidRDefault="0046177D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587B6D" w14:textId="77777777" w:rsidR="0046177D" w:rsidRPr="00491704" w:rsidRDefault="007B34FC" w:rsidP="0046177D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306751394"/>
                      <w:placeholder>
                        <w:docPart w:val="3D6A9890ABF07F45942B404A5FCDF3E0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46177D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2883F0DF" w14:textId="77777777" w:rsidR="0046177D" w:rsidRPr="007C5D3D" w:rsidRDefault="0046177D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1DD0A3EB" w14:textId="77777777" w:rsidR="00024DF3" w:rsidRDefault="00024DF3" w:rsidP="00D7728C">
            <w:pPr>
              <w:pStyle w:val="BodyText"/>
              <w:rPr>
                <w:rStyle w:val="Characteruserinput"/>
              </w:rPr>
            </w:pPr>
          </w:p>
        </w:tc>
      </w:tr>
      <w:tr w:rsidR="00024DF3" w14:paraId="277627AE" w14:textId="77777777" w:rsidTr="009D32D0">
        <w:tc>
          <w:tcPr>
            <w:tcW w:w="4531" w:type="dxa"/>
          </w:tcPr>
          <w:p w14:paraId="270AECE9" w14:textId="77777777" w:rsidR="00024DF3" w:rsidRDefault="0046177D" w:rsidP="0046177D">
            <w:pPr>
              <w:pStyle w:val="BodyTextindent2"/>
              <w:rPr>
                <w:rStyle w:val="Characterbold"/>
              </w:rPr>
            </w:pPr>
            <w:r>
              <w:rPr>
                <w:rStyle w:val="Characterbold"/>
              </w:rPr>
              <w:t>If yes, p</w:t>
            </w:r>
            <w:r w:rsidRPr="0046177D">
              <w:rPr>
                <w:rStyle w:val="Characterbold"/>
              </w:rPr>
              <w:t>rovide details</w:t>
            </w:r>
          </w:p>
          <w:p w14:paraId="692F6DAD" w14:textId="77777777" w:rsidR="00446D51" w:rsidRPr="00446D51" w:rsidRDefault="00446D51" w:rsidP="00446D51">
            <w:pPr>
              <w:pStyle w:val="BodyTextindent2"/>
              <w:rPr>
                <w:rStyle w:val="Characterinstructions"/>
              </w:rPr>
            </w:pPr>
            <w:r w:rsidRPr="00446D51">
              <w:rPr>
                <w:rStyle w:val="Characterinstructions"/>
              </w:rPr>
              <w:t xml:space="preserve">Advise that </w:t>
            </w:r>
            <w:r w:rsidR="00CA51CF">
              <w:rPr>
                <w:rStyle w:val="Characterinstructions"/>
              </w:rPr>
              <w:t xml:space="preserve">the </w:t>
            </w:r>
            <w:r w:rsidRPr="00446D51">
              <w:rPr>
                <w:rStyle w:val="Characterinstructions"/>
              </w:rPr>
              <w:t>assessment process will only start once their housing environment and household is stable.</w:t>
            </w:r>
          </w:p>
        </w:tc>
        <w:tc>
          <w:tcPr>
            <w:tcW w:w="5926" w:type="dxa"/>
            <w:gridSpan w:val="2"/>
          </w:tcPr>
          <w:p w14:paraId="5B8F672E" w14:textId="77777777" w:rsidR="00024DF3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958335585"/>
                <w:placeholder>
                  <w:docPart w:val="61530ADEFFF27E44B8D560CE10A1EE2D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024DF3" w14:paraId="0B3B779B" w14:textId="77777777" w:rsidTr="009D32D0">
        <w:tc>
          <w:tcPr>
            <w:tcW w:w="4531" w:type="dxa"/>
          </w:tcPr>
          <w:p w14:paraId="7ADCFB20" w14:textId="77777777" w:rsidR="00D25752" w:rsidRPr="00E3170D" w:rsidRDefault="00D25752" w:rsidP="00E3170D">
            <w:pPr>
              <w:pStyle w:val="Heading2"/>
              <w:outlineLvl w:val="1"/>
            </w:pPr>
            <w:r w:rsidRPr="00E3170D">
              <w:t xml:space="preserve">Some people foster when they are unable to have their own children. </w:t>
            </w:r>
            <w:r w:rsidRPr="00E3170D">
              <w:lastRenderedPageBreak/>
              <w:t>Are you currently involved in a fertility or surrogacy program?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D25752" w14:paraId="755FA2F8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9AEE51" w14:textId="77777777" w:rsidR="00D25752" w:rsidRPr="00491704" w:rsidRDefault="007B34FC" w:rsidP="00D25752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1343927134"/>
                      <w:placeholder>
                        <w:docPart w:val="CA128183BBCD3C41BA86A58BC1BFC760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25752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74B55E48" w14:textId="77777777" w:rsidR="00D25752" w:rsidRPr="007C5D3D" w:rsidRDefault="00D25752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ED95" w14:textId="77777777" w:rsidR="00D25752" w:rsidRPr="00491704" w:rsidRDefault="007B34FC" w:rsidP="00D25752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094286092"/>
                      <w:placeholder>
                        <w:docPart w:val="271FF96ECBC34948937E7F9D92D52A8D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25752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251D7008" w14:textId="77777777" w:rsidR="00D25752" w:rsidRPr="007C5D3D" w:rsidRDefault="00D25752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70FBE98B" w14:textId="77777777" w:rsidR="00024DF3" w:rsidRDefault="00024DF3" w:rsidP="00D7728C">
            <w:pPr>
              <w:pStyle w:val="BodyText"/>
              <w:rPr>
                <w:rStyle w:val="Characteruserinput"/>
              </w:rPr>
            </w:pPr>
          </w:p>
        </w:tc>
      </w:tr>
      <w:tr w:rsidR="00024DF3" w14:paraId="36E699B6" w14:textId="77777777" w:rsidTr="009D32D0">
        <w:tc>
          <w:tcPr>
            <w:tcW w:w="4531" w:type="dxa"/>
          </w:tcPr>
          <w:p w14:paraId="03681D66" w14:textId="77777777" w:rsidR="00024DF3" w:rsidRDefault="0035334D" w:rsidP="0035334D">
            <w:pPr>
              <w:pStyle w:val="BodyTextindent2"/>
              <w:rPr>
                <w:rStyle w:val="Characterbold"/>
              </w:rPr>
            </w:pPr>
            <w:r w:rsidRPr="0035334D">
              <w:rPr>
                <w:rStyle w:val="Characterbold"/>
              </w:rPr>
              <w:t>If yes, provide details</w:t>
            </w:r>
          </w:p>
          <w:p w14:paraId="4C3C8C59" w14:textId="77777777" w:rsidR="0035334D" w:rsidRPr="0035334D" w:rsidRDefault="00CA51CF" w:rsidP="0035334D">
            <w:pPr>
              <w:pStyle w:val="BodyTextindent2"/>
              <w:rPr>
                <w:rStyle w:val="Characterinstructions"/>
              </w:rPr>
            </w:pPr>
            <w:r>
              <w:rPr>
                <w:rStyle w:val="Characterinstructions"/>
              </w:rPr>
              <w:t>E</w:t>
            </w:r>
            <w:r w:rsidR="0035334D" w:rsidRPr="0035334D">
              <w:rPr>
                <w:rStyle w:val="Characterinstructions"/>
              </w:rPr>
              <w:t>xplain that applications can be assessed to provide respite, emergency or short-term care during this time.</w:t>
            </w:r>
          </w:p>
          <w:p w14:paraId="49E1184F" w14:textId="77777777" w:rsidR="0035334D" w:rsidRPr="0035334D" w:rsidRDefault="0035334D" w:rsidP="00582253">
            <w:pPr>
              <w:pStyle w:val="BodyTextindent2"/>
              <w:tabs>
                <w:tab w:val="left" w:pos="738"/>
              </w:tabs>
            </w:pPr>
            <w:r w:rsidRPr="0035334D">
              <w:rPr>
                <w:rStyle w:val="Characterinstructions"/>
              </w:rPr>
              <w:t>Accrediting carers to provide long-term foster care will only be considered once people are no longer actively considering or involved in fertility treatment or a surrogacy program, as it may be a risk to the stability of a long-term placement when the carer is actively undergoing fertility treatment or a surrogate pregnancy or is caring for a young baby</w:t>
            </w:r>
          </w:p>
        </w:tc>
        <w:tc>
          <w:tcPr>
            <w:tcW w:w="5926" w:type="dxa"/>
            <w:gridSpan w:val="2"/>
          </w:tcPr>
          <w:p w14:paraId="5B6E70B4" w14:textId="77777777" w:rsidR="00024DF3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953942475"/>
                <w:placeholder>
                  <w:docPart w:val="EDF8AE5910218E478FA209904AC5388A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8C0A46" w14:paraId="488FD82D" w14:textId="77777777" w:rsidTr="009D32D0">
        <w:tc>
          <w:tcPr>
            <w:tcW w:w="4531" w:type="dxa"/>
          </w:tcPr>
          <w:p w14:paraId="47A3994F" w14:textId="77777777" w:rsidR="008C0A46" w:rsidRPr="0035334D" w:rsidRDefault="008C0A46" w:rsidP="008C0A46">
            <w:pPr>
              <w:pStyle w:val="Heading2"/>
              <w:outlineLvl w:val="1"/>
            </w:pPr>
            <w:r w:rsidRPr="0035334D">
              <w:t>Are you in the process of applying to be an adoptive parent or to be a permanent carer?</w:t>
            </w:r>
            <w:r>
              <w:t xml:space="preserve"> </w:t>
            </w:r>
            <w:r w:rsidRPr="008C0A46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8C0A46" w14:paraId="40EDF759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3D3C65" w14:textId="77777777" w:rsidR="008C0A46" w:rsidRPr="00491704" w:rsidRDefault="007B34FC" w:rsidP="008C0A46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1947376616"/>
                      <w:placeholder>
                        <w:docPart w:val="109A3A4575094347BA9F00DE6C87F45D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C0A46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4A42E095" w14:textId="77777777" w:rsidR="008C0A46" w:rsidRPr="007C5D3D" w:rsidRDefault="008C0A46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AE9192" w14:textId="77777777" w:rsidR="008C0A46" w:rsidRPr="00491704" w:rsidRDefault="007B34FC" w:rsidP="008C0A46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390997705"/>
                      <w:placeholder>
                        <w:docPart w:val="32D693A082A39545A6602DCE62E5DE12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C0A46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7E132E8E" w14:textId="77777777" w:rsidR="008C0A46" w:rsidRPr="007C5D3D" w:rsidRDefault="008C0A46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0436E22F" w14:textId="77777777" w:rsidR="008C0A46" w:rsidRDefault="008C0A46" w:rsidP="008C0A46">
            <w:pPr>
              <w:pStyle w:val="BodyText"/>
              <w:rPr>
                <w:rStyle w:val="Characteruserinput"/>
              </w:rPr>
            </w:pPr>
          </w:p>
        </w:tc>
      </w:tr>
      <w:tr w:rsidR="008C0A46" w14:paraId="4065AD02" w14:textId="77777777" w:rsidTr="009D32D0">
        <w:tc>
          <w:tcPr>
            <w:tcW w:w="4531" w:type="dxa"/>
          </w:tcPr>
          <w:p w14:paraId="51650B8A" w14:textId="77777777" w:rsidR="008C0A46" w:rsidRPr="008C6BD8" w:rsidRDefault="008C0A46" w:rsidP="008C6BD8">
            <w:pPr>
              <w:pStyle w:val="BodyTextindent2"/>
              <w:rPr>
                <w:rStyle w:val="Characterbold"/>
              </w:rPr>
            </w:pPr>
            <w:r w:rsidRPr="008C6BD8">
              <w:rPr>
                <w:rStyle w:val="Characterbold"/>
              </w:rPr>
              <w:t>If yes, provide details</w:t>
            </w:r>
          </w:p>
          <w:p w14:paraId="2C789B21" w14:textId="77777777" w:rsidR="008C0A46" w:rsidRPr="008C0A46" w:rsidRDefault="008C0A46" w:rsidP="008C0A46">
            <w:pPr>
              <w:pStyle w:val="BodyTextindent2"/>
              <w:rPr>
                <w:rStyle w:val="Characterinstructions"/>
              </w:rPr>
            </w:pPr>
            <w:r>
              <w:rPr>
                <w:rStyle w:val="Characterinstructions"/>
              </w:rPr>
              <w:t>E</w:t>
            </w:r>
            <w:r w:rsidRPr="008C0A46">
              <w:rPr>
                <w:rStyle w:val="Characterinstructions"/>
              </w:rPr>
              <w:t>xplain that applications to provide foster care are only considered once people are no longer involved in adoption or permanent care  processes (</w:t>
            </w:r>
            <w:r w:rsidR="00CA51CF">
              <w:rPr>
                <w:rStyle w:val="Characterinstructions"/>
              </w:rPr>
              <w:t xml:space="preserve">i.e. </w:t>
            </w:r>
            <w:r w:rsidRPr="008C0A46">
              <w:rPr>
                <w:rStyle w:val="Characterinstructions"/>
              </w:rPr>
              <w:t>the child has been matched and all legal processes have been completed), as it may be a risk to the stability of a placement while the applicant is in the early stages of caring for a child through adoption or permanent care.</w:t>
            </w:r>
          </w:p>
          <w:p w14:paraId="29E40D58" w14:textId="77777777" w:rsidR="008C0A46" w:rsidRPr="008C0A46" w:rsidRDefault="008C0A46" w:rsidP="008C0A46">
            <w:pPr>
              <w:pStyle w:val="BodyTextindent2"/>
              <w:rPr>
                <w:rStyle w:val="Characterinstructions"/>
              </w:rPr>
            </w:pPr>
            <w:r w:rsidRPr="008C0A46">
              <w:rPr>
                <w:rStyle w:val="Characterinstructions"/>
              </w:rPr>
              <w:t>If applicants are on an adoption waitlist they may be assessed as respite, emergency or short-term foster carers.</w:t>
            </w:r>
          </w:p>
        </w:tc>
        <w:tc>
          <w:tcPr>
            <w:tcW w:w="5926" w:type="dxa"/>
            <w:gridSpan w:val="2"/>
          </w:tcPr>
          <w:p w14:paraId="2CE09FF8" w14:textId="77777777" w:rsidR="008C0A46" w:rsidRDefault="007B34FC" w:rsidP="008C0A46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059161201"/>
                <w:placeholder>
                  <w:docPart w:val="4F21147BD92CA44CB71ABD14CD2B2EC8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634E77" w14:paraId="19AA2D8C" w14:textId="77777777" w:rsidTr="009D32D0">
        <w:tc>
          <w:tcPr>
            <w:tcW w:w="4531" w:type="dxa"/>
          </w:tcPr>
          <w:p w14:paraId="1B535CF0" w14:textId="012D399C" w:rsidR="00D70044" w:rsidRPr="0012355B" w:rsidRDefault="00582253" w:rsidP="00A70BD5">
            <w:pPr>
              <w:pStyle w:val="BodyTextindent2"/>
              <w:tabs>
                <w:tab w:val="left" w:pos="171"/>
                <w:tab w:val="left" w:pos="738"/>
              </w:tabs>
              <w:ind w:left="738" w:hanging="738"/>
              <w:rPr>
                <w:b/>
              </w:rPr>
            </w:pPr>
            <w:r w:rsidRPr="0012355B">
              <w:rPr>
                <w:rStyle w:val="Characterbold"/>
                <w:bCs/>
              </w:rPr>
              <w:t>2.19</w:t>
            </w:r>
            <w:r w:rsidR="00452F06" w:rsidRPr="0012355B">
              <w:rPr>
                <w:rStyle w:val="Characterbold"/>
                <w:b w:val="0"/>
                <w:bCs/>
                <w:i/>
                <w:iCs/>
                <w:sz w:val="20"/>
              </w:rPr>
              <w:t xml:space="preserve"> </w:t>
            </w:r>
            <w:r w:rsidRPr="0012355B">
              <w:rPr>
                <w:rStyle w:val="Characterbold"/>
                <w:b w:val="0"/>
                <w:bCs/>
                <w:i/>
                <w:iCs/>
                <w:sz w:val="20"/>
              </w:rPr>
              <w:t xml:space="preserve"> </w:t>
            </w:r>
            <w:r w:rsidR="00BB37E0" w:rsidRPr="0012355B">
              <w:rPr>
                <w:rStyle w:val="Characterbold"/>
                <w:b w:val="0"/>
                <w:bCs/>
                <w:i/>
                <w:iCs/>
                <w:sz w:val="20"/>
              </w:rPr>
              <w:t xml:space="preserve">    </w:t>
            </w:r>
            <w:r w:rsidR="00D70044" w:rsidRPr="0012355B">
              <w:rPr>
                <w:b/>
              </w:rPr>
              <w:t xml:space="preserve">Are you willing </w:t>
            </w:r>
            <w:r w:rsidRPr="0012355B">
              <w:rPr>
                <w:b/>
              </w:rPr>
              <w:t xml:space="preserve">to </w:t>
            </w:r>
            <w:r w:rsidR="00D70044" w:rsidRPr="0012355B">
              <w:rPr>
                <w:b/>
              </w:rPr>
              <w:t>support a child or young person who identifies with a gender that is different to the one they were assigned at birth (for example, born 'female' but identifies as 'male') or is same-sex or multi-gender attracted?</w:t>
            </w:r>
          </w:p>
          <w:p w14:paraId="0B0B113A" w14:textId="721E325E" w:rsidR="00A70BD5" w:rsidRPr="0012355B" w:rsidRDefault="00A70BD5" w:rsidP="00A70BD5">
            <w:pPr>
              <w:pStyle w:val="BodyTextindent2"/>
              <w:tabs>
                <w:tab w:val="left" w:pos="171"/>
                <w:tab w:val="left" w:pos="738"/>
              </w:tabs>
              <w:ind w:left="738"/>
              <w:rPr>
                <w:bCs/>
              </w:rPr>
            </w:pPr>
            <w:r w:rsidRPr="0012355B">
              <w:rPr>
                <w:bCs/>
              </w:rPr>
              <w:t>and</w:t>
            </w:r>
          </w:p>
          <w:p w14:paraId="585B2A55" w14:textId="2A036C94" w:rsidR="00D70044" w:rsidRDefault="00D70044" w:rsidP="00310CC6">
            <w:pPr>
              <w:tabs>
                <w:tab w:val="left" w:pos="738"/>
              </w:tabs>
              <w:ind w:left="738"/>
            </w:pPr>
            <w:r w:rsidRPr="0012355B">
              <w:rPr>
                <w:b/>
                <w:bCs/>
              </w:rPr>
              <w:t>Are you willing to learn more about how to support a child or young person to express their gender identity and sexual orientation?</w:t>
            </w:r>
          </w:p>
          <w:p w14:paraId="5F5051E7" w14:textId="77777777" w:rsidR="00D70044" w:rsidRDefault="00D70044" w:rsidP="00D70044">
            <w:pPr>
              <w:rPr>
                <w:rStyle w:val="gmail-characterbold"/>
                <w:b/>
                <w:bCs/>
                <w:sz w:val="20"/>
                <w:highlight w:val="yellow"/>
              </w:rPr>
            </w:pPr>
          </w:p>
          <w:p w14:paraId="409E6FE9" w14:textId="08033495" w:rsidR="00B6530D" w:rsidRPr="00BB5BBE" w:rsidRDefault="00B6530D" w:rsidP="00B03C95">
            <w:pPr>
              <w:pStyle w:val="BodyTextindent2"/>
              <w:ind w:left="720"/>
              <w:rPr>
                <w:rStyle w:val="Characterbold"/>
                <w:highlight w:val="yellow"/>
              </w:rPr>
            </w:pP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634E77" w:rsidRPr="00A70BD5" w14:paraId="1C32A0B4" w14:textId="77777777" w:rsidTr="00292F0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058B7C" w14:textId="77777777" w:rsidR="00634E77" w:rsidRPr="0012355B" w:rsidRDefault="007B34FC" w:rsidP="00634E77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1801371540"/>
                      <w:placeholder>
                        <w:docPart w:val="B6F16EF1F9788743939B47116AF93630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634E77" w:rsidRPr="0012355B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26C4E4E5" w14:textId="77777777" w:rsidR="00634E77" w:rsidRPr="0012355B" w:rsidRDefault="00634E77" w:rsidP="00634E77">
                  <w:pPr>
                    <w:pStyle w:val="BodyText"/>
                    <w:rPr>
                      <w:rStyle w:val="Characteruserinput"/>
                    </w:rPr>
                  </w:pPr>
                  <w:r w:rsidRPr="0012355B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8DFEA7" w14:textId="77777777" w:rsidR="00634E77" w:rsidRPr="0012355B" w:rsidRDefault="007B34FC" w:rsidP="00634E77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736165836"/>
                      <w:placeholder>
                        <w:docPart w:val="391CB0C2030C984F9986CE28013C0AE5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634E77" w:rsidRPr="0012355B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646F4839" w14:textId="77777777" w:rsidR="00634E77" w:rsidRPr="0012355B" w:rsidRDefault="00634E77" w:rsidP="00634E77">
                  <w:pPr>
                    <w:pStyle w:val="BodyText"/>
                    <w:rPr>
                      <w:rStyle w:val="Characteruserinput"/>
                    </w:rPr>
                  </w:pPr>
                  <w:r w:rsidRPr="0012355B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1938232D" w14:textId="77777777" w:rsidR="00634E77" w:rsidRPr="0012355B" w:rsidRDefault="00634E77" w:rsidP="00634E77">
            <w:pPr>
              <w:pStyle w:val="BodyText"/>
              <w:rPr>
                <w:rStyle w:val="Characteruserinput"/>
              </w:rPr>
            </w:pPr>
          </w:p>
        </w:tc>
      </w:tr>
      <w:tr w:rsidR="00634E77" w14:paraId="40986EFA" w14:textId="77777777" w:rsidTr="009D32D0">
        <w:tc>
          <w:tcPr>
            <w:tcW w:w="4531" w:type="dxa"/>
          </w:tcPr>
          <w:p w14:paraId="4334689A" w14:textId="77777777" w:rsidR="00634E77" w:rsidRPr="0012355B" w:rsidRDefault="00452F06" w:rsidP="0012355B">
            <w:pPr>
              <w:pStyle w:val="BodyTextindent2"/>
              <w:ind w:left="0" w:firstLine="738"/>
              <w:rPr>
                <w:rStyle w:val="Characterbold"/>
              </w:rPr>
            </w:pPr>
            <w:r w:rsidRPr="0012355B">
              <w:rPr>
                <w:rStyle w:val="Characterbold"/>
              </w:rPr>
              <w:t>If no, provide details</w:t>
            </w:r>
          </w:p>
          <w:p w14:paraId="10B2A813" w14:textId="77777777" w:rsidR="00D70044" w:rsidRPr="0012355B" w:rsidRDefault="00D70044" w:rsidP="0012355B">
            <w:pPr>
              <w:ind w:left="738"/>
              <w:rPr>
                <w:sz w:val="20"/>
              </w:rPr>
            </w:pPr>
            <w:r w:rsidRPr="0012355B">
              <w:rPr>
                <w:rStyle w:val="gmail-characterbold"/>
                <w:sz w:val="20"/>
              </w:rPr>
              <w:t>Explain that there are different ways a child or young people may express their sexual orientation and gender identity and carers need to provide a safe environment for each individual</w:t>
            </w:r>
            <w:r w:rsidRPr="0012355B">
              <w:rPr>
                <w:sz w:val="20"/>
              </w:rPr>
              <w:t xml:space="preserve">. </w:t>
            </w:r>
          </w:p>
          <w:p w14:paraId="7816716F" w14:textId="40762D3F" w:rsidR="00D70044" w:rsidRPr="0012355B" w:rsidRDefault="00D70044" w:rsidP="0012355B">
            <w:pPr>
              <w:ind w:left="738"/>
              <w:rPr>
                <w:rStyle w:val="gmail-characterbold"/>
                <w:sz w:val="20"/>
              </w:rPr>
            </w:pPr>
            <w:r w:rsidRPr="0012355B">
              <w:rPr>
                <w:rStyle w:val="gmail-characterbold"/>
                <w:sz w:val="20"/>
              </w:rPr>
              <w:t>Children and young people may have been raised as male or female, but identify as a different gender, or a combination of genders or neither. Carers must be willing and able to support a child however they express their gender identity and sexual orientation. Agency support will be provided to carers when required.</w:t>
            </w:r>
          </w:p>
          <w:p w14:paraId="43C64FAB" w14:textId="3589ED67" w:rsidR="00452F06" w:rsidRPr="00BB5BBE" w:rsidRDefault="00452F06" w:rsidP="0012355B">
            <w:pPr>
              <w:pStyle w:val="BodyTextindent2"/>
              <w:ind w:firstLine="738"/>
              <w:rPr>
                <w:rStyle w:val="Characterbold"/>
                <w:highlight w:val="yellow"/>
              </w:rPr>
            </w:pPr>
          </w:p>
        </w:tc>
        <w:tc>
          <w:tcPr>
            <w:tcW w:w="5926" w:type="dxa"/>
            <w:gridSpan w:val="2"/>
          </w:tcPr>
          <w:p w14:paraId="29EB3D39" w14:textId="402E2734" w:rsidR="00634E77" w:rsidRPr="00BB5BBE" w:rsidRDefault="007B34FC" w:rsidP="00634E77">
            <w:pPr>
              <w:pStyle w:val="BodyText"/>
              <w:rPr>
                <w:rStyle w:val="Characteruserinput"/>
                <w:highlight w:val="yellow"/>
              </w:rPr>
            </w:pPr>
            <w:sdt>
              <w:sdtPr>
                <w:rPr>
                  <w:rStyle w:val="Characteruserinput"/>
                </w:rPr>
                <w:id w:val="500787637"/>
                <w:placeholder>
                  <w:docPart w:val="21BB887DABEA2042A4D09A2D871C524E"/>
                </w:placeholder>
                <w:showingPlcHdr/>
                <w:text w:multiLine="1"/>
              </w:sdtPr>
              <w:sdtEndPr>
                <w:rPr>
                  <w:rStyle w:val="DefaultParagraphFont"/>
                  <w:highlight w:val="yellow"/>
                </w:rPr>
              </w:sdtEndPr>
              <w:sdtContent>
                <w:r w:rsidR="00634E77" w:rsidRPr="0012355B">
                  <w:rPr>
                    <w:rStyle w:val="PlaceholderText"/>
                  </w:rPr>
                  <w:t>&lt; enter text &gt;</w:t>
                </w:r>
              </w:sdtContent>
            </w:sdt>
          </w:p>
        </w:tc>
      </w:tr>
      <w:tr w:rsidR="008C0A46" w14:paraId="7A6EF2AE" w14:textId="77777777" w:rsidTr="009D32D0">
        <w:tc>
          <w:tcPr>
            <w:tcW w:w="4531" w:type="dxa"/>
          </w:tcPr>
          <w:p w14:paraId="17AAFD3F" w14:textId="32ABBA7D" w:rsidR="008C0A46" w:rsidRPr="008C0A46" w:rsidRDefault="008C0A46" w:rsidP="0012355B">
            <w:pPr>
              <w:pStyle w:val="Heading2"/>
              <w:numPr>
                <w:ilvl w:val="1"/>
                <w:numId w:val="28"/>
              </w:numPr>
              <w:outlineLvl w:val="1"/>
            </w:pPr>
            <w:r w:rsidRPr="008C0A46">
              <w:t xml:space="preserve">Have you had any contact with Child Protection in Victoria or </w:t>
            </w:r>
            <w:r w:rsidR="00CA51CF">
              <w:t xml:space="preserve">in </w:t>
            </w:r>
            <w:r w:rsidRPr="008C0A46">
              <w:t xml:space="preserve">any other </w:t>
            </w:r>
            <w:r>
              <w:t>s</w:t>
            </w:r>
            <w:r w:rsidRPr="008C0A46">
              <w:t>tate or territory of Australia (or their equivalent overseas) in relation to any concerns about the safety or wellbeing of a child or young person?</w:t>
            </w:r>
            <w:r>
              <w:t xml:space="preserve"> </w:t>
            </w:r>
            <w:r w:rsidRPr="0012355B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8C0A46" w14:paraId="1B84F025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C2135C" w14:textId="77777777" w:rsidR="008C0A46" w:rsidRPr="00491704" w:rsidRDefault="007B34FC" w:rsidP="008C0A46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226501638"/>
                      <w:placeholder>
                        <w:docPart w:val="3DC6C0EFE2DED44FBFF5286E03378139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C0A46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516D701C" w14:textId="77777777" w:rsidR="008C0A46" w:rsidRPr="007C5D3D" w:rsidRDefault="008C0A46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72CB25" w14:textId="77777777" w:rsidR="008C0A46" w:rsidRPr="00491704" w:rsidRDefault="007B34FC" w:rsidP="008C0A46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093047659"/>
                      <w:placeholder>
                        <w:docPart w:val="E7BDE0C9C17A424E9D633B7E66D3000F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8C0A46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44E836A3" w14:textId="77777777" w:rsidR="008C0A46" w:rsidRPr="007C5D3D" w:rsidRDefault="008C0A46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55FD889E" w14:textId="77777777" w:rsidR="008C0A46" w:rsidRDefault="008C0A46" w:rsidP="008C0A46">
            <w:pPr>
              <w:pStyle w:val="BodyText"/>
              <w:rPr>
                <w:rStyle w:val="Characteruserinput"/>
              </w:rPr>
            </w:pPr>
          </w:p>
        </w:tc>
      </w:tr>
      <w:tr w:rsidR="008C0A46" w14:paraId="4896422C" w14:textId="77777777" w:rsidTr="009D32D0">
        <w:tc>
          <w:tcPr>
            <w:tcW w:w="4531" w:type="dxa"/>
          </w:tcPr>
          <w:p w14:paraId="0D6102E3" w14:textId="77777777" w:rsidR="008C0A46" w:rsidRPr="008C0A46" w:rsidRDefault="008C0A46" w:rsidP="008C0A46">
            <w:pPr>
              <w:pStyle w:val="BodyTextindent2"/>
              <w:rPr>
                <w:rStyle w:val="Characterbold"/>
              </w:rPr>
            </w:pPr>
            <w:r w:rsidRPr="008C0A46">
              <w:rPr>
                <w:rStyle w:val="Characterbold"/>
              </w:rPr>
              <w:t>If yes, provide details</w:t>
            </w:r>
          </w:p>
          <w:p w14:paraId="5DB873BD" w14:textId="77777777" w:rsidR="000D3D1F" w:rsidRPr="000D3D1F" w:rsidRDefault="000D3D1F" w:rsidP="000D3D1F">
            <w:pPr>
              <w:pStyle w:val="BodyTextindent2"/>
              <w:rPr>
                <w:rStyle w:val="Characterinstructions"/>
                <w:lang w:eastAsia="en-AU"/>
              </w:rPr>
            </w:pPr>
            <w:r w:rsidRPr="000D3D1F">
              <w:rPr>
                <w:rStyle w:val="Characterinstructions"/>
                <w:lang w:eastAsia="en-AU"/>
              </w:rPr>
              <w:t>Explain that this question is to understand allegations of abuse or neglect of any child while in the applicant’s care</w:t>
            </w:r>
            <w:r w:rsidR="00CA51CF">
              <w:rPr>
                <w:rStyle w:val="Characterinstructions"/>
              </w:rPr>
              <w:t>.</w:t>
            </w:r>
          </w:p>
          <w:p w14:paraId="083CF91F" w14:textId="77777777" w:rsidR="008C0A46" w:rsidRPr="008C0A46" w:rsidRDefault="000D3D1F" w:rsidP="000D3D1F">
            <w:pPr>
              <w:pStyle w:val="BodyTextindent2"/>
              <w:rPr>
                <w:lang w:eastAsia="en-AU"/>
              </w:rPr>
            </w:pPr>
            <w:r w:rsidRPr="000D3D1F">
              <w:rPr>
                <w:rStyle w:val="Characterinstructions"/>
              </w:rPr>
              <w:t>I</w:t>
            </w:r>
            <w:r w:rsidRPr="000D3D1F">
              <w:rPr>
                <w:rStyle w:val="Characterinstructions"/>
                <w:lang w:eastAsia="en-AU"/>
              </w:rPr>
              <w:t>nvolvement with child protection services does not automatically prevent an applicant from being a foster carer. The implication</w:t>
            </w:r>
            <w:r w:rsidR="006E1A09">
              <w:rPr>
                <w:rStyle w:val="Characterinstructions"/>
              </w:rPr>
              <w:t>s</w:t>
            </w:r>
            <w:r w:rsidRPr="000D3D1F">
              <w:rPr>
                <w:rStyle w:val="Characterinstructions"/>
                <w:lang w:eastAsia="en-AU"/>
              </w:rPr>
              <w:t xml:space="preserve"> of any finding on suitability </w:t>
            </w:r>
            <w:r w:rsidR="00CA51CF">
              <w:rPr>
                <w:rStyle w:val="Characterinstructions"/>
              </w:rPr>
              <w:t xml:space="preserve">as </w:t>
            </w:r>
            <w:r w:rsidRPr="000D3D1F">
              <w:rPr>
                <w:rStyle w:val="Characterinstructions"/>
                <w:lang w:eastAsia="en-AU"/>
              </w:rPr>
              <w:t>a foster carer will be discussed and taken into account in the assessment process.</w:t>
            </w:r>
          </w:p>
        </w:tc>
        <w:tc>
          <w:tcPr>
            <w:tcW w:w="5926" w:type="dxa"/>
            <w:gridSpan w:val="2"/>
          </w:tcPr>
          <w:p w14:paraId="262DDD79" w14:textId="77777777" w:rsidR="008C0A46" w:rsidRDefault="007B34FC" w:rsidP="008C0A46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978645313"/>
                <w:placeholder>
                  <w:docPart w:val="CD9371696A07844FAA08A59050020554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35334D" w14:paraId="24B8FD06" w14:textId="77777777" w:rsidTr="009D32D0">
        <w:tc>
          <w:tcPr>
            <w:tcW w:w="4531" w:type="dxa"/>
          </w:tcPr>
          <w:p w14:paraId="47757C4F" w14:textId="77777777" w:rsidR="0035334D" w:rsidRPr="009D32D0" w:rsidRDefault="00CA51CF" w:rsidP="00CB42C0">
            <w:pPr>
              <w:pStyle w:val="Heading2"/>
              <w:outlineLvl w:val="1"/>
            </w:pPr>
            <w:r>
              <w:t>Is</w:t>
            </w:r>
            <w:r w:rsidR="00FF28E5">
              <w:t xml:space="preserve"> there</w:t>
            </w:r>
            <w:r w:rsidR="00FF28E5" w:rsidRPr="00FF28E5">
              <w:t xml:space="preserve"> any criminal conviction that will be identified when we conduct police checks on you and members of your household?</w:t>
            </w:r>
            <w:r w:rsidR="00FF28E5">
              <w:t xml:space="preserve"> </w:t>
            </w:r>
            <w:r w:rsidR="00FF28E5" w:rsidRPr="008C0A46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FF28E5" w14:paraId="5645E6D8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2EB2E0" w14:textId="77777777" w:rsidR="00FF28E5" w:rsidRPr="00491704" w:rsidRDefault="007B34FC" w:rsidP="00FF28E5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918295145"/>
                      <w:placeholder>
                        <w:docPart w:val="E2F631E5CF85EE458C5E6C568D1AF630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FF28E5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7790FC7C" w14:textId="77777777" w:rsidR="00FF28E5" w:rsidRPr="007C5D3D" w:rsidRDefault="00FF28E5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331B56" w14:textId="77777777" w:rsidR="00FF28E5" w:rsidRPr="00491704" w:rsidRDefault="007B34FC" w:rsidP="00FF28E5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2003107122"/>
                      <w:placeholder>
                        <w:docPart w:val="C8C5F5FA7EBD324E8C1562A59ACEDCA9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FF28E5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13AC5BAE" w14:textId="77777777" w:rsidR="00FF28E5" w:rsidRPr="007C5D3D" w:rsidRDefault="00FF28E5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52B5D4FE" w14:textId="77777777" w:rsidR="0035334D" w:rsidRDefault="0035334D" w:rsidP="00D7728C">
            <w:pPr>
              <w:pStyle w:val="BodyText"/>
              <w:rPr>
                <w:rStyle w:val="Characteruserinput"/>
              </w:rPr>
            </w:pPr>
          </w:p>
        </w:tc>
      </w:tr>
      <w:tr w:rsidR="00024DF3" w14:paraId="3443C9CE" w14:textId="77777777" w:rsidTr="009D32D0">
        <w:tc>
          <w:tcPr>
            <w:tcW w:w="4531" w:type="dxa"/>
          </w:tcPr>
          <w:p w14:paraId="67CFA678" w14:textId="77777777" w:rsidR="00024DF3" w:rsidRPr="00FF28E5" w:rsidRDefault="00FF28E5" w:rsidP="00FF28E5">
            <w:pPr>
              <w:pStyle w:val="BodyTextindent2"/>
              <w:rPr>
                <w:rStyle w:val="Characterbold"/>
              </w:rPr>
            </w:pPr>
            <w:r w:rsidRPr="00FF28E5">
              <w:rPr>
                <w:rStyle w:val="Characterbold"/>
              </w:rPr>
              <w:t>If yes, provide details</w:t>
            </w:r>
          </w:p>
          <w:p w14:paraId="24323AE3" w14:textId="77777777" w:rsidR="00FF28E5" w:rsidRPr="00FF28E5" w:rsidRDefault="00FF28E5" w:rsidP="00FF28E5">
            <w:pPr>
              <w:pStyle w:val="BodyTextindent2"/>
              <w:rPr>
                <w:rStyle w:val="Characterinstructions"/>
              </w:rPr>
            </w:pPr>
            <w:r w:rsidRPr="00FF28E5">
              <w:rPr>
                <w:rStyle w:val="Characterinstructions"/>
              </w:rPr>
              <w:t>Explain that your agency will do a full background check on all applicants and household members, but it is still possible for a person with a criminal record to be a carer, depending on the offence category, nature, severity, age and frequency of convictions.</w:t>
            </w:r>
          </w:p>
        </w:tc>
        <w:tc>
          <w:tcPr>
            <w:tcW w:w="5926" w:type="dxa"/>
            <w:gridSpan w:val="2"/>
          </w:tcPr>
          <w:p w14:paraId="3609E285" w14:textId="77777777" w:rsidR="00024DF3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58745066"/>
                <w:placeholder>
                  <w:docPart w:val="4C827DE44A6BEE44A809E47AA55B971C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572189" w14:paraId="7B46147B" w14:textId="77777777" w:rsidTr="00D551C1">
        <w:tc>
          <w:tcPr>
            <w:tcW w:w="10457" w:type="dxa"/>
            <w:gridSpan w:val="3"/>
          </w:tcPr>
          <w:p w14:paraId="27A1B43C" w14:textId="77777777" w:rsidR="00572189" w:rsidRDefault="00572189" w:rsidP="00CB42C0">
            <w:pPr>
              <w:pStyle w:val="Heading2"/>
              <w:outlineLvl w:val="1"/>
            </w:pPr>
            <w:r>
              <w:lastRenderedPageBreak/>
              <w:t>Other issues</w:t>
            </w:r>
          </w:p>
          <w:p w14:paraId="018C37D2" w14:textId="77777777" w:rsidR="00572189" w:rsidRDefault="00572189" w:rsidP="00E5179B">
            <w:pPr>
              <w:pStyle w:val="BodyTextindent2"/>
              <w:rPr>
                <w:rStyle w:val="Characteruserinput"/>
              </w:rPr>
            </w:pPr>
            <w:r w:rsidRPr="00572189">
              <w:rPr>
                <w:rStyle w:val="Characterinstructions"/>
              </w:rPr>
              <w:t>Add any questions relating to your agency</w:t>
            </w:r>
            <w:r w:rsidR="00CA51CF">
              <w:rPr>
                <w:rStyle w:val="Characterinstructions"/>
              </w:rPr>
              <w:t>'s</w:t>
            </w:r>
            <w:r w:rsidRPr="00572189">
              <w:rPr>
                <w:rStyle w:val="Characterinstructions"/>
              </w:rPr>
              <w:t xml:space="preserve"> policies:</w:t>
            </w:r>
          </w:p>
        </w:tc>
      </w:tr>
      <w:tr w:rsidR="00572189" w14:paraId="0D5F580A" w14:textId="77777777" w:rsidTr="009D32D0">
        <w:tc>
          <w:tcPr>
            <w:tcW w:w="4531" w:type="dxa"/>
          </w:tcPr>
          <w:p w14:paraId="4A8C9E6E" w14:textId="77777777" w:rsidR="00572189" w:rsidRDefault="007B34FC" w:rsidP="00572189">
            <w:pPr>
              <w:pStyle w:val="BodyTextindent2"/>
            </w:pPr>
            <w:sdt>
              <w:sdtPr>
                <w:rPr>
                  <w:rStyle w:val="Characterbold"/>
                </w:rPr>
                <w:id w:val="1832866349"/>
                <w:placeholder>
                  <w:docPart w:val="1928DB020C6A214AA899C72B5634ADDF"/>
                </w:placeholder>
                <w:showingPlcHdr/>
                <w:text/>
              </w:sdtPr>
              <w:sdtEndPr>
                <w:rPr>
                  <w:rStyle w:val="DefaultParagraphFont"/>
                  <w:b w:val="0"/>
                </w:rPr>
              </w:sdtEndPr>
              <w:sdtContent>
                <w:r w:rsidR="00572189" w:rsidRPr="007D7231">
                  <w:rPr>
                    <w:rStyle w:val="PlaceholderText"/>
                  </w:rPr>
                  <w:t>&lt; enter question &gt;</w:t>
                </w:r>
              </w:sdtContent>
            </w:sdt>
          </w:p>
        </w:tc>
        <w:tc>
          <w:tcPr>
            <w:tcW w:w="5926" w:type="dxa"/>
            <w:gridSpan w:val="2"/>
          </w:tcPr>
          <w:p w14:paraId="0FA6CEFC" w14:textId="77777777" w:rsidR="00572189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930507312"/>
                <w:placeholder>
                  <w:docPart w:val="91B7D82637B13443A2EFEE777687C176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FF28E5" w14:paraId="35FA7A86" w14:textId="77777777" w:rsidTr="009D32D0">
        <w:tc>
          <w:tcPr>
            <w:tcW w:w="4531" w:type="dxa"/>
          </w:tcPr>
          <w:p w14:paraId="1DC13DD8" w14:textId="77777777" w:rsidR="00FF28E5" w:rsidRPr="009D32D0" w:rsidRDefault="00FF28E5" w:rsidP="00CB42C0">
            <w:pPr>
              <w:pStyle w:val="Heading2"/>
              <w:outlineLvl w:val="1"/>
            </w:pPr>
            <w:r>
              <w:t>Questions asked by enquirer</w:t>
            </w:r>
          </w:p>
        </w:tc>
        <w:tc>
          <w:tcPr>
            <w:tcW w:w="5926" w:type="dxa"/>
            <w:gridSpan w:val="2"/>
          </w:tcPr>
          <w:p w14:paraId="196E4284" w14:textId="77777777" w:rsidR="00FF28E5" w:rsidRDefault="007B34FC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549732934"/>
                <w:placeholder>
                  <w:docPart w:val="0C9709C6F8E4C2499B56322EAAF1B689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E5179B" w14:paraId="4C5AEAA4" w14:textId="77777777" w:rsidTr="00D551C1">
        <w:tc>
          <w:tcPr>
            <w:tcW w:w="10457" w:type="dxa"/>
            <w:gridSpan w:val="3"/>
          </w:tcPr>
          <w:p w14:paraId="653B45D6" w14:textId="77777777" w:rsidR="00E5179B" w:rsidRDefault="00E5179B" w:rsidP="00E5179B">
            <w:r>
              <w:t>Briefly describe the process of application and assessment by explaining the:</w:t>
            </w:r>
          </w:p>
          <w:p w14:paraId="2DF316CF" w14:textId="77777777" w:rsidR="00E5179B" w:rsidRDefault="00E5179B" w:rsidP="00E5179B">
            <w:pPr>
              <w:pStyle w:val="ListBullet"/>
            </w:pPr>
            <w:r>
              <w:t>nature of home and environment check, including the need to have compliant barriers to pools and spas, licences and safe storage for firearms, child-friendly pets</w:t>
            </w:r>
          </w:p>
          <w:p w14:paraId="61BEC489" w14:textId="77777777" w:rsidR="00E5179B" w:rsidRDefault="00E5179B" w:rsidP="00E5179B">
            <w:pPr>
              <w:pStyle w:val="ListBullet"/>
            </w:pPr>
            <w:r>
              <w:t>need for medical and referee checks</w:t>
            </w:r>
          </w:p>
          <w:p w14:paraId="6E86A497" w14:textId="77777777" w:rsidR="00E5179B" w:rsidRDefault="00E5179B" w:rsidP="00E5179B">
            <w:pPr>
              <w:pStyle w:val="ListBullet"/>
            </w:pPr>
            <w:r>
              <w:t>anticipated length of process, including the number of interviews involved (</w:t>
            </w:r>
            <w:r w:rsidR="00031BE2">
              <w:t>usual expectation is</w:t>
            </w:r>
            <w:r>
              <w:t xml:space="preserve"> 3</w:t>
            </w:r>
            <w:r w:rsidR="00CA51CF">
              <w:t>–</w:t>
            </w:r>
            <w:r>
              <w:t>6 months)</w:t>
            </w:r>
          </w:p>
          <w:p w14:paraId="3E65397B" w14:textId="77777777" w:rsidR="00E5179B" w:rsidRDefault="00031BE2" w:rsidP="00E5179B">
            <w:pPr>
              <w:pStyle w:val="ListBullet"/>
              <w:rPr>
                <w:rStyle w:val="Characteruserinput"/>
              </w:rPr>
            </w:pPr>
            <w:r>
              <w:t>(if required by your agency) n</w:t>
            </w:r>
            <w:r w:rsidR="00E5179B">
              <w:t xml:space="preserve">ext step: the applicant </w:t>
            </w:r>
            <w:r w:rsidR="00CA51CF">
              <w:t xml:space="preserve">is </w:t>
            </w:r>
            <w:r w:rsidR="00E5179B">
              <w:t xml:space="preserve">to return the Expression of Interest form after reading the </w:t>
            </w:r>
            <w:r w:rsidR="004C4485">
              <w:t>I</w:t>
            </w:r>
            <w:r w:rsidR="00E5179B">
              <w:t xml:space="preserve">nformation </w:t>
            </w:r>
            <w:r w:rsidR="004C4485">
              <w:t>P</w:t>
            </w:r>
            <w:r w:rsidR="00E5179B">
              <w:t>ack for potential carers</w:t>
            </w:r>
            <w:r>
              <w:t xml:space="preserve"> </w:t>
            </w:r>
          </w:p>
        </w:tc>
      </w:tr>
      <w:tr w:rsidR="00FF28E5" w14:paraId="1B53F085" w14:textId="77777777" w:rsidTr="009D32D0">
        <w:tc>
          <w:tcPr>
            <w:tcW w:w="4531" w:type="dxa"/>
          </w:tcPr>
          <w:p w14:paraId="56E86FF1" w14:textId="77777777" w:rsidR="00FF28E5" w:rsidRPr="009D32D0" w:rsidRDefault="00DF406F" w:rsidP="00CB42C0">
            <w:pPr>
              <w:pStyle w:val="Heading2"/>
              <w:outlineLvl w:val="1"/>
            </w:pPr>
            <w:r w:rsidRPr="00DF406F">
              <w:t xml:space="preserve">Do you want me to send out an </w:t>
            </w:r>
            <w:r w:rsidR="004C4485">
              <w:t>I</w:t>
            </w:r>
            <w:r w:rsidRPr="00DF406F">
              <w:t xml:space="preserve">nformation </w:t>
            </w:r>
            <w:r w:rsidR="004C4485">
              <w:t>P</w:t>
            </w:r>
            <w:r w:rsidRPr="00DF406F">
              <w:t>ack for potential carers?</w:t>
            </w:r>
            <w:r>
              <w:t xml:space="preserve"> </w:t>
            </w:r>
            <w:r w:rsidRPr="008C0A46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  <w:gridSpan w:val="2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DF406F" w14:paraId="64E38368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1B4CA4" w14:textId="77777777" w:rsidR="00DF406F" w:rsidRPr="00491704" w:rsidRDefault="007B34FC" w:rsidP="00DF406F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1531564307"/>
                      <w:placeholder>
                        <w:docPart w:val="48198A5819F3E347A52949B044B68EB5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F406F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6857EC1E" w14:textId="77777777" w:rsidR="00DF406F" w:rsidRPr="007C5D3D" w:rsidRDefault="00DF406F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0A321D" w14:textId="77777777" w:rsidR="00DF406F" w:rsidRPr="00491704" w:rsidRDefault="007B34FC" w:rsidP="00DF406F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1674559112"/>
                      <w:placeholder>
                        <w:docPart w:val="80C9DE79A21C464798206FF62C3D75B3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F406F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723135A2" w14:textId="77777777" w:rsidR="00DF406F" w:rsidRPr="007C5D3D" w:rsidRDefault="00DF406F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07351ADB" w14:textId="77777777" w:rsidR="00FF28E5" w:rsidRDefault="00FF28E5" w:rsidP="00D7728C">
            <w:pPr>
              <w:pStyle w:val="BodyText"/>
              <w:rPr>
                <w:rStyle w:val="Characteruserinput"/>
              </w:rPr>
            </w:pPr>
          </w:p>
        </w:tc>
      </w:tr>
    </w:tbl>
    <w:p w14:paraId="7E3ED130" w14:textId="77777777" w:rsidR="00E5179B" w:rsidRDefault="00E5179B" w:rsidP="00CD1070">
      <w:pPr>
        <w:pStyle w:val="SingleSpace"/>
      </w:pPr>
    </w:p>
    <w:p w14:paraId="4AEC2B74" w14:textId="77777777" w:rsidR="00CD1070" w:rsidRDefault="00CD1070">
      <w:r>
        <w:rPr>
          <w:b/>
          <w:bCs/>
        </w:rPr>
        <w:br w:type="page"/>
      </w:r>
    </w:p>
    <w:tbl>
      <w:tblPr>
        <w:tblStyle w:val="CustomTablestandard"/>
        <w:tblW w:w="0" w:type="auto"/>
        <w:tblLook w:val="0620" w:firstRow="1" w:lastRow="0" w:firstColumn="0" w:lastColumn="0" w:noHBand="1" w:noVBand="1"/>
      </w:tblPr>
      <w:tblGrid>
        <w:gridCol w:w="846"/>
        <w:gridCol w:w="992"/>
        <w:gridCol w:w="2693"/>
        <w:gridCol w:w="5926"/>
      </w:tblGrid>
      <w:tr w:rsidR="00D775E4" w14:paraId="35422AAF" w14:textId="77777777" w:rsidTr="00D551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57" w:type="dxa"/>
            <w:gridSpan w:val="4"/>
          </w:tcPr>
          <w:p w14:paraId="614BD549" w14:textId="77777777" w:rsidR="00D775E4" w:rsidRPr="00971654" w:rsidRDefault="00430C8C" w:rsidP="00D775E4">
            <w:pPr>
              <w:pStyle w:val="Heading1"/>
              <w:outlineLvl w:val="0"/>
              <w:rPr>
                <w:b w:val="0"/>
              </w:rPr>
            </w:pPr>
            <w:r w:rsidRPr="00430C8C">
              <w:lastRenderedPageBreak/>
              <w:t>Action taken after initial enquiry</w:t>
            </w:r>
          </w:p>
        </w:tc>
      </w:tr>
      <w:tr w:rsidR="00D775E4" w14:paraId="1BE4DDD8" w14:textId="77777777" w:rsidTr="00D551C1">
        <w:tc>
          <w:tcPr>
            <w:tcW w:w="4531" w:type="dxa"/>
            <w:gridSpan w:val="3"/>
          </w:tcPr>
          <w:p w14:paraId="466C5B42" w14:textId="77777777" w:rsidR="00D551C1" w:rsidRDefault="00D551C1" w:rsidP="00D551C1">
            <w:pPr>
              <w:pStyle w:val="Heading2"/>
              <w:outlineLvl w:val="1"/>
            </w:pPr>
            <w:r w:rsidRPr="00D551C1">
              <w:t xml:space="preserve">Will an </w:t>
            </w:r>
            <w:r w:rsidR="004C4485">
              <w:t>I</w:t>
            </w:r>
            <w:r w:rsidRPr="00D551C1">
              <w:t xml:space="preserve">nformation </w:t>
            </w:r>
            <w:r w:rsidR="004C4485">
              <w:t>P</w:t>
            </w:r>
            <w:r w:rsidRPr="00D551C1">
              <w:t>ack for potential carers be sent to enquirer?</w:t>
            </w:r>
            <w:r>
              <w:t xml:space="preserve"> </w:t>
            </w:r>
            <w:r w:rsidRPr="008C0A46">
              <w:rPr>
                <w:rStyle w:val="Characterinstructions"/>
                <w:b w:val="0"/>
                <w:bCs/>
              </w:rPr>
              <w:t>(mark one)</w:t>
            </w:r>
          </w:p>
          <w:p w14:paraId="45F5CB18" w14:textId="77777777" w:rsidR="00D551C1" w:rsidRPr="00D551C1" w:rsidRDefault="00D551C1" w:rsidP="00D551C1">
            <w:pPr>
              <w:pStyle w:val="BodyTextindent2"/>
              <w:rPr>
                <w:rStyle w:val="Characterinstructions"/>
              </w:rPr>
            </w:pPr>
            <w:r w:rsidRPr="00D551C1">
              <w:rPr>
                <w:rStyle w:val="Characterinstructions"/>
              </w:rPr>
              <w:t xml:space="preserve">If yes, go to </w:t>
            </w:r>
            <w:r w:rsidR="0024329E">
              <w:rPr>
                <w:rStyle w:val="Characterinstructions"/>
              </w:rPr>
              <w:fldChar w:fldCharType="begin"/>
            </w:r>
            <w:r w:rsidR="0024329E">
              <w:rPr>
                <w:rStyle w:val="Characterinstructions"/>
              </w:rPr>
              <w:instrText xml:space="preserve"> REF _Ref30766604 \r \h </w:instrText>
            </w:r>
            <w:r w:rsidR="0024329E">
              <w:rPr>
                <w:rStyle w:val="Characterinstructions"/>
              </w:rPr>
            </w:r>
            <w:r w:rsidR="0024329E">
              <w:rPr>
                <w:rStyle w:val="Characterinstructions"/>
              </w:rPr>
              <w:fldChar w:fldCharType="separate"/>
            </w:r>
            <w:r w:rsidR="00A20C34">
              <w:rPr>
                <w:rStyle w:val="Characterinstructions"/>
              </w:rPr>
              <w:t>3.5</w:t>
            </w:r>
            <w:r w:rsidR="0024329E">
              <w:rPr>
                <w:rStyle w:val="Characterinstructions"/>
              </w:rPr>
              <w:fldChar w:fldCharType="end"/>
            </w:r>
            <w:r w:rsidR="0024329E">
              <w:rPr>
                <w:rStyle w:val="Characterinstructions"/>
              </w:rPr>
              <w:t>.</w:t>
            </w:r>
          </w:p>
          <w:p w14:paraId="017D2294" w14:textId="77777777" w:rsidR="00D775E4" w:rsidRDefault="00D551C1" w:rsidP="00D551C1">
            <w:pPr>
              <w:pStyle w:val="BodyTextindent2"/>
            </w:pPr>
            <w:r w:rsidRPr="00D551C1">
              <w:rPr>
                <w:rStyle w:val="Characterinstructions"/>
              </w:rPr>
              <w:t xml:space="preserve">If no, complete </w:t>
            </w:r>
            <w:r w:rsidR="0024329E">
              <w:rPr>
                <w:rStyle w:val="Characterinstructions"/>
              </w:rPr>
              <w:fldChar w:fldCharType="begin"/>
            </w:r>
            <w:r w:rsidR="0024329E">
              <w:rPr>
                <w:rStyle w:val="Characterinstructions"/>
              </w:rPr>
              <w:instrText xml:space="preserve"> REF _Ref30766548 \r \h </w:instrText>
            </w:r>
            <w:r w:rsidR="0024329E">
              <w:rPr>
                <w:rStyle w:val="Characterinstructions"/>
              </w:rPr>
            </w:r>
            <w:r w:rsidR="0024329E">
              <w:rPr>
                <w:rStyle w:val="Characterinstructions"/>
              </w:rPr>
              <w:fldChar w:fldCharType="separate"/>
            </w:r>
            <w:r w:rsidR="00A20C34">
              <w:rPr>
                <w:rStyle w:val="Characterinstructions"/>
              </w:rPr>
              <w:t>3.2</w:t>
            </w:r>
            <w:r w:rsidR="0024329E">
              <w:rPr>
                <w:rStyle w:val="Characterinstructions"/>
              </w:rPr>
              <w:fldChar w:fldCharType="end"/>
            </w:r>
            <w:r w:rsidR="0024329E">
              <w:rPr>
                <w:rStyle w:val="Characterinstructions"/>
              </w:rPr>
              <w:t>–</w:t>
            </w:r>
            <w:r w:rsidR="0024329E">
              <w:rPr>
                <w:rStyle w:val="Characterinstructions"/>
              </w:rPr>
              <w:fldChar w:fldCharType="begin"/>
            </w:r>
            <w:r w:rsidR="0024329E">
              <w:rPr>
                <w:rStyle w:val="Characterinstructions"/>
              </w:rPr>
              <w:instrText xml:space="preserve"> REF _Ref30766563 \r \h </w:instrText>
            </w:r>
            <w:r w:rsidR="0024329E">
              <w:rPr>
                <w:rStyle w:val="Characterinstructions"/>
              </w:rPr>
            </w:r>
            <w:r w:rsidR="0024329E">
              <w:rPr>
                <w:rStyle w:val="Characterinstructions"/>
              </w:rPr>
              <w:fldChar w:fldCharType="separate"/>
            </w:r>
            <w:r w:rsidR="00A20C34">
              <w:rPr>
                <w:rStyle w:val="Characterinstructions"/>
              </w:rPr>
              <w:t>3.4</w:t>
            </w:r>
            <w:r w:rsidR="0024329E">
              <w:rPr>
                <w:rStyle w:val="Characterinstructions"/>
              </w:rPr>
              <w:fldChar w:fldCharType="end"/>
            </w:r>
            <w:r w:rsidRPr="00D551C1">
              <w:rPr>
                <w:rStyle w:val="Characterinstructions"/>
              </w:rPr>
              <w:t xml:space="preserve"> first.</w:t>
            </w:r>
            <w:r>
              <w:t xml:space="preserve"> </w:t>
            </w:r>
          </w:p>
        </w:tc>
        <w:tc>
          <w:tcPr>
            <w:tcW w:w="5926" w:type="dxa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D551C1" w14:paraId="050ADE61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A4267D" w14:textId="77777777" w:rsidR="00D551C1" w:rsidRPr="00491704" w:rsidRDefault="007B34FC" w:rsidP="00D551C1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446050772"/>
                      <w:placeholder>
                        <w:docPart w:val="CBBCAB4D633C0045A04F615AF3A6C0EE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551C1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0C654F06" w14:textId="77777777" w:rsidR="00D551C1" w:rsidRPr="007C5D3D" w:rsidRDefault="00D551C1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954E4E" w14:textId="77777777" w:rsidR="00D551C1" w:rsidRPr="00491704" w:rsidRDefault="007B34FC" w:rsidP="00D551C1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806157567"/>
                      <w:placeholder>
                        <w:docPart w:val="FA7CAA27E3A7494DB7785A44748CCED1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551C1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6BE9D7DB" w14:textId="77777777" w:rsidR="00D551C1" w:rsidRPr="007C5D3D" w:rsidRDefault="00D551C1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0D01DF6C" w14:textId="77777777" w:rsidR="00D775E4" w:rsidRDefault="00D775E4" w:rsidP="00D551C1">
            <w:pPr>
              <w:pStyle w:val="BodyText"/>
              <w:rPr>
                <w:rStyle w:val="Characteruserinput"/>
              </w:rPr>
            </w:pPr>
          </w:p>
        </w:tc>
      </w:tr>
      <w:tr w:rsidR="00BD229C" w14:paraId="37D102DD" w14:textId="77777777" w:rsidTr="00B7366E">
        <w:tc>
          <w:tcPr>
            <w:tcW w:w="10457" w:type="dxa"/>
            <w:gridSpan w:val="4"/>
          </w:tcPr>
          <w:p w14:paraId="361F765F" w14:textId="77777777" w:rsidR="00BD229C" w:rsidRDefault="00BD229C" w:rsidP="00D551C1">
            <w:pPr>
              <w:pStyle w:val="Heading2"/>
              <w:outlineLvl w:val="1"/>
            </w:pPr>
            <w:bookmarkStart w:id="0" w:name="_Ref30766548"/>
            <w:r w:rsidRPr="00D551C1">
              <w:t xml:space="preserve">Reason for not sending an </w:t>
            </w:r>
            <w:r w:rsidR="004C4485">
              <w:t>I</w:t>
            </w:r>
            <w:r w:rsidRPr="00D551C1">
              <w:t xml:space="preserve">nformation </w:t>
            </w:r>
            <w:r w:rsidR="004C4485">
              <w:t>P</w:t>
            </w:r>
            <w:r w:rsidRPr="00D551C1">
              <w:t xml:space="preserve">ack for potential carers to </w:t>
            </w:r>
            <w:r w:rsidR="00CA51CF">
              <w:t xml:space="preserve">an </w:t>
            </w:r>
            <w:r w:rsidRPr="00D551C1">
              <w:t>enquirer</w:t>
            </w:r>
            <w:bookmarkEnd w:id="0"/>
          </w:p>
          <w:p w14:paraId="700CD840" w14:textId="77777777" w:rsidR="00BD229C" w:rsidRDefault="00BD229C" w:rsidP="00BD229C">
            <w:pPr>
              <w:pStyle w:val="BodyTextindent2"/>
              <w:rPr>
                <w:rStyle w:val="Characteruserinput"/>
              </w:rPr>
            </w:pPr>
            <w:r w:rsidRPr="00D551C1">
              <w:rPr>
                <w:rStyle w:val="Characterinstructions"/>
              </w:rPr>
              <w:t xml:space="preserve">(mark one of the </w:t>
            </w:r>
            <w:r>
              <w:rPr>
                <w:rStyle w:val="Characterinstructions"/>
              </w:rPr>
              <w:t>options</w:t>
            </w:r>
            <w:r w:rsidRPr="00D551C1">
              <w:rPr>
                <w:rStyle w:val="Characterinstructions"/>
              </w:rPr>
              <w:t xml:space="preserve"> below and complete details)</w:t>
            </w:r>
          </w:p>
        </w:tc>
      </w:tr>
      <w:tr w:rsidR="00585AFF" w14:paraId="641E5D6C" w14:textId="77777777" w:rsidTr="006751D2">
        <w:tc>
          <w:tcPr>
            <w:tcW w:w="846" w:type="dxa"/>
            <w:vMerge w:val="restart"/>
          </w:tcPr>
          <w:p w14:paraId="6867BC9D" w14:textId="77777777" w:rsidR="00585AFF" w:rsidRPr="00022B20" w:rsidRDefault="00585AFF" w:rsidP="00022B20">
            <w:pPr>
              <w:pStyle w:val="BodyText"/>
            </w:pPr>
          </w:p>
        </w:tc>
        <w:tc>
          <w:tcPr>
            <w:tcW w:w="992" w:type="dxa"/>
            <w:vMerge w:val="restart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637"/>
            </w:tblGrid>
            <w:tr w:rsidR="00585AFF" w14:paraId="3222F0B1" w14:textId="77777777" w:rsidTr="005C46EF">
              <w:trPr>
                <w:trHeight w:val="492"/>
              </w:trPr>
              <w:tc>
                <w:tcPr>
                  <w:tcW w:w="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BBB530" w14:textId="77777777" w:rsidR="00585AFF" w:rsidRPr="00491704" w:rsidRDefault="007B34FC" w:rsidP="005C46EF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2032338285"/>
                      <w:placeholder>
                        <w:docPart w:val="1DD382FF97EF1347A1B207DBB048F045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585AFF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</w:tr>
          </w:tbl>
          <w:p w14:paraId="017892B1" w14:textId="77777777" w:rsidR="00585AFF" w:rsidRPr="00022B20" w:rsidRDefault="00585AFF" w:rsidP="00022B20">
            <w:pPr>
              <w:pStyle w:val="BodyText"/>
            </w:pPr>
          </w:p>
        </w:tc>
        <w:tc>
          <w:tcPr>
            <w:tcW w:w="8619" w:type="dxa"/>
            <w:gridSpan w:val="2"/>
          </w:tcPr>
          <w:p w14:paraId="09A0425B" w14:textId="77777777" w:rsidR="00585AFF" w:rsidRPr="005C46EF" w:rsidRDefault="00585AFF" w:rsidP="005C46EF">
            <w:pPr>
              <w:pStyle w:val="BodyText"/>
            </w:pPr>
            <w:r w:rsidRPr="005C46EF">
              <w:t xml:space="preserve">Enquirer did not fulfil the following essential criteria </w:t>
            </w:r>
            <w:r w:rsidR="00CA51CF">
              <w:t xml:space="preserve">for </w:t>
            </w:r>
            <w:r w:rsidRPr="005C46EF">
              <w:t>consider</w:t>
            </w:r>
            <w:r w:rsidR="00CA51CF">
              <w:t>ation as</w:t>
            </w:r>
            <w:r w:rsidRPr="005C46EF">
              <w:t xml:space="preserve"> foster care</w:t>
            </w:r>
            <w:r w:rsidR="00CA51CF">
              <w:t>r</w:t>
            </w:r>
          </w:p>
        </w:tc>
      </w:tr>
      <w:tr w:rsidR="00585AFF" w14:paraId="332F0EC9" w14:textId="77777777" w:rsidTr="005C46EF">
        <w:tc>
          <w:tcPr>
            <w:tcW w:w="846" w:type="dxa"/>
            <w:vMerge/>
          </w:tcPr>
          <w:p w14:paraId="7BF2DEB2" w14:textId="77777777" w:rsidR="00585AFF" w:rsidRPr="00022B20" w:rsidRDefault="00585AFF" w:rsidP="00022B20">
            <w:pPr>
              <w:pStyle w:val="BodyText"/>
            </w:pPr>
          </w:p>
        </w:tc>
        <w:tc>
          <w:tcPr>
            <w:tcW w:w="992" w:type="dxa"/>
            <w:vMerge/>
          </w:tcPr>
          <w:p w14:paraId="2F564EBF" w14:textId="77777777" w:rsidR="00585AFF" w:rsidRDefault="00585AFF" w:rsidP="005C46EF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2693" w:type="dxa"/>
          </w:tcPr>
          <w:p w14:paraId="1D17C770" w14:textId="77777777" w:rsidR="00585AFF" w:rsidRPr="007C5166" w:rsidRDefault="00585AFF" w:rsidP="005C46EF">
            <w:pPr>
              <w:pStyle w:val="BodyText"/>
              <w:rPr>
                <w:rStyle w:val="Characterinstructions"/>
              </w:rPr>
            </w:pPr>
            <w:r>
              <w:rPr>
                <w:rStyle w:val="Characterinstructions"/>
              </w:rPr>
              <w:t>(p</w:t>
            </w:r>
            <w:r w:rsidRPr="007C5166">
              <w:rPr>
                <w:rStyle w:val="Characterinstructions"/>
              </w:rPr>
              <w:t>rovide details</w:t>
            </w:r>
            <w:r>
              <w:rPr>
                <w:rStyle w:val="Characterinstructions"/>
              </w:rPr>
              <w:t>)</w:t>
            </w:r>
          </w:p>
        </w:tc>
        <w:tc>
          <w:tcPr>
            <w:tcW w:w="5926" w:type="dxa"/>
          </w:tcPr>
          <w:p w14:paraId="344AC331" w14:textId="77777777" w:rsidR="00585AFF" w:rsidRDefault="007B34FC" w:rsidP="00D551C1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380828210"/>
                <w:placeholder>
                  <w:docPart w:val="ABA75A02AB46044F8164E4559D6EAFF1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585AFF">
                  <w:rPr>
                    <w:rStyle w:val="PlaceholderText"/>
                  </w:rPr>
                  <w:t xml:space="preserve">&lt; </w:t>
                </w:r>
                <w:r w:rsidR="00585AFF" w:rsidRPr="00CD58D5">
                  <w:rPr>
                    <w:rStyle w:val="PlaceholderText"/>
                  </w:rPr>
                  <w:t>enter text</w:t>
                </w:r>
                <w:r w:rsidR="00585AF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5C46EF" w14:paraId="7C4C8CCB" w14:textId="77777777" w:rsidTr="00C9756F">
        <w:tc>
          <w:tcPr>
            <w:tcW w:w="846" w:type="dxa"/>
          </w:tcPr>
          <w:p w14:paraId="2F5702A6" w14:textId="77777777" w:rsidR="005C46EF" w:rsidRPr="008A1974" w:rsidRDefault="005C46EF" w:rsidP="008A1974">
            <w:pPr>
              <w:pStyle w:val="BodyTextindent"/>
            </w:pPr>
          </w:p>
        </w:tc>
        <w:tc>
          <w:tcPr>
            <w:tcW w:w="992" w:type="dxa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637"/>
            </w:tblGrid>
            <w:tr w:rsidR="005C46EF" w14:paraId="7276376D" w14:textId="77777777" w:rsidTr="00C70D6A">
              <w:trPr>
                <w:trHeight w:val="492"/>
              </w:trPr>
              <w:tc>
                <w:tcPr>
                  <w:tcW w:w="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0D54AD" w14:textId="77777777" w:rsidR="005C46EF" w:rsidRPr="00491704" w:rsidRDefault="007B34FC" w:rsidP="005C46EF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1304535630"/>
                      <w:placeholder>
                        <w:docPart w:val="4D6567970A80C244991CC12D183E9822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5C46EF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</w:tr>
          </w:tbl>
          <w:p w14:paraId="3C3954D9" w14:textId="77777777" w:rsidR="005C46EF" w:rsidRDefault="005C46EF" w:rsidP="005C46EF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8619" w:type="dxa"/>
            <w:gridSpan w:val="2"/>
          </w:tcPr>
          <w:p w14:paraId="7E78D33B" w14:textId="77777777" w:rsidR="005C46EF" w:rsidRDefault="005C46EF" w:rsidP="005C46EF">
            <w:pPr>
              <w:pStyle w:val="BodyText"/>
              <w:rPr>
                <w:rStyle w:val="Characteruserinput"/>
              </w:rPr>
            </w:pPr>
            <w:r w:rsidRPr="005C46EF">
              <w:t xml:space="preserve">In initial enquiry conversation, the enquirer demonstrated inability to meet competencies </w:t>
            </w:r>
            <w:r w:rsidRPr="00C20DE0">
              <w:rPr>
                <w:rStyle w:val="Characterinstructions"/>
              </w:rPr>
              <w:t>(provide details</w:t>
            </w:r>
            <w:r w:rsidR="00585AFF">
              <w:rPr>
                <w:rStyle w:val="Characterinstructions"/>
              </w:rPr>
              <w:t xml:space="preserve"> below</w:t>
            </w:r>
            <w:r w:rsidRPr="00C20DE0">
              <w:rPr>
                <w:rStyle w:val="Characterinstructions"/>
              </w:rPr>
              <w:t>)</w:t>
            </w:r>
          </w:p>
        </w:tc>
      </w:tr>
      <w:tr w:rsidR="00375DB9" w14:paraId="615039D2" w14:textId="77777777" w:rsidTr="00F040A8">
        <w:tc>
          <w:tcPr>
            <w:tcW w:w="846" w:type="dxa"/>
          </w:tcPr>
          <w:p w14:paraId="1FC24C72" w14:textId="77777777" w:rsidR="00375DB9" w:rsidRPr="00022B20" w:rsidRDefault="00375DB9" w:rsidP="00022B20">
            <w:pPr>
              <w:pStyle w:val="BodyText"/>
            </w:pPr>
          </w:p>
        </w:tc>
        <w:tc>
          <w:tcPr>
            <w:tcW w:w="992" w:type="dxa"/>
          </w:tcPr>
          <w:p w14:paraId="7BFB7F43" w14:textId="77777777" w:rsidR="00375DB9" w:rsidRDefault="00375DB9" w:rsidP="005C46EF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8619" w:type="dxa"/>
            <w:gridSpan w:val="2"/>
          </w:tcPr>
          <w:p w14:paraId="7A4E22F9" w14:textId="77777777" w:rsidR="00C20DE0" w:rsidRDefault="00C20DE0" w:rsidP="00C20DE0">
            <w:pPr>
              <w:pStyle w:val="SingleSpace"/>
            </w:pPr>
          </w:p>
          <w:tbl>
            <w:tblPr>
              <w:tblStyle w:val="TableGrid"/>
              <w:tblW w:w="8395" w:type="dxa"/>
              <w:tblLook w:val="04A0" w:firstRow="1" w:lastRow="0" w:firstColumn="1" w:lastColumn="0" w:noHBand="0" w:noVBand="1"/>
            </w:tblPr>
            <w:tblGrid>
              <w:gridCol w:w="2583"/>
              <w:gridCol w:w="5812"/>
            </w:tblGrid>
            <w:tr w:rsidR="00C20DE0" w14:paraId="66613E60" w14:textId="77777777" w:rsidTr="00C20DE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83" w:type="dxa"/>
                </w:tcPr>
                <w:p w14:paraId="22A0B18E" w14:textId="77777777" w:rsidR="00C20DE0" w:rsidRPr="00C20DE0" w:rsidRDefault="00C20DE0" w:rsidP="00C20DE0">
                  <w:pPr>
                    <w:pStyle w:val="BodyText"/>
                    <w:rPr>
                      <w:rStyle w:val="Characterinstructions"/>
                      <w:rFonts w:cs="Arial"/>
                      <w:b/>
                      <w:sz w:val="24"/>
                    </w:rPr>
                  </w:pPr>
                  <w:r>
                    <w:rPr>
                      <w:rStyle w:val="Characterbold"/>
                      <w:rFonts w:cs="Arial"/>
                    </w:rPr>
                    <w:t>Competency</w:t>
                  </w:r>
                </w:p>
              </w:tc>
              <w:tc>
                <w:tcPr>
                  <w:tcW w:w="5812" w:type="dxa"/>
                </w:tcPr>
                <w:p w14:paraId="09C85B3F" w14:textId="77777777" w:rsidR="00C20DE0" w:rsidRPr="00C20DE0" w:rsidRDefault="00C20DE0" w:rsidP="00C20DE0">
                  <w:pPr>
                    <w:pStyle w:val="BodyText"/>
                    <w:rPr>
                      <w:rStyle w:val="Characterinstructions"/>
                      <w:rFonts w:cs="Arial"/>
                      <w:b/>
                      <w:sz w:val="24"/>
                    </w:rPr>
                  </w:pPr>
                  <w:r w:rsidRPr="00C20DE0">
                    <w:rPr>
                      <w:rStyle w:val="Characterbold"/>
                      <w:rFonts w:cs="Arial"/>
                    </w:rPr>
                    <w:t>Evidence that enquirer cannot demonstrate this competency</w:t>
                  </w:r>
                </w:p>
              </w:tc>
            </w:tr>
            <w:tr w:rsidR="00C20DE0" w14:paraId="5CACF239" w14:textId="77777777" w:rsidTr="00C20DE0">
              <w:tc>
                <w:tcPr>
                  <w:tcW w:w="2583" w:type="dxa"/>
                </w:tcPr>
                <w:p w14:paraId="3BA2D572" w14:textId="77777777" w:rsidR="00C20DE0" w:rsidRPr="00C20DE0" w:rsidRDefault="00C20DE0" w:rsidP="00C20DE0">
                  <w:pPr>
                    <w:pStyle w:val="BodyText"/>
                  </w:pPr>
                  <w:r w:rsidRPr="00C20DE0">
                    <w:rPr>
                      <w:rStyle w:val="PlaceholderText"/>
                      <w:color w:val="auto"/>
                    </w:rPr>
                    <w:t>Safety</w:t>
                  </w:r>
                </w:p>
              </w:tc>
              <w:tc>
                <w:tcPr>
                  <w:tcW w:w="5812" w:type="dxa"/>
                </w:tcPr>
                <w:p w14:paraId="70E357D1" w14:textId="77777777" w:rsidR="00C20DE0" w:rsidRPr="00291CFC" w:rsidRDefault="007B34FC" w:rsidP="00C20DE0">
                  <w:pPr>
                    <w:pStyle w:val="BodyText"/>
                    <w:rPr>
                      <w:rStyle w:val="Characterinstructions"/>
                      <w:rFonts w:cs="Arial"/>
                      <w:color w:val="595959"/>
                    </w:rPr>
                  </w:pPr>
                  <w:sdt>
                    <w:sdtPr>
                      <w:rPr>
                        <w:rStyle w:val="Characteruserinput"/>
                      </w:rPr>
                      <w:id w:val="155351747"/>
                      <w:placeholder>
                        <w:docPart w:val="47D04E93CBC25E45A4BE048D59A5F8FE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4C54A2">
                        <w:rPr>
                          <w:rStyle w:val="PlaceholderText"/>
                        </w:rPr>
                        <w:t xml:space="preserve">&lt; </w:t>
                      </w:r>
                      <w:r w:rsidR="004C54A2" w:rsidRPr="00CD58D5">
                        <w:rPr>
                          <w:rStyle w:val="PlaceholderText"/>
                        </w:rPr>
                        <w:t>enter text</w:t>
                      </w:r>
                      <w:r w:rsidR="004C54A2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  <w:tr w:rsidR="00C20DE0" w14:paraId="0B8E5D14" w14:textId="77777777" w:rsidTr="00C20DE0">
              <w:tc>
                <w:tcPr>
                  <w:tcW w:w="2583" w:type="dxa"/>
                </w:tcPr>
                <w:p w14:paraId="71D553F0" w14:textId="77777777" w:rsidR="00C20DE0" w:rsidRPr="00C20DE0" w:rsidRDefault="00C20DE0" w:rsidP="00C20DE0">
                  <w:pPr>
                    <w:pStyle w:val="BodyText"/>
                    <w:rPr>
                      <w:rStyle w:val="Characterinstructions"/>
                      <w:sz w:val="24"/>
                    </w:rPr>
                  </w:pPr>
                  <w:r w:rsidRPr="00C20DE0">
                    <w:rPr>
                      <w:rStyle w:val="PlaceholderText"/>
                      <w:color w:val="auto"/>
                    </w:rPr>
                    <w:t xml:space="preserve">Attitudes </w:t>
                  </w:r>
                  <w:r>
                    <w:rPr>
                      <w:rStyle w:val="PlaceholderText"/>
                      <w:color w:val="auto"/>
                    </w:rPr>
                    <w:t>&amp;</w:t>
                  </w:r>
                  <w:r w:rsidRPr="00C20DE0">
                    <w:rPr>
                      <w:rStyle w:val="PlaceholderText"/>
                      <w:color w:val="auto"/>
                    </w:rPr>
                    <w:t xml:space="preserve"> </w:t>
                  </w:r>
                  <w:r>
                    <w:rPr>
                      <w:rStyle w:val="PlaceholderText"/>
                      <w:color w:val="auto"/>
                    </w:rPr>
                    <w:t>c</w:t>
                  </w:r>
                  <w:r w:rsidRPr="00C20DE0">
                    <w:rPr>
                      <w:rStyle w:val="PlaceholderText"/>
                      <w:color w:val="auto"/>
                    </w:rPr>
                    <w:t>onnections</w:t>
                  </w:r>
                </w:p>
              </w:tc>
              <w:tc>
                <w:tcPr>
                  <w:tcW w:w="5812" w:type="dxa"/>
                </w:tcPr>
                <w:p w14:paraId="20021939" w14:textId="77777777" w:rsidR="00C20DE0" w:rsidRDefault="007B34FC" w:rsidP="00C20DE0">
                  <w:pPr>
                    <w:pStyle w:val="BodyText"/>
                    <w:rPr>
                      <w:rStyle w:val="Characterinstructions"/>
                      <w:rFonts w:cs="Arial"/>
                    </w:rPr>
                  </w:pPr>
                  <w:sdt>
                    <w:sdtPr>
                      <w:rPr>
                        <w:rStyle w:val="Characteruserinput"/>
                      </w:rPr>
                      <w:id w:val="-1838530792"/>
                      <w:placeholder>
                        <w:docPart w:val="202D077CE7EA4148B11CBE5DD9E7E2EB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4C54A2">
                        <w:rPr>
                          <w:rStyle w:val="PlaceholderText"/>
                        </w:rPr>
                        <w:t xml:space="preserve">&lt; </w:t>
                      </w:r>
                      <w:r w:rsidR="004C54A2" w:rsidRPr="00CD58D5">
                        <w:rPr>
                          <w:rStyle w:val="PlaceholderText"/>
                        </w:rPr>
                        <w:t>enter text</w:t>
                      </w:r>
                      <w:r w:rsidR="004C54A2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  <w:tr w:rsidR="00C20DE0" w14:paraId="3807EE5C" w14:textId="77777777" w:rsidTr="00C20DE0">
              <w:tc>
                <w:tcPr>
                  <w:tcW w:w="2583" w:type="dxa"/>
                </w:tcPr>
                <w:p w14:paraId="6F9572AC" w14:textId="77777777" w:rsidR="00C20DE0" w:rsidRPr="004939A0" w:rsidRDefault="00C20DE0" w:rsidP="00C20DE0">
                  <w:pPr>
                    <w:pStyle w:val="BodyText"/>
                  </w:pPr>
                  <w:r w:rsidRPr="00C20DE0">
                    <w:t>Personal resilience</w:t>
                  </w:r>
                </w:p>
              </w:tc>
              <w:tc>
                <w:tcPr>
                  <w:tcW w:w="5812" w:type="dxa"/>
                </w:tcPr>
                <w:p w14:paraId="535D2958" w14:textId="77777777" w:rsidR="00C20DE0" w:rsidRDefault="007B34FC" w:rsidP="00C20DE0">
                  <w:pPr>
                    <w:pStyle w:val="BodyText"/>
                    <w:rPr>
                      <w:rStyle w:val="Characterinstructions"/>
                      <w:rFonts w:cs="Arial"/>
                    </w:rPr>
                  </w:pPr>
                  <w:sdt>
                    <w:sdtPr>
                      <w:rPr>
                        <w:rStyle w:val="Characteruserinput"/>
                      </w:rPr>
                      <w:id w:val="676470788"/>
                      <w:placeholder>
                        <w:docPart w:val="C3057B6F5FD8CB4999C8DC34D35846B4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4C54A2">
                        <w:rPr>
                          <w:rStyle w:val="PlaceholderText"/>
                        </w:rPr>
                        <w:t xml:space="preserve">&lt; </w:t>
                      </w:r>
                      <w:r w:rsidR="004C54A2" w:rsidRPr="00CD58D5">
                        <w:rPr>
                          <w:rStyle w:val="PlaceholderText"/>
                        </w:rPr>
                        <w:t>enter text</w:t>
                      </w:r>
                      <w:r w:rsidR="004C54A2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  <w:tr w:rsidR="00C20DE0" w14:paraId="15B9BC6E" w14:textId="77777777" w:rsidTr="00C20DE0">
              <w:tc>
                <w:tcPr>
                  <w:tcW w:w="2583" w:type="dxa"/>
                </w:tcPr>
                <w:p w14:paraId="23500DA6" w14:textId="77777777" w:rsidR="00C20DE0" w:rsidRPr="00C20DE0" w:rsidRDefault="00C20DE0" w:rsidP="00C20DE0">
                  <w:pPr>
                    <w:pStyle w:val="BodyText"/>
                  </w:pPr>
                  <w:r w:rsidRPr="00C20DE0">
                    <w:t>Child</w:t>
                  </w:r>
                  <w:r>
                    <w:t>-</w:t>
                  </w:r>
                  <w:r w:rsidRPr="00C20DE0">
                    <w:t>focused nurture</w:t>
                  </w:r>
                </w:p>
              </w:tc>
              <w:tc>
                <w:tcPr>
                  <w:tcW w:w="5812" w:type="dxa"/>
                </w:tcPr>
                <w:p w14:paraId="5128650E" w14:textId="77777777" w:rsidR="00C20DE0" w:rsidRDefault="007B34FC" w:rsidP="00C20DE0">
                  <w:pPr>
                    <w:pStyle w:val="BodyText"/>
                    <w:rPr>
                      <w:rStyle w:val="PlaceholderText"/>
                      <w:rFonts w:cs="Arial"/>
                    </w:rPr>
                  </w:pPr>
                  <w:sdt>
                    <w:sdtPr>
                      <w:rPr>
                        <w:rStyle w:val="Characteruserinput"/>
                      </w:rPr>
                      <w:id w:val="1106308269"/>
                      <w:placeholder>
                        <w:docPart w:val="C47ED6806DE5034E83D0FC942AECAAC2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4C54A2">
                        <w:rPr>
                          <w:rStyle w:val="PlaceholderText"/>
                        </w:rPr>
                        <w:t xml:space="preserve">&lt; </w:t>
                      </w:r>
                      <w:r w:rsidR="004C54A2" w:rsidRPr="00CD58D5">
                        <w:rPr>
                          <w:rStyle w:val="PlaceholderText"/>
                        </w:rPr>
                        <w:t>enter text</w:t>
                      </w:r>
                      <w:r w:rsidR="004C54A2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  <w:tr w:rsidR="00C20DE0" w14:paraId="39B00989" w14:textId="77777777" w:rsidTr="00C20DE0">
              <w:tc>
                <w:tcPr>
                  <w:tcW w:w="2583" w:type="dxa"/>
                </w:tcPr>
                <w:p w14:paraId="117E827C" w14:textId="77777777" w:rsidR="00C20DE0" w:rsidRPr="004939A0" w:rsidRDefault="00C20DE0" w:rsidP="00C20DE0">
                  <w:pPr>
                    <w:pStyle w:val="BodyText"/>
                    <w:rPr>
                      <w:rStyle w:val="Characterinstructions"/>
                      <w:rFonts w:cs="Arial"/>
                    </w:rPr>
                  </w:pPr>
                  <w:r>
                    <w:t>Work with others</w:t>
                  </w:r>
                </w:p>
              </w:tc>
              <w:tc>
                <w:tcPr>
                  <w:tcW w:w="5812" w:type="dxa"/>
                </w:tcPr>
                <w:p w14:paraId="3D607D34" w14:textId="77777777" w:rsidR="00C20DE0" w:rsidRDefault="007B34FC" w:rsidP="00C20DE0">
                  <w:pPr>
                    <w:pStyle w:val="BodyText"/>
                    <w:rPr>
                      <w:rStyle w:val="Characterinstructions"/>
                      <w:rFonts w:cs="Arial"/>
                    </w:rPr>
                  </w:pPr>
                  <w:sdt>
                    <w:sdtPr>
                      <w:rPr>
                        <w:rStyle w:val="Characteruserinput"/>
                      </w:rPr>
                      <w:id w:val="1951819053"/>
                      <w:placeholder>
                        <w:docPart w:val="3CF854C0C9D1CA448FC0CFB116B4D338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4C54A2">
                        <w:rPr>
                          <w:rStyle w:val="PlaceholderText"/>
                        </w:rPr>
                        <w:t xml:space="preserve">&lt; </w:t>
                      </w:r>
                      <w:r w:rsidR="004C54A2" w:rsidRPr="00CD58D5">
                        <w:rPr>
                          <w:rStyle w:val="PlaceholderText"/>
                        </w:rPr>
                        <w:t>enter text</w:t>
                      </w:r>
                      <w:r w:rsidR="004C54A2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</w:tbl>
          <w:p w14:paraId="316A97D9" w14:textId="77777777" w:rsidR="00375DB9" w:rsidRDefault="00C20DE0" w:rsidP="00C20DE0">
            <w:pPr>
              <w:pStyle w:val="SingleSpace"/>
              <w:rPr>
                <w:rStyle w:val="Characteruserinput"/>
              </w:rPr>
            </w:pPr>
            <w:r>
              <w:rPr>
                <w:rStyle w:val="Characteruserinput"/>
              </w:rPr>
              <w:br/>
            </w:r>
          </w:p>
        </w:tc>
      </w:tr>
      <w:tr w:rsidR="00585AFF" w14:paraId="5809EA5A" w14:textId="77777777" w:rsidTr="0041541E">
        <w:tc>
          <w:tcPr>
            <w:tcW w:w="846" w:type="dxa"/>
            <w:vMerge w:val="restart"/>
          </w:tcPr>
          <w:p w14:paraId="5DC70CE5" w14:textId="77777777" w:rsidR="00585AFF" w:rsidRPr="00022B20" w:rsidRDefault="00585AFF" w:rsidP="007C5166">
            <w:pPr>
              <w:pStyle w:val="BodyText"/>
            </w:pPr>
          </w:p>
        </w:tc>
        <w:tc>
          <w:tcPr>
            <w:tcW w:w="992" w:type="dxa"/>
            <w:vMerge w:val="restart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637"/>
            </w:tblGrid>
            <w:tr w:rsidR="00585AFF" w14:paraId="09295C5E" w14:textId="77777777" w:rsidTr="00C70D6A">
              <w:trPr>
                <w:trHeight w:val="492"/>
              </w:trPr>
              <w:tc>
                <w:tcPr>
                  <w:tcW w:w="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46A4B4" w14:textId="77777777" w:rsidR="00585AFF" w:rsidRPr="00491704" w:rsidRDefault="007B34FC" w:rsidP="007C5166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889615072"/>
                      <w:placeholder>
                        <w:docPart w:val="A9650908A2350E469A1DF66C56C050EE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585AFF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</w:tr>
          </w:tbl>
          <w:p w14:paraId="12C946DC" w14:textId="77777777" w:rsidR="00585AFF" w:rsidRDefault="00585AFF" w:rsidP="007C5166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8619" w:type="dxa"/>
            <w:gridSpan w:val="2"/>
          </w:tcPr>
          <w:p w14:paraId="4EB02F0D" w14:textId="77777777" w:rsidR="00585AFF" w:rsidRDefault="00585AFF" w:rsidP="007C5166">
            <w:pPr>
              <w:pStyle w:val="BodyText"/>
              <w:rPr>
                <w:rStyle w:val="Characteruserinput"/>
              </w:rPr>
            </w:pPr>
            <w:r>
              <w:t>E</w:t>
            </w:r>
            <w:r w:rsidRPr="007C5166">
              <w:t>nquirer decided not to pursue their enquiry at this time</w:t>
            </w:r>
          </w:p>
        </w:tc>
      </w:tr>
      <w:tr w:rsidR="00585AFF" w14:paraId="5C134FD8" w14:textId="77777777" w:rsidTr="005C46EF">
        <w:tc>
          <w:tcPr>
            <w:tcW w:w="846" w:type="dxa"/>
            <w:vMerge/>
          </w:tcPr>
          <w:p w14:paraId="0F70565D" w14:textId="77777777" w:rsidR="00585AFF" w:rsidRPr="00022B20" w:rsidRDefault="00585AFF" w:rsidP="007C5166">
            <w:pPr>
              <w:pStyle w:val="BodyText"/>
            </w:pPr>
          </w:p>
        </w:tc>
        <w:tc>
          <w:tcPr>
            <w:tcW w:w="992" w:type="dxa"/>
            <w:vMerge/>
          </w:tcPr>
          <w:p w14:paraId="63ADF531" w14:textId="77777777" w:rsidR="00585AFF" w:rsidRDefault="00585AFF" w:rsidP="007C5166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2693" w:type="dxa"/>
          </w:tcPr>
          <w:p w14:paraId="23A4369D" w14:textId="77777777" w:rsidR="00585AFF" w:rsidRPr="00022B20" w:rsidRDefault="00585AFF" w:rsidP="007C5166">
            <w:pPr>
              <w:pStyle w:val="BodyText"/>
            </w:pPr>
            <w:r>
              <w:rPr>
                <w:rStyle w:val="Characterinstructions"/>
              </w:rPr>
              <w:t>(p</w:t>
            </w:r>
            <w:r w:rsidRPr="007C5166">
              <w:rPr>
                <w:rStyle w:val="Characterinstructions"/>
              </w:rPr>
              <w:t>rovide details</w:t>
            </w:r>
            <w:r>
              <w:rPr>
                <w:rStyle w:val="Characterinstructions"/>
              </w:rPr>
              <w:t>)</w:t>
            </w:r>
          </w:p>
        </w:tc>
        <w:tc>
          <w:tcPr>
            <w:tcW w:w="5926" w:type="dxa"/>
          </w:tcPr>
          <w:p w14:paraId="6DCFE865" w14:textId="77777777" w:rsidR="00585AFF" w:rsidRDefault="007B34FC" w:rsidP="007C5166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917138796"/>
                <w:placeholder>
                  <w:docPart w:val="F0F01BAA8F135546816622275EFCC623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D551C1" w14:paraId="5ABFF4CE" w14:textId="77777777" w:rsidTr="00D551C1">
        <w:tc>
          <w:tcPr>
            <w:tcW w:w="4531" w:type="dxa"/>
            <w:gridSpan w:val="3"/>
          </w:tcPr>
          <w:p w14:paraId="6BEAF3B3" w14:textId="77777777" w:rsidR="00D551C1" w:rsidRDefault="00D551C1" w:rsidP="00D551C1">
            <w:pPr>
              <w:pStyle w:val="Heading2"/>
              <w:outlineLvl w:val="1"/>
            </w:pPr>
            <w:r w:rsidRPr="00D551C1">
              <w:t>When and how was enquirer informed that the agency would not proceed?</w:t>
            </w:r>
          </w:p>
        </w:tc>
        <w:tc>
          <w:tcPr>
            <w:tcW w:w="5926" w:type="dxa"/>
          </w:tcPr>
          <w:p w14:paraId="2F93F8E3" w14:textId="77777777" w:rsidR="00D551C1" w:rsidRDefault="007B34FC" w:rsidP="00D551C1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532845875"/>
                <w:placeholder>
                  <w:docPart w:val="E324E2C18E50DD478CFEAE364C453B52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D551C1" w14:paraId="7CADB711" w14:textId="77777777" w:rsidTr="00D551C1">
        <w:tc>
          <w:tcPr>
            <w:tcW w:w="4531" w:type="dxa"/>
            <w:gridSpan w:val="3"/>
          </w:tcPr>
          <w:p w14:paraId="111F6299" w14:textId="77777777" w:rsidR="00D551C1" w:rsidRDefault="00D551C1" w:rsidP="00D551C1">
            <w:pPr>
              <w:pStyle w:val="Heading2"/>
              <w:outlineLvl w:val="1"/>
            </w:pPr>
            <w:bookmarkStart w:id="1" w:name="_Ref30766563"/>
            <w:r w:rsidRPr="00D551C1">
              <w:t>What other options (if any) were provided to enquirer?</w:t>
            </w:r>
            <w:bookmarkEnd w:id="1"/>
          </w:p>
        </w:tc>
        <w:tc>
          <w:tcPr>
            <w:tcW w:w="5926" w:type="dxa"/>
          </w:tcPr>
          <w:p w14:paraId="7C16404D" w14:textId="77777777" w:rsidR="00D551C1" w:rsidRDefault="007B34FC" w:rsidP="00D551C1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764575339"/>
                <w:placeholder>
                  <w:docPart w:val="64DD76172922F441B067D08D859A0F02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D551C1" w14:paraId="553305B4" w14:textId="77777777" w:rsidTr="00D551C1">
        <w:tc>
          <w:tcPr>
            <w:tcW w:w="4531" w:type="dxa"/>
            <w:gridSpan w:val="3"/>
          </w:tcPr>
          <w:p w14:paraId="2F54F300" w14:textId="77777777" w:rsidR="00D551C1" w:rsidRDefault="00D551C1" w:rsidP="00D551C1">
            <w:pPr>
              <w:pStyle w:val="Heading2"/>
              <w:outlineLvl w:val="1"/>
            </w:pPr>
            <w:bookmarkStart w:id="2" w:name="_Ref30766604"/>
            <w:r>
              <w:t xml:space="preserve">Has an </w:t>
            </w:r>
            <w:r w:rsidR="004C4485">
              <w:t>I</w:t>
            </w:r>
            <w:r w:rsidRPr="00D551C1">
              <w:t xml:space="preserve">nformation </w:t>
            </w:r>
            <w:r w:rsidR="004C4485">
              <w:t>P</w:t>
            </w:r>
            <w:r w:rsidRPr="00D551C1">
              <w:t xml:space="preserve">ack </w:t>
            </w:r>
            <w:r>
              <w:t xml:space="preserve">for </w:t>
            </w:r>
            <w:r w:rsidRPr="00D551C1">
              <w:t>potential carers</w:t>
            </w:r>
            <w:r>
              <w:t xml:space="preserve"> been</w:t>
            </w:r>
            <w:r w:rsidRPr="00D551C1">
              <w:t xml:space="preserve"> sent</w:t>
            </w:r>
            <w:r>
              <w:t xml:space="preserve"> to the enquirer?</w:t>
            </w:r>
            <w:r w:rsidR="00212BBA">
              <w:t xml:space="preserve"> </w:t>
            </w:r>
            <w:r w:rsidR="00212BBA" w:rsidRPr="008C0A46">
              <w:rPr>
                <w:rStyle w:val="Characterinstructions"/>
                <w:b w:val="0"/>
                <w:bCs/>
              </w:rPr>
              <w:t>(mark one)</w:t>
            </w:r>
            <w:bookmarkEnd w:id="2"/>
          </w:p>
        </w:tc>
        <w:tc>
          <w:tcPr>
            <w:tcW w:w="5926" w:type="dxa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D551C1" w14:paraId="5F66D216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FB0929" w14:textId="77777777" w:rsidR="00D551C1" w:rsidRPr="00491704" w:rsidRDefault="007B34FC" w:rsidP="00D551C1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814596708"/>
                      <w:placeholder>
                        <w:docPart w:val="99EC5FDEE2E9CB4392A5526DF5B807CC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551C1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019B52A6" w14:textId="77777777" w:rsidR="00D551C1" w:rsidRPr="007C5D3D" w:rsidRDefault="00D551C1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BE5B3C" w14:textId="77777777" w:rsidR="00D551C1" w:rsidRPr="00491704" w:rsidRDefault="007B34FC" w:rsidP="00D551C1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608164479"/>
                      <w:placeholder>
                        <w:docPart w:val="B7E8A83DC0B8634FA236B94996CF899B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551C1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27BED7BA" w14:textId="77777777" w:rsidR="00D551C1" w:rsidRPr="007C5D3D" w:rsidRDefault="00D551C1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069675D4" w14:textId="77777777" w:rsidR="00D551C1" w:rsidRDefault="00D551C1" w:rsidP="00D551C1">
            <w:pPr>
              <w:pStyle w:val="BodyText"/>
              <w:rPr>
                <w:rStyle w:val="Characteruserinput"/>
              </w:rPr>
            </w:pPr>
          </w:p>
        </w:tc>
      </w:tr>
      <w:tr w:rsidR="00D551C1" w14:paraId="77879C1C" w14:textId="77777777" w:rsidTr="00D551C1">
        <w:tc>
          <w:tcPr>
            <w:tcW w:w="4531" w:type="dxa"/>
            <w:gridSpan w:val="3"/>
          </w:tcPr>
          <w:p w14:paraId="216EB35E" w14:textId="77777777" w:rsidR="00D551C1" w:rsidRPr="00D551C1" w:rsidRDefault="00D551C1" w:rsidP="00D551C1">
            <w:pPr>
              <w:pStyle w:val="BodyTextindent2"/>
              <w:rPr>
                <w:rStyle w:val="Characterbold"/>
              </w:rPr>
            </w:pPr>
            <w:r w:rsidRPr="00D551C1">
              <w:rPr>
                <w:rStyle w:val="Characterbold"/>
              </w:rPr>
              <w:t xml:space="preserve">If yes, date </w:t>
            </w:r>
            <w:r w:rsidR="004C4485">
              <w:rPr>
                <w:rStyle w:val="Characterbold"/>
              </w:rPr>
              <w:t>I</w:t>
            </w:r>
            <w:r w:rsidRPr="00D551C1">
              <w:rPr>
                <w:rStyle w:val="Characterbold"/>
              </w:rPr>
              <w:t xml:space="preserve">nformation </w:t>
            </w:r>
            <w:r w:rsidR="004C4485">
              <w:rPr>
                <w:rStyle w:val="Characterbold"/>
              </w:rPr>
              <w:t>P</w:t>
            </w:r>
            <w:r w:rsidRPr="00D551C1">
              <w:rPr>
                <w:rStyle w:val="Characterbold"/>
              </w:rPr>
              <w:t>ack sent</w:t>
            </w:r>
          </w:p>
        </w:tc>
        <w:tc>
          <w:tcPr>
            <w:tcW w:w="5926" w:type="dxa"/>
          </w:tcPr>
          <w:p w14:paraId="2EE3E2FC" w14:textId="77777777" w:rsidR="00D551C1" w:rsidRDefault="007B34FC" w:rsidP="00D551C1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059167466"/>
                <w:placeholder>
                  <w:docPart w:val="06E33807FFD6AC48AC073CA59E659423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D551C1">
                  <w:rPr>
                    <w:rStyle w:val="PlaceholderText"/>
                  </w:rPr>
                  <w:t>&lt; dd/mm/yyyy &gt;</w:t>
                </w:r>
              </w:sdtContent>
            </w:sdt>
          </w:p>
        </w:tc>
      </w:tr>
      <w:tr w:rsidR="00D551C1" w14:paraId="2D9E6396" w14:textId="77777777" w:rsidTr="00D551C1">
        <w:tc>
          <w:tcPr>
            <w:tcW w:w="4531" w:type="dxa"/>
            <w:gridSpan w:val="3"/>
          </w:tcPr>
          <w:p w14:paraId="287CD1B7" w14:textId="77777777" w:rsidR="00D551C1" w:rsidRDefault="00D551C1" w:rsidP="00D551C1">
            <w:pPr>
              <w:pStyle w:val="Heading2"/>
              <w:outlineLvl w:val="1"/>
            </w:pPr>
            <w:r>
              <w:lastRenderedPageBreak/>
              <w:t>Has a b</w:t>
            </w:r>
            <w:r w:rsidRPr="00D551C1">
              <w:t xml:space="preserve">ooking </w:t>
            </w:r>
            <w:r>
              <w:t xml:space="preserve">been made </w:t>
            </w:r>
            <w:r w:rsidRPr="00D551C1">
              <w:t xml:space="preserve">for </w:t>
            </w:r>
            <w:r>
              <w:t>an I</w:t>
            </w:r>
            <w:r w:rsidRPr="00D551C1">
              <w:t>nformation Sharing Session</w:t>
            </w:r>
            <w:r>
              <w:t>?</w:t>
            </w:r>
            <w:r w:rsidR="00212BBA">
              <w:t xml:space="preserve"> </w:t>
            </w:r>
            <w:r w:rsidR="00212BBA" w:rsidRPr="008C0A46">
              <w:rPr>
                <w:rStyle w:val="Characterinstructions"/>
                <w:b w:val="0"/>
                <w:bCs/>
              </w:rPr>
              <w:t>(mark one)</w:t>
            </w:r>
          </w:p>
        </w:tc>
        <w:tc>
          <w:tcPr>
            <w:tcW w:w="5926" w:type="dxa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590"/>
              <w:gridCol w:w="636"/>
              <w:gridCol w:w="537"/>
              <w:gridCol w:w="454"/>
            </w:tblGrid>
            <w:tr w:rsidR="00D551C1" w14:paraId="5343D76E" w14:textId="77777777" w:rsidTr="00D551C1">
              <w:tc>
                <w:tcPr>
                  <w:tcW w:w="4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86108D" w14:textId="77777777" w:rsidR="00D551C1" w:rsidRPr="00491704" w:rsidRDefault="007B34FC" w:rsidP="00D551C1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727035931"/>
                      <w:placeholder>
                        <w:docPart w:val="96DF49FF230E954CAC1854B1CDB61002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551C1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528" w:type="dxa"/>
                </w:tcPr>
                <w:p w14:paraId="4D35DE78" w14:textId="77777777" w:rsidR="00D551C1" w:rsidRPr="007C5D3D" w:rsidRDefault="00D551C1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Yes</w:t>
                  </w:r>
                </w:p>
              </w:tc>
              <w:tc>
                <w:tcPr>
                  <w:tcW w:w="4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A474FE" w14:textId="77777777" w:rsidR="00D551C1" w:rsidRPr="00491704" w:rsidRDefault="007B34FC" w:rsidP="00D551C1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896696154"/>
                      <w:placeholder>
                        <w:docPart w:val="63B8D7560B0CAF4C949C106B2BC69DCD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</w:rPr>
                    </w:sdtEndPr>
                    <w:sdtContent>
                      <w:r w:rsidR="00D551C1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  <w:tc>
                <w:tcPr>
                  <w:tcW w:w="292" w:type="dxa"/>
                </w:tcPr>
                <w:p w14:paraId="0E28EE1F" w14:textId="77777777" w:rsidR="00D551C1" w:rsidRPr="007C5D3D" w:rsidRDefault="00D551C1" w:rsidP="007C5D3D">
                  <w:pPr>
                    <w:pStyle w:val="BodyText"/>
                    <w:rPr>
                      <w:rStyle w:val="Characteruserinput"/>
                    </w:rPr>
                  </w:pPr>
                  <w:r w:rsidRPr="007C5D3D">
                    <w:rPr>
                      <w:rStyle w:val="Characteruserinput"/>
                    </w:rPr>
                    <w:t>No</w:t>
                  </w:r>
                </w:p>
              </w:tc>
            </w:tr>
          </w:tbl>
          <w:p w14:paraId="6CAC6B54" w14:textId="77777777" w:rsidR="00D551C1" w:rsidRDefault="00D551C1" w:rsidP="00D551C1">
            <w:pPr>
              <w:pStyle w:val="BodyText"/>
              <w:rPr>
                <w:rStyle w:val="Characteruserinput"/>
              </w:rPr>
            </w:pPr>
          </w:p>
        </w:tc>
      </w:tr>
      <w:tr w:rsidR="00D551C1" w14:paraId="7D07E103" w14:textId="77777777" w:rsidTr="00D551C1">
        <w:tc>
          <w:tcPr>
            <w:tcW w:w="4531" w:type="dxa"/>
            <w:gridSpan w:val="3"/>
          </w:tcPr>
          <w:p w14:paraId="305F44E3" w14:textId="77777777" w:rsidR="00D551C1" w:rsidRDefault="00D551C1" w:rsidP="00D551C1">
            <w:pPr>
              <w:pStyle w:val="BodyTextindent2"/>
            </w:pPr>
            <w:r w:rsidRPr="00D551C1">
              <w:rPr>
                <w:rStyle w:val="Characterbold"/>
              </w:rPr>
              <w:t xml:space="preserve">If yes, </w:t>
            </w:r>
            <w:r w:rsidR="00E32D7F">
              <w:rPr>
                <w:rStyle w:val="Characterbold"/>
              </w:rPr>
              <w:t>details of booking</w:t>
            </w:r>
          </w:p>
        </w:tc>
        <w:tc>
          <w:tcPr>
            <w:tcW w:w="5926" w:type="dxa"/>
          </w:tcPr>
          <w:p w14:paraId="51E298AC" w14:textId="77777777" w:rsidR="00D551C1" w:rsidRDefault="007B34FC" w:rsidP="00D551C1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55627613"/>
                <w:placeholder>
                  <w:docPart w:val="875CE691079AA34EB436ED9CAF3C7EF5"/>
                </w:placeholder>
                <w:showingPlcHdr/>
                <w:text w:multiLine="1"/>
              </w:sdtPr>
              <w:sdtEndPr>
                <w:rPr>
                  <w:rStyle w:val="DefaultParagraphFont"/>
                </w:rPr>
              </w:sdtEndPr>
              <w:sdtContent>
                <w:r w:rsidR="004C54A2">
                  <w:rPr>
                    <w:rStyle w:val="PlaceholderText"/>
                  </w:rPr>
                  <w:t xml:space="preserve">&lt; </w:t>
                </w:r>
                <w:r w:rsidR="004C54A2" w:rsidRPr="00CD58D5">
                  <w:rPr>
                    <w:rStyle w:val="PlaceholderText"/>
                  </w:rPr>
                  <w:t>enter text</w:t>
                </w:r>
                <w:r w:rsidR="004C54A2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CD1070" w14:paraId="1758647C" w14:textId="77777777" w:rsidTr="00D551C1">
        <w:tc>
          <w:tcPr>
            <w:tcW w:w="4531" w:type="dxa"/>
            <w:gridSpan w:val="3"/>
          </w:tcPr>
          <w:p w14:paraId="32502AD3" w14:textId="77777777" w:rsidR="00CD1070" w:rsidRPr="00CD1070" w:rsidRDefault="00CD1070" w:rsidP="00CD1070">
            <w:pPr>
              <w:pStyle w:val="Heading2"/>
              <w:outlineLvl w:val="1"/>
            </w:pPr>
            <w:r w:rsidRPr="00CD1070">
              <w:t>Form completed by</w:t>
            </w:r>
          </w:p>
        </w:tc>
        <w:tc>
          <w:tcPr>
            <w:tcW w:w="5926" w:type="dxa"/>
          </w:tcPr>
          <w:p w14:paraId="4887A882" w14:textId="77777777" w:rsidR="00CD1070" w:rsidRDefault="007B34FC" w:rsidP="00D551C1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2034718064"/>
                <w:placeholder>
                  <w:docPart w:val="4330B492C69A3A4CB4F39B5FDB423E4E"/>
                </w:placeholder>
                <w:showingPlcHdr/>
                <w:text/>
              </w:sdtPr>
              <w:sdtEndPr>
                <w:rPr>
                  <w:rStyle w:val="DefaultParagraphFont"/>
                </w:rPr>
              </w:sdtEndPr>
              <w:sdtContent>
                <w:r w:rsidR="00CD1070">
                  <w:rPr>
                    <w:rStyle w:val="PlaceholderText"/>
                  </w:rPr>
                  <w:t xml:space="preserve">&lt; </w:t>
                </w:r>
                <w:r w:rsidR="00CD1070" w:rsidRPr="00CD58D5">
                  <w:rPr>
                    <w:rStyle w:val="PlaceholderText"/>
                  </w:rPr>
                  <w:t>enter text</w:t>
                </w:r>
                <w:r w:rsidR="00CD1070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CD1070" w14:paraId="1B225902" w14:textId="77777777" w:rsidTr="00D551C1">
        <w:tc>
          <w:tcPr>
            <w:tcW w:w="4531" w:type="dxa"/>
            <w:gridSpan w:val="3"/>
          </w:tcPr>
          <w:p w14:paraId="3513BA0C" w14:textId="77777777" w:rsidR="00CD1070" w:rsidRPr="00CD1070" w:rsidRDefault="00CD1070" w:rsidP="00CD1070">
            <w:pPr>
              <w:pStyle w:val="Heading2"/>
              <w:outlineLvl w:val="1"/>
            </w:pPr>
            <w:r w:rsidRPr="00CD1070">
              <w:t>Date completed</w:t>
            </w:r>
          </w:p>
        </w:tc>
        <w:tc>
          <w:tcPr>
            <w:tcW w:w="5926" w:type="dxa"/>
          </w:tcPr>
          <w:p w14:paraId="50D51F65" w14:textId="77777777" w:rsidR="00CD1070" w:rsidRDefault="007B34FC" w:rsidP="00D551C1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internaluse"/>
                </w:rPr>
                <w:id w:val="1738970216"/>
                <w:placeholder>
                  <w:docPart w:val="8C077C87301CD54B885FC5830A337BE5"/>
                </w:placeholder>
                <w:showingPlcHdr/>
                <w:text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CD1070">
                  <w:rPr>
                    <w:rStyle w:val="PlaceholderText"/>
                  </w:rPr>
                  <w:t>&lt; dd/mm/yyyy &gt;</w:t>
                </w:r>
              </w:sdtContent>
            </w:sdt>
          </w:p>
        </w:tc>
      </w:tr>
    </w:tbl>
    <w:p w14:paraId="0FBD6A1C" w14:textId="77777777" w:rsidR="00D775E4" w:rsidRDefault="00D775E4"/>
    <w:tbl>
      <w:tblPr>
        <w:tblStyle w:val="CustomTabledetailed"/>
        <w:tblW w:w="0" w:type="auto"/>
        <w:tblLook w:val="0620" w:firstRow="1" w:lastRow="0" w:firstColumn="0" w:lastColumn="0" w:noHBand="1" w:noVBand="1"/>
      </w:tblPr>
      <w:tblGrid>
        <w:gridCol w:w="10457"/>
      </w:tblGrid>
      <w:tr w:rsidR="00CD1070" w14:paraId="3DED3E33" w14:textId="77777777" w:rsidTr="00CD10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57" w:type="dxa"/>
          </w:tcPr>
          <w:p w14:paraId="709C797A" w14:textId="77777777" w:rsidR="00CD1070" w:rsidRDefault="00CD1070" w:rsidP="00C70D6A">
            <w:pPr>
              <w:pStyle w:val="BodyText"/>
              <w:rPr>
                <w:rStyle w:val="Characterbold"/>
              </w:rPr>
            </w:pPr>
            <w:r>
              <w:rPr>
                <w:rStyle w:val="Characterbold"/>
              </w:rPr>
              <w:t>I</w:t>
            </w:r>
            <w:r w:rsidRPr="00CA4C31">
              <w:rPr>
                <w:rStyle w:val="Characterbold"/>
              </w:rPr>
              <w:t>NFORMATION</w:t>
            </w:r>
            <w:r>
              <w:rPr>
                <w:rStyle w:val="Characterbold"/>
              </w:rPr>
              <w:t xml:space="preserve"> STORAGE</w:t>
            </w:r>
          </w:p>
        </w:tc>
      </w:tr>
      <w:tr w:rsidR="00212BBA" w14:paraId="00F9821B" w14:textId="77777777" w:rsidTr="00CD1070">
        <w:tc>
          <w:tcPr>
            <w:tcW w:w="10457" w:type="dxa"/>
          </w:tcPr>
          <w:p w14:paraId="5177EE30" w14:textId="77777777" w:rsidR="00212BBA" w:rsidRPr="00CD1070" w:rsidRDefault="00212BBA" w:rsidP="00CD1070">
            <w:pPr>
              <w:pStyle w:val="BodyText"/>
            </w:pPr>
            <w:r w:rsidRPr="00CD1070">
              <w:rPr>
                <w:rStyle w:val="Characterinternaluse"/>
                <w:color w:val="auto"/>
              </w:rPr>
              <w:sym w:font="Wingdings" w:char="F0FE"/>
            </w:r>
            <w:r w:rsidRPr="00CD1070">
              <w:rPr>
                <w:rStyle w:val="Characterinternaluse"/>
                <w:color w:val="auto"/>
              </w:rPr>
              <w:t xml:space="preserve"> </w:t>
            </w:r>
            <w:r w:rsidR="002F7601" w:rsidRPr="00CD1070">
              <w:rPr>
                <w:rStyle w:val="Characterinternaluse"/>
                <w:color w:val="auto"/>
              </w:rPr>
              <w:t>File the completed form in the applicant</w:t>
            </w:r>
            <w:r w:rsidR="00DC152B">
              <w:rPr>
                <w:rStyle w:val="Characterinternaluse"/>
              </w:rPr>
              <w:t>'s</w:t>
            </w:r>
            <w:r w:rsidR="002F7601" w:rsidRPr="00CD1070">
              <w:rPr>
                <w:rStyle w:val="Characterinternaluse"/>
                <w:color w:val="auto"/>
              </w:rPr>
              <w:t xml:space="preserve"> file either electronically on the agency’s central record management system or in hard copy on the applicant</w:t>
            </w:r>
            <w:r w:rsidR="00DC152B">
              <w:rPr>
                <w:rStyle w:val="Characterinternaluse"/>
              </w:rPr>
              <w:t>'s</w:t>
            </w:r>
            <w:r w:rsidR="002F7601" w:rsidRPr="00CD1070">
              <w:rPr>
                <w:rStyle w:val="Characterinternaluse"/>
                <w:color w:val="auto"/>
              </w:rPr>
              <w:t xml:space="preserve"> file. If the applicant becomes accredited, all completed assessment forms must be kept on the carer’s file</w:t>
            </w:r>
            <w:r w:rsidRPr="00CD1070">
              <w:rPr>
                <w:rStyle w:val="Characterinternaluse"/>
                <w:color w:val="auto"/>
              </w:rPr>
              <w:t>.</w:t>
            </w:r>
          </w:p>
        </w:tc>
      </w:tr>
    </w:tbl>
    <w:p w14:paraId="7F00F10A" w14:textId="77777777" w:rsidR="00E5179B" w:rsidRDefault="00E5179B" w:rsidP="00332C9C">
      <w:pPr>
        <w:pStyle w:val="SingleSpace"/>
      </w:pPr>
    </w:p>
    <w:sectPr w:rsidR="00E5179B" w:rsidSect="004A032E">
      <w:headerReference w:type="default" r:id="rId8"/>
      <w:footerReference w:type="default" r:id="rId9"/>
      <w:footerReference w:type="first" r:id="rId10"/>
      <w:pgSz w:w="11907" w:h="16839" w:code="9"/>
      <w:pgMar w:top="1004" w:right="720" w:bottom="1230" w:left="720" w:header="493" w:footer="49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D8C73" w14:textId="77777777" w:rsidR="007B34FC" w:rsidRDefault="007B34FC" w:rsidP="00E12845">
      <w:pPr>
        <w:spacing w:before="0" w:after="0"/>
      </w:pPr>
      <w:r>
        <w:separator/>
      </w:r>
    </w:p>
  </w:endnote>
  <w:endnote w:type="continuationSeparator" w:id="0">
    <w:p w14:paraId="3492AECA" w14:textId="77777777" w:rsidR="007B34FC" w:rsidRDefault="007B34FC" w:rsidP="00E1284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5D74" w14:textId="7B515469" w:rsidR="00D551C1" w:rsidRDefault="00D70044">
    <w:pPr>
      <w:pStyle w:val="Footer"/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A204849" wp14:editId="44044159">
              <wp:simplePos x="0" y="0"/>
              <wp:positionH relativeFrom="page">
                <wp:posOffset>0</wp:posOffset>
              </wp:positionH>
              <wp:positionV relativeFrom="page">
                <wp:posOffset>10189845</wp:posOffset>
              </wp:positionV>
              <wp:extent cx="7560945" cy="311785"/>
              <wp:effectExtent l="0" t="0" r="0" b="12065"/>
              <wp:wrapNone/>
              <wp:docPr id="1" name="MSIPCMa0844ede92053df5b83b7b68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0703989" w14:textId="4A717CAD" w:rsidR="00D70044" w:rsidRPr="00D70044" w:rsidRDefault="00D70044" w:rsidP="00D70044">
                          <w:pPr>
                            <w:spacing w:before="0"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D70044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204849" id="_x0000_t202" coordsize="21600,21600" o:spt="202" path="m,l,21600r21600,l21600,xe">
              <v:stroke joinstyle="miter"/>
              <v:path gradientshapeok="t" o:connecttype="rect"/>
            </v:shapetype>
            <v:shape id="MSIPCMa0844ede92053df5b83b7b68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margin-left:0;margin-top:802.35pt;width:595.35pt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r90FQIAACQEAAAOAAAAZHJzL2Uyb0RvYy54bWysU01v2zAMvQ/YfxB0X2y3S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" o:allowincell="f" filled="f" stroked="f" strokeweight=".5pt">
              <v:fill o:detectmouseclick="t"/>
              <v:textbox inset=",0,,0">
                <w:txbxContent>
                  <w:p w14:paraId="40703989" w14:textId="4A717CAD" w:rsidR="00D70044" w:rsidRPr="00D70044" w:rsidRDefault="00D70044" w:rsidP="00D70044">
                    <w:pPr>
                      <w:spacing w:before="0"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D70044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551C1" w:rsidRPr="00C02DC8">
      <w:rPr>
        <w:rStyle w:val="Characterbold"/>
      </w:rPr>
      <w:t>ASSESSMENT RECORD: FORMS</w:t>
    </w:r>
    <w:r w:rsidR="00D551C1">
      <w:tab/>
    </w:r>
    <w:sdt>
      <w:sdtPr>
        <w:id w:val="290951210"/>
        <w:docPartObj>
          <w:docPartGallery w:val="Page Numbers (Bottom of Page)"/>
          <w:docPartUnique/>
        </w:docPartObj>
      </w:sdtPr>
      <w:sdtEndPr/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D551C1">
              <w:t xml:space="preserve">Page </w:t>
            </w:r>
            <w:r w:rsidR="00D551C1">
              <w:rPr>
                <w:b/>
                <w:bCs/>
                <w:szCs w:val="24"/>
              </w:rPr>
              <w:fldChar w:fldCharType="begin"/>
            </w:r>
            <w:r w:rsidR="00D551C1">
              <w:rPr>
                <w:b/>
                <w:bCs/>
              </w:rPr>
              <w:instrText xml:space="preserve"> PAGE </w:instrText>
            </w:r>
            <w:r w:rsidR="00D551C1">
              <w:rPr>
                <w:b/>
                <w:bCs/>
                <w:szCs w:val="24"/>
              </w:rPr>
              <w:fldChar w:fldCharType="separate"/>
            </w:r>
            <w:r w:rsidR="00D551C1">
              <w:rPr>
                <w:b/>
                <w:bCs/>
                <w:noProof/>
              </w:rPr>
              <w:t>2</w:t>
            </w:r>
            <w:r w:rsidR="00D551C1">
              <w:rPr>
                <w:b/>
                <w:bCs/>
                <w:szCs w:val="24"/>
              </w:rPr>
              <w:fldChar w:fldCharType="end"/>
            </w:r>
            <w:r w:rsidR="00D551C1">
              <w:t xml:space="preserve"> of </w:t>
            </w:r>
            <w:r w:rsidR="00D551C1">
              <w:rPr>
                <w:b/>
                <w:bCs/>
                <w:szCs w:val="24"/>
              </w:rPr>
              <w:fldChar w:fldCharType="begin"/>
            </w:r>
            <w:r w:rsidR="00D551C1">
              <w:rPr>
                <w:b/>
                <w:bCs/>
              </w:rPr>
              <w:instrText xml:space="preserve"> NUMPAGES  </w:instrText>
            </w:r>
            <w:r w:rsidR="00D551C1">
              <w:rPr>
                <w:b/>
                <w:bCs/>
                <w:szCs w:val="24"/>
              </w:rPr>
              <w:fldChar w:fldCharType="separate"/>
            </w:r>
            <w:r w:rsidR="00D551C1">
              <w:rPr>
                <w:b/>
                <w:bCs/>
                <w:noProof/>
              </w:rPr>
              <w:t>2</w:t>
            </w:r>
            <w:r w:rsidR="00D551C1">
              <w:rPr>
                <w:b/>
                <w:bCs/>
                <w:szCs w:val="24"/>
              </w:rPr>
              <w:fldChar w:fldCharType="end"/>
            </w:r>
          </w:sdtContent>
        </w:sdt>
      </w:sdtContent>
    </w:sdt>
  </w:p>
  <w:p w14:paraId="0974FBC5" w14:textId="407CE7FD" w:rsidR="00D551C1" w:rsidRDefault="007B34FC">
    <w:pPr>
      <w:pStyle w:val="Footer"/>
    </w:pPr>
    <w:r>
      <w:fldChar w:fldCharType="begin"/>
    </w:r>
    <w:r>
      <w:instrText xml:space="preserve"> STYLEREF  Title  \* MERGEFORMAT </w:instrText>
    </w:r>
    <w:r>
      <w:fldChar w:fldCharType="separate"/>
    </w:r>
    <w:r w:rsidR="00FD4C1E">
      <w:rPr>
        <w:noProof/>
      </w:rPr>
      <w:t xml:space="preserve">1a </w:t>
    </w:r>
    <w:r w:rsidR="00FD4C1E">
      <w:rPr>
        <w:noProof/>
      </w:rPr>
      <w:tab/>
      <w:t>Initial enquiry information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55CB1" w14:textId="77777777" w:rsidR="00D551C1" w:rsidRDefault="00D551C1" w:rsidP="00FC728C">
    <w:pPr>
      <w:pStyle w:val="Footer"/>
    </w:pPr>
    <w:r>
      <w:t>Footer</w:t>
    </w:r>
    <w:r>
      <w:tab/>
    </w:r>
    <w:r w:rsidRPr="00024595">
      <w:rPr>
        <w:rStyle w:val="PageNumber"/>
      </w:rPr>
      <w:fldChar w:fldCharType="begin"/>
    </w:r>
    <w:r w:rsidRPr="00024595">
      <w:rPr>
        <w:rStyle w:val="PageNumber"/>
      </w:rPr>
      <w:instrText xml:space="preserve"> PAGE   \* MERGEFORMAT </w:instrText>
    </w:r>
    <w:r w:rsidRPr="00024595">
      <w:rPr>
        <w:rStyle w:val="PageNumber"/>
      </w:rPr>
      <w:fldChar w:fldCharType="separate"/>
    </w:r>
    <w:r>
      <w:rPr>
        <w:rStyle w:val="PageNumber"/>
        <w:noProof/>
      </w:rPr>
      <w:t>3</w:t>
    </w:r>
    <w:r w:rsidRPr="0002459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17E1E" w14:textId="77777777" w:rsidR="007B34FC" w:rsidRDefault="007B34FC" w:rsidP="00E12845">
      <w:pPr>
        <w:spacing w:before="0" w:after="0"/>
      </w:pPr>
      <w:r>
        <w:separator/>
      </w:r>
    </w:p>
  </w:footnote>
  <w:footnote w:type="continuationSeparator" w:id="0">
    <w:p w14:paraId="6FE27A80" w14:textId="77777777" w:rsidR="007B34FC" w:rsidRDefault="007B34FC" w:rsidP="00E1284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3CB54" w14:textId="77777777" w:rsidR="00D551C1" w:rsidRDefault="00D551C1">
    <w:pPr>
      <w:pStyle w:val="Header"/>
    </w:pPr>
    <w:r w:rsidRPr="00031BE2">
      <w:rPr>
        <w:b/>
        <w:bCs/>
      </w:rPr>
      <w:t>STEP BY STEP</w:t>
    </w:r>
    <w:r w:rsidRPr="005B253F">
      <w:t xml:space="preserve"> </w:t>
    </w:r>
    <w:r w:rsidR="00031BE2">
      <w:t>VICTORIA 2020</w:t>
    </w:r>
    <w:r w:rsidRPr="005B253F">
      <w:tab/>
    </w:r>
    <w:r w:rsidRPr="005B253F">
      <w:tab/>
      <w:t>Foster Carer Assessment T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20868"/>
    <w:multiLevelType w:val="multilevel"/>
    <w:tmpl w:val="78B405FE"/>
    <w:numStyleLink w:val="Headingsmaster"/>
  </w:abstractNum>
  <w:abstractNum w:abstractNumId="1" w15:restartNumberingAfterBreak="0">
    <w:nsid w:val="084F7801"/>
    <w:multiLevelType w:val="multilevel"/>
    <w:tmpl w:val="904AEB3A"/>
    <w:numStyleLink w:val="TableListNumbermaster"/>
  </w:abstractNum>
  <w:abstractNum w:abstractNumId="2" w15:restartNumberingAfterBreak="0">
    <w:nsid w:val="0F167765"/>
    <w:multiLevelType w:val="multilevel"/>
    <w:tmpl w:val="50460AFC"/>
    <w:styleLink w:val="AppendixHeadingmaster"/>
    <w:lvl w:ilvl="0">
      <w:start w:val="1"/>
      <w:numFmt w:val="upperLetter"/>
      <w:pStyle w:val="AppendixHeading1"/>
      <w:lvlText w:val="Appendix %1"/>
      <w:lvlJc w:val="left"/>
      <w:pPr>
        <w:ind w:left="2268" w:hanging="2268"/>
      </w:pPr>
      <w:rPr>
        <w:rFonts w:ascii="Arial" w:hAnsi="Arial" w:hint="default"/>
        <w:b w:val="0"/>
        <w:i w:val="0"/>
        <w:color w:val="auto"/>
        <w:sz w:val="40"/>
      </w:rPr>
    </w:lvl>
    <w:lvl w:ilvl="1">
      <w:start w:val="1"/>
      <w:numFmt w:val="decimal"/>
      <w:pStyle w:val="AppendixHeading2"/>
      <w:lvlText w:val="%1.%2."/>
      <w:lvlJc w:val="left"/>
      <w:pPr>
        <w:ind w:left="1021" w:hanging="1021"/>
      </w:pPr>
      <w:rPr>
        <w:rFonts w:hint="default"/>
      </w:rPr>
    </w:lvl>
    <w:lvl w:ilvl="2">
      <w:start w:val="1"/>
      <w:numFmt w:val="none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4913431"/>
    <w:multiLevelType w:val="multilevel"/>
    <w:tmpl w:val="28F46D40"/>
    <w:numStyleLink w:val="ListNumbermaster"/>
  </w:abstractNum>
  <w:abstractNum w:abstractNumId="4" w15:restartNumberingAfterBreak="0">
    <w:nsid w:val="17D16ECB"/>
    <w:multiLevelType w:val="multilevel"/>
    <w:tmpl w:val="78B405FE"/>
    <w:numStyleLink w:val="Headingsmaster"/>
  </w:abstractNum>
  <w:abstractNum w:abstractNumId="5" w15:restartNumberingAfterBreak="0">
    <w:nsid w:val="1A753D77"/>
    <w:multiLevelType w:val="multilevel"/>
    <w:tmpl w:val="78B405FE"/>
    <w:styleLink w:val="Headingsmaster"/>
    <w:lvl w:ilvl="0">
      <w:start w:val="1"/>
      <w:numFmt w:val="decimal"/>
      <w:pStyle w:val="Heading1"/>
      <w:lvlText w:val="%1."/>
      <w:lvlJc w:val="left"/>
      <w:pPr>
        <w:ind w:left="714" w:hanging="714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714" w:hanging="714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."/>
      <w:lvlJc w:val="left"/>
      <w:pPr>
        <w:ind w:left="714" w:hanging="71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BB76778"/>
    <w:multiLevelType w:val="multilevel"/>
    <w:tmpl w:val="49B89FF0"/>
    <w:numStyleLink w:val="TableListBulletmaster"/>
  </w:abstractNum>
  <w:abstractNum w:abstractNumId="7" w15:restartNumberingAfterBreak="0">
    <w:nsid w:val="1F082FEE"/>
    <w:multiLevelType w:val="multilevel"/>
    <w:tmpl w:val="904AEB3A"/>
    <w:styleLink w:val="TableListNumbermaster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pStyle w:val="Table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42839DB"/>
    <w:multiLevelType w:val="multilevel"/>
    <w:tmpl w:val="A1224394"/>
    <w:styleLink w:val="ListLegalmaster"/>
    <w:lvl w:ilvl="0">
      <w:start w:val="1"/>
      <w:numFmt w:val="decimal"/>
      <w:pStyle w:val="ListLegal"/>
      <w:lvlText w:val="%1."/>
      <w:lvlJc w:val="left"/>
      <w:pPr>
        <w:ind w:left="357" w:hanging="357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pStyle w:val="ListLegal2"/>
      <w:lvlText w:val="(%2)"/>
      <w:lvlJc w:val="left"/>
      <w:pPr>
        <w:tabs>
          <w:tab w:val="num" w:pos="720"/>
        </w:tabs>
        <w:ind w:left="714" w:hanging="357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pStyle w:val="ListLegal3"/>
      <w:lvlText w:val="(%3)"/>
      <w:lvlJc w:val="left"/>
      <w:pPr>
        <w:ind w:left="1435" w:hanging="721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B28598C"/>
    <w:multiLevelType w:val="multilevel"/>
    <w:tmpl w:val="78B405FE"/>
    <w:numStyleLink w:val="Headingsmaster"/>
  </w:abstractNum>
  <w:abstractNum w:abstractNumId="10" w15:restartNumberingAfterBreak="0">
    <w:nsid w:val="2D9328E2"/>
    <w:multiLevelType w:val="multilevel"/>
    <w:tmpl w:val="28F46D40"/>
    <w:styleLink w:val="ListNumbermaster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Arial" w:hAnsi="Arial" w:hint="default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7DD4BCC"/>
    <w:multiLevelType w:val="multilevel"/>
    <w:tmpl w:val="78B405FE"/>
    <w:numStyleLink w:val="Headingsmaster"/>
  </w:abstractNum>
  <w:abstractNum w:abstractNumId="12" w15:restartNumberingAfterBreak="0">
    <w:nsid w:val="47902668"/>
    <w:multiLevelType w:val="multilevel"/>
    <w:tmpl w:val="78B405FE"/>
    <w:numStyleLink w:val="Headingsmaster"/>
  </w:abstractNum>
  <w:abstractNum w:abstractNumId="13" w15:restartNumberingAfterBreak="0">
    <w:nsid w:val="47D50479"/>
    <w:multiLevelType w:val="multilevel"/>
    <w:tmpl w:val="28E66356"/>
    <w:styleLink w:val="ListAlphanumericmaster"/>
    <w:lvl w:ilvl="0">
      <w:start w:val="1"/>
      <w:numFmt w:val="lowerLett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361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1910100"/>
    <w:multiLevelType w:val="multilevel"/>
    <w:tmpl w:val="78B405FE"/>
    <w:numStyleLink w:val="Headingsmaster"/>
  </w:abstractNum>
  <w:abstractNum w:abstractNumId="15" w15:restartNumberingAfterBreak="0">
    <w:nsid w:val="57A51FC2"/>
    <w:multiLevelType w:val="multilevel"/>
    <w:tmpl w:val="49B89FF0"/>
    <w:styleLink w:val="TableListBulletmaster"/>
    <w:lvl w:ilvl="0">
      <w:start w:val="1"/>
      <w:numFmt w:val="bullet"/>
      <w:pStyle w:val="TableListBullet"/>
      <w:lvlText w:val=""/>
      <w:lvlJc w:val="left"/>
      <w:pPr>
        <w:ind w:left="340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"/>
      <w:lvlJc w:val="left"/>
      <w:pPr>
        <w:ind w:left="567" w:hanging="227"/>
      </w:pPr>
      <w:rPr>
        <w:rFonts w:ascii="Wingdings" w:hAnsi="Wingdings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2047795"/>
    <w:multiLevelType w:val="multilevel"/>
    <w:tmpl w:val="7CBCBEF2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32D74CC"/>
    <w:multiLevelType w:val="multilevel"/>
    <w:tmpl w:val="50460AFC"/>
    <w:numStyleLink w:val="AppendixHeadingmaster"/>
  </w:abstractNum>
  <w:abstractNum w:abstractNumId="18" w15:restartNumberingAfterBreak="0">
    <w:nsid w:val="648E6CBA"/>
    <w:multiLevelType w:val="multilevel"/>
    <w:tmpl w:val="54DAB268"/>
    <w:styleLink w:val="ListBulletmaster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"/>
      <w:lvlJc w:val="left"/>
      <w:pPr>
        <w:ind w:left="714" w:hanging="357"/>
      </w:pPr>
      <w:rPr>
        <w:rFonts w:ascii="Wingdings" w:hAnsi="Wingdings" w:hint="default"/>
        <w:color w:val="auto"/>
      </w:rPr>
    </w:lvl>
    <w:lvl w:ilvl="2">
      <w:start w:val="1"/>
      <w:numFmt w:val="bullet"/>
      <w:pStyle w:val="ListBullet3"/>
      <w:lvlText w:val=""/>
      <w:lvlJc w:val="left"/>
      <w:pPr>
        <w:ind w:left="1072" w:hanging="358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E659CA"/>
    <w:multiLevelType w:val="multilevel"/>
    <w:tmpl w:val="54DAB268"/>
    <w:numStyleLink w:val="ListBulletmaster"/>
  </w:abstractNum>
  <w:abstractNum w:abstractNumId="20" w15:restartNumberingAfterBreak="0">
    <w:nsid w:val="6B4C12B8"/>
    <w:multiLevelType w:val="multilevel"/>
    <w:tmpl w:val="78B405FE"/>
    <w:numStyleLink w:val="Headingsmaster"/>
  </w:abstractNum>
  <w:abstractNum w:abstractNumId="21" w15:restartNumberingAfterBreak="0">
    <w:nsid w:val="6C3F031A"/>
    <w:multiLevelType w:val="multilevel"/>
    <w:tmpl w:val="A1224394"/>
    <w:numStyleLink w:val="ListLegalmaster"/>
  </w:abstractNum>
  <w:abstractNum w:abstractNumId="22" w15:restartNumberingAfterBreak="0">
    <w:nsid w:val="79F8707D"/>
    <w:multiLevelType w:val="multilevel"/>
    <w:tmpl w:val="A1224394"/>
    <w:numStyleLink w:val="ListLegalmaster"/>
  </w:abstractNum>
  <w:abstractNum w:abstractNumId="23" w15:restartNumberingAfterBreak="0">
    <w:nsid w:val="7D881735"/>
    <w:multiLevelType w:val="multilevel"/>
    <w:tmpl w:val="78B405FE"/>
    <w:numStyleLink w:val="Headingsmaster"/>
  </w:abstractNum>
  <w:num w:numId="1">
    <w:abstractNumId w:val="2"/>
  </w:num>
  <w:num w:numId="2">
    <w:abstractNumId w:val="16"/>
  </w:num>
  <w:num w:numId="3">
    <w:abstractNumId w:val="5"/>
  </w:num>
  <w:num w:numId="4">
    <w:abstractNumId w:val="18"/>
  </w:num>
  <w:num w:numId="5">
    <w:abstractNumId w:val="10"/>
  </w:num>
  <w:num w:numId="6">
    <w:abstractNumId w:val="15"/>
  </w:num>
  <w:num w:numId="7">
    <w:abstractNumId w:val="7"/>
  </w:num>
  <w:num w:numId="8">
    <w:abstractNumId w:val="1"/>
  </w:num>
  <w:num w:numId="9">
    <w:abstractNumId w:val="13"/>
  </w:num>
  <w:num w:numId="10">
    <w:abstractNumId w:val="3"/>
  </w:num>
  <w:num w:numId="11">
    <w:abstractNumId w:val="19"/>
  </w:num>
  <w:num w:numId="12">
    <w:abstractNumId w:val="6"/>
  </w:num>
  <w:num w:numId="13">
    <w:abstractNumId w:val="8"/>
  </w:num>
  <w:num w:numId="14">
    <w:abstractNumId w:val="22"/>
  </w:num>
  <w:num w:numId="15">
    <w:abstractNumId w:val="20"/>
  </w:num>
  <w:num w:numId="16">
    <w:abstractNumId w:val="17"/>
  </w:num>
  <w:num w:numId="17">
    <w:abstractNumId w:val="21"/>
  </w:num>
  <w:num w:numId="18">
    <w:abstractNumId w:val="8"/>
  </w:num>
  <w:num w:numId="19">
    <w:abstractNumId w:val="21"/>
  </w:num>
  <w:num w:numId="20">
    <w:abstractNumId w:val="21"/>
  </w:num>
  <w:num w:numId="21">
    <w:abstractNumId w:val="14"/>
  </w:num>
  <w:num w:numId="22">
    <w:abstractNumId w:val="23"/>
  </w:num>
  <w:num w:numId="23">
    <w:abstractNumId w:val="11"/>
  </w:num>
  <w:num w:numId="24">
    <w:abstractNumId w:val="0"/>
  </w:num>
  <w:num w:numId="25">
    <w:abstractNumId w:val="12"/>
  </w:num>
  <w:num w:numId="26">
    <w:abstractNumId w:val="4"/>
  </w:num>
  <w:num w:numId="27">
    <w:abstractNumId w:val="9"/>
  </w:num>
  <w:num w:numId="28">
    <w:abstractNumId w:val="9"/>
    <w:lvlOverride w:ilvl="0">
      <w:startOverride w:val="2"/>
    </w:lvlOverride>
    <w:lvlOverride w:ilvl="1">
      <w:startOverride w:val="20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3sTSzMDEyMjCyMDZU0lEKTi0uzszPAykwrgUA5MdhVywAAAA="/>
  </w:docVars>
  <w:rsids>
    <w:rsidRoot w:val="00A20C34"/>
    <w:rsid w:val="00005ECE"/>
    <w:rsid w:val="00011665"/>
    <w:rsid w:val="000121CA"/>
    <w:rsid w:val="0001365E"/>
    <w:rsid w:val="00022B20"/>
    <w:rsid w:val="00024DF3"/>
    <w:rsid w:val="0002738A"/>
    <w:rsid w:val="00031BE2"/>
    <w:rsid w:val="000362A7"/>
    <w:rsid w:val="000419F4"/>
    <w:rsid w:val="0004497B"/>
    <w:rsid w:val="00051941"/>
    <w:rsid w:val="00055D52"/>
    <w:rsid w:val="00063B52"/>
    <w:rsid w:val="00066B58"/>
    <w:rsid w:val="00072525"/>
    <w:rsid w:val="000758B0"/>
    <w:rsid w:val="000828E6"/>
    <w:rsid w:val="0008756C"/>
    <w:rsid w:val="00093021"/>
    <w:rsid w:val="000A0729"/>
    <w:rsid w:val="000A53F7"/>
    <w:rsid w:val="000B308E"/>
    <w:rsid w:val="000C071F"/>
    <w:rsid w:val="000C4612"/>
    <w:rsid w:val="000D3D1F"/>
    <w:rsid w:val="000E6F0A"/>
    <w:rsid w:val="000F446E"/>
    <w:rsid w:val="00104750"/>
    <w:rsid w:val="001057A3"/>
    <w:rsid w:val="0011110F"/>
    <w:rsid w:val="001124C2"/>
    <w:rsid w:val="0012355B"/>
    <w:rsid w:val="00130783"/>
    <w:rsid w:val="001332F0"/>
    <w:rsid w:val="001346AE"/>
    <w:rsid w:val="001444B2"/>
    <w:rsid w:val="00146F02"/>
    <w:rsid w:val="00162E56"/>
    <w:rsid w:val="00164A6E"/>
    <w:rsid w:val="00172538"/>
    <w:rsid w:val="00186429"/>
    <w:rsid w:val="001A3450"/>
    <w:rsid w:val="001A7E36"/>
    <w:rsid w:val="001C1CF7"/>
    <w:rsid w:val="001C4183"/>
    <w:rsid w:val="001D1674"/>
    <w:rsid w:val="001D450D"/>
    <w:rsid w:val="001D729B"/>
    <w:rsid w:val="001F60C9"/>
    <w:rsid w:val="001F6BDF"/>
    <w:rsid w:val="0020139C"/>
    <w:rsid w:val="00203BC1"/>
    <w:rsid w:val="00212BBA"/>
    <w:rsid w:val="002148F8"/>
    <w:rsid w:val="00234929"/>
    <w:rsid w:val="0023754A"/>
    <w:rsid w:val="00241524"/>
    <w:rsid w:val="0024329E"/>
    <w:rsid w:val="00260AC2"/>
    <w:rsid w:val="00276039"/>
    <w:rsid w:val="0028539D"/>
    <w:rsid w:val="00291313"/>
    <w:rsid w:val="002A13A9"/>
    <w:rsid w:val="002A291C"/>
    <w:rsid w:val="002A50F4"/>
    <w:rsid w:val="002A51E7"/>
    <w:rsid w:val="002B03D7"/>
    <w:rsid w:val="002B3BCD"/>
    <w:rsid w:val="002C2DD1"/>
    <w:rsid w:val="002D0665"/>
    <w:rsid w:val="002E2BC3"/>
    <w:rsid w:val="002F7601"/>
    <w:rsid w:val="0030050F"/>
    <w:rsid w:val="00310CC6"/>
    <w:rsid w:val="00323771"/>
    <w:rsid w:val="003254F1"/>
    <w:rsid w:val="00332C9C"/>
    <w:rsid w:val="0033563E"/>
    <w:rsid w:val="00346AD5"/>
    <w:rsid w:val="003531B8"/>
    <w:rsid w:val="0035334D"/>
    <w:rsid w:val="003565CE"/>
    <w:rsid w:val="00371929"/>
    <w:rsid w:val="00375DB9"/>
    <w:rsid w:val="00384297"/>
    <w:rsid w:val="00396898"/>
    <w:rsid w:val="003A0B7D"/>
    <w:rsid w:val="003A3C64"/>
    <w:rsid w:val="003A7FC3"/>
    <w:rsid w:val="003B70F0"/>
    <w:rsid w:val="003C0C02"/>
    <w:rsid w:val="003D153D"/>
    <w:rsid w:val="003D2B56"/>
    <w:rsid w:val="003D4352"/>
    <w:rsid w:val="003D6B5E"/>
    <w:rsid w:val="003E4C5E"/>
    <w:rsid w:val="003E670D"/>
    <w:rsid w:val="003F0B9B"/>
    <w:rsid w:val="003F212D"/>
    <w:rsid w:val="003F7801"/>
    <w:rsid w:val="00402E7E"/>
    <w:rsid w:val="004041A9"/>
    <w:rsid w:val="00412F6C"/>
    <w:rsid w:val="00415EFE"/>
    <w:rsid w:val="0042665A"/>
    <w:rsid w:val="00430C8C"/>
    <w:rsid w:val="00434ACE"/>
    <w:rsid w:val="00446D51"/>
    <w:rsid w:val="00452A9D"/>
    <w:rsid w:val="00452F06"/>
    <w:rsid w:val="004557DA"/>
    <w:rsid w:val="00460F97"/>
    <w:rsid w:val="0046177D"/>
    <w:rsid w:val="00470424"/>
    <w:rsid w:val="004742D4"/>
    <w:rsid w:val="00475689"/>
    <w:rsid w:val="004819B0"/>
    <w:rsid w:val="00486277"/>
    <w:rsid w:val="00491704"/>
    <w:rsid w:val="00496E4C"/>
    <w:rsid w:val="004A032E"/>
    <w:rsid w:val="004A37CA"/>
    <w:rsid w:val="004A4AC1"/>
    <w:rsid w:val="004A5C0C"/>
    <w:rsid w:val="004A6B5C"/>
    <w:rsid w:val="004A7D58"/>
    <w:rsid w:val="004C2463"/>
    <w:rsid w:val="004C2D7F"/>
    <w:rsid w:val="004C4485"/>
    <w:rsid w:val="004C54A2"/>
    <w:rsid w:val="004C7276"/>
    <w:rsid w:val="004D3CB9"/>
    <w:rsid w:val="004E0089"/>
    <w:rsid w:val="004F6268"/>
    <w:rsid w:val="005012B2"/>
    <w:rsid w:val="00517725"/>
    <w:rsid w:val="00517B67"/>
    <w:rsid w:val="0054454E"/>
    <w:rsid w:val="00561238"/>
    <w:rsid w:val="00565188"/>
    <w:rsid w:val="00570A87"/>
    <w:rsid w:val="00570BC7"/>
    <w:rsid w:val="00572189"/>
    <w:rsid w:val="00582253"/>
    <w:rsid w:val="00585AFF"/>
    <w:rsid w:val="00586EAB"/>
    <w:rsid w:val="00592C0C"/>
    <w:rsid w:val="005A7778"/>
    <w:rsid w:val="005B058C"/>
    <w:rsid w:val="005B253F"/>
    <w:rsid w:val="005B6A04"/>
    <w:rsid w:val="005C46EF"/>
    <w:rsid w:val="005F0BC1"/>
    <w:rsid w:val="005F1275"/>
    <w:rsid w:val="005F7A37"/>
    <w:rsid w:val="00600004"/>
    <w:rsid w:val="00631A6E"/>
    <w:rsid w:val="006328AE"/>
    <w:rsid w:val="00633FFA"/>
    <w:rsid w:val="00634E77"/>
    <w:rsid w:val="0065769A"/>
    <w:rsid w:val="00666CDC"/>
    <w:rsid w:val="00670134"/>
    <w:rsid w:val="006722C0"/>
    <w:rsid w:val="006828F3"/>
    <w:rsid w:val="00686262"/>
    <w:rsid w:val="0069066D"/>
    <w:rsid w:val="00690B2A"/>
    <w:rsid w:val="006A3136"/>
    <w:rsid w:val="006A48A5"/>
    <w:rsid w:val="006A4C7D"/>
    <w:rsid w:val="006D26D8"/>
    <w:rsid w:val="006D2EB5"/>
    <w:rsid w:val="006E1A09"/>
    <w:rsid w:val="006E49C6"/>
    <w:rsid w:val="0070294B"/>
    <w:rsid w:val="007111B7"/>
    <w:rsid w:val="00713506"/>
    <w:rsid w:val="00727998"/>
    <w:rsid w:val="00732448"/>
    <w:rsid w:val="00735B41"/>
    <w:rsid w:val="007410A8"/>
    <w:rsid w:val="0074150F"/>
    <w:rsid w:val="007433EF"/>
    <w:rsid w:val="00750F61"/>
    <w:rsid w:val="007514CB"/>
    <w:rsid w:val="00766B91"/>
    <w:rsid w:val="00785AB3"/>
    <w:rsid w:val="007860EA"/>
    <w:rsid w:val="007921B4"/>
    <w:rsid w:val="00795AAF"/>
    <w:rsid w:val="007B34FC"/>
    <w:rsid w:val="007C1A44"/>
    <w:rsid w:val="007C2ABF"/>
    <w:rsid w:val="007C5166"/>
    <w:rsid w:val="007C5D3D"/>
    <w:rsid w:val="007C7033"/>
    <w:rsid w:val="007C7814"/>
    <w:rsid w:val="007D7231"/>
    <w:rsid w:val="007E2440"/>
    <w:rsid w:val="00801470"/>
    <w:rsid w:val="00811E50"/>
    <w:rsid w:val="00813600"/>
    <w:rsid w:val="0082365B"/>
    <w:rsid w:val="00833194"/>
    <w:rsid w:val="008331A3"/>
    <w:rsid w:val="00840A45"/>
    <w:rsid w:val="00867950"/>
    <w:rsid w:val="008715FA"/>
    <w:rsid w:val="008823B8"/>
    <w:rsid w:val="008A1974"/>
    <w:rsid w:val="008A19E4"/>
    <w:rsid w:val="008A4597"/>
    <w:rsid w:val="008B3D48"/>
    <w:rsid w:val="008B48A5"/>
    <w:rsid w:val="008B79DE"/>
    <w:rsid w:val="008C0A46"/>
    <w:rsid w:val="008C6BD8"/>
    <w:rsid w:val="008D7D96"/>
    <w:rsid w:val="008E138E"/>
    <w:rsid w:val="008E67C3"/>
    <w:rsid w:val="008E73AE"/>
    <w:rsid w:val="008F734F"/>
    <w:rsid w:val="009017A6"/>
    <w:rsid w:val="00902D27"/>
    <w:rsid w:val="0090585F"/>
    <w:rsid w:val="009076EA"/>
    <w:rsid w:val="00924A82"/>
    <w:rsid w:val="00934288"/>
    <w:rsid w:val="00955DA9"/>
    <w:rsid w:val="009574A1"/>
    <w:rsid w:val="00965542"/>
    <w:rsid w:val="00970E22"/>
    <w:rsid w:val="00971654"/>
    <w:rsid w:val="00973760"/>
    <w:rsid w:val="009A63E4"/>
    <w:rsid w:val="009A77A7"/>
    <w:rsid w:val="009B3E79"/>
    <w:rsid w:val="009C3CE4"/>
    <w:rsid w:val="009C4C74"/>
    <w:rsid w:val="009D32D0"/>
    <w:rsid w:val="009D4D1B"/>
    <w:rsid w:val="009F53CE"/>
    <w:rsid w:val="009F65C8"/>
    <w:rsid w:val="009F6BB7"/>
    <w:rsid w:val="00A20318"/>
    <w:rsid w:val="00A20A96"/>
    <w:rsid w:val="00A20C34"/>
    <w:rsid w:val="00A414D0"/>
    <w:rsid w:val="00A50DD0"/>
    <w:rsid w:val="00A70B32"/>
    <w:rsid w:val="00A70BD5"/>
    <w:rsid w:val="00A729B1"/>
    <w:rsid w:val="00A82296"/>
    <w:rsid w:val="00A90831"/>
    <w:rsid w:val="00A94076"/>
    <w:rsid w:val="00AA419F"/>
    <w:rsid w:val="00AA620F"/>
    <w:rsid w:val="00AA6CDE"/>
    <w:rsid w:val="00AB0860"/>
    <w:rsid w:val="00AB2AE4"/>
    <w:rsid w:val="00AB5E1E"/>
    <w:rsid w:val="00AD137A"/>
    <w:rsid w:val="00AD78FD"/>
    <w:rsid w:val="00AE0185"/>
    <w:rsid w:val="00AE375D"/>
    <w:rsid w:val="00B03C95"/>
    <w:rsid w:val="00B10BE2"/>
    <w:rsid w:val="00B11DB6"/>
    <w:rsid w:val="00B2140F"/>
    <w:rsid w:val="00B214CA"/>
    <w:rsid w:val="00B21827"/>
    <w:rsid w:val="00B2567C"/>
    <w:rsid w:val="00B25C1B"/>
    <w:rsid w:val="00B42B34"/>
    <w:rsid w:val="00B52DF4"/>
    <w:rsid w:val="00B62C86"/>
    <w:rsid w:val="00B6530D"/>
    <w:rsid w:val="00B7118B"/>
    <w:rsid w:val="00B85E05"/>
    <w:rsid w:val="00B923FD"/>
    <w:rsid w:val="00BB37E0"/>
    <w:rsid w:val="00BB5917"/>
    <w:rsid w:val="00BB5BBE"/>
    <w:rsid w:val="00BC1110"/>
    <w:rsid w:val="00BC1428"/>
    <w:rsid w:val="00BC1B34"/>
    <w:rsid w:val="00BC51D2"/>
    <w:rsid w:val="00BC7DDE"/>
    <w:rsid w:val="00BD229C"/>
    <w:rsid w:val="00BF6EB3"/>
    <w:rsid w:val="00C02DC8"/>
    <w:rsid w:val="00C04227"/>
    <w:rsid w:val="00C05619"/>
    <w:rsid w:val="00C0785E"/>
    <w:rsid w:val="00C10933"/>
    <w:rsid w:val="00C20DE0"/>
    <w:rsid w:val="00C23478"/>
    <w:rsid w:val="00C23E17"/>
    <w:rsid w:val="00C35C64"/>
    <w:rsid w:val="00C41409"/>
    <w:rsid w:val="00C57B63"/>
    <w:rsid w:val="00C607B0"/>
    <w:rsid w:val="00C6603F"/>
    <w:rsid w:val="00C66816"/>
    <w:rsid w:val="00C71107"/>
    <w:rsid w:val="00C7129E"/>
    <w:rsid w:val="00C848D5"/>
    <w:rsid w:val="00C92CE9"/>
    <w:rsid w:val="00C93617"/>
    <w:rsid w:val="00C948E5"/>
    <w:rsid w:val="00CA2EAA"/>
    <w:rsid w:val="00CA48AD"/>
    <w:rsid w:val="00CA4C31"/>
    <w:rsid w:val="00CA51CF"/>
    <w:rsid w:val="00CA539A"/>
    <w:rsid w:val="00CA65C4"/>
    <w:rsid w:val="00CA7879"/>
    <w:rsid w:val="00CB42C0"/>
    <w:rsid w:val="00CB577E"/>
    <w:rsid w:val="00CC5000"/>
    <w:rsid w:val="00CC559C"/>
    <w:rsid w:val="00CC6102"/>
    <w:rsid w:val="00CC6CBC"/>
    <w:rsid w:val="00CD1070"/>
    <w:rsid w:val="00CD2103"/>
    <w:rsid w:val="00CE49B6"/>
    <w:rsid w:val="00CF1A90"/>
    <w:rsid w:val="00CF38FF"/>
    <w:rsid w:val="00CF7AFE"/>
    <w:rsid w:val="00D0076A"/>
    <w:rsid w:val="00D04CC6"/>
    <w:rsid w:val="00D064E2"/>
    <w:rsid w:val="00D14ACD"/>
    <w:rsid w:val="00D15C72"/>
    <w:rsid w:val="00D220D1"/>
    <w:rsid w:val="00D25752"/>
    <w:rsid w:val="00D270D7"/>
    <w:rsid w:val="00D32F3C"/>
    <w:rsid w:val="00D33BDF"/>
    <w:rsid w:val="00D37869"/>
    <w:rsid w:val="00D46690"/>
    <w:rsid w:val="00D551C1"/>
    <w:rsid w:val="00D70044"/>
    <w:rsid w:val="00D719F5"/>
    <w:rsid w:val="00D7728C"/>
    <w:rsid w:val="00D775E4"/>
    <w:rsid w:val="00D819BE"/>
    <w:rsid w:val="00D82E6E"/>
    <w:rsid w:val="00D870A0"/>
    <w:rsid w:val="00D9037A"/>
    <w:rsid w:val="00D9787C"/>
    <w:rsid w:val="00DA41AA"/>
    <w:rsid w:val="00DC152B"/>
    <w:rsid w:val="00DD0378"/>
    <w:rsid w:val="00DD35E1"/>
    <w:rsid w:val="00DE3382"/>
    <w:rsid w:val="00DE390B"/>
    <w:rsid w:val="00DF406F"/>
    <w:rsid w:val="00DF465E"/>
    <w:rsid w:val="00E024F0"/>
    <w:rsid w:val="00E03594"/>
    <w:rsid w:val="00E03B0F"/>
    <w:rsid w:val="00E12845"/>
    <w:rsid w:val="00E12D55"/>
    <w:rsid w:val="00E23C2C"/>
    <w:rsid w:val="00E2606C"/>
    <w:rsid w:val="00E3170D"/>
    <w:rsid w:val="00E32D7F"/>
    <w:rsid w:val="00E5179B"/>
    <w:rsid w:val="00E57245"/>
    <w:rsid w:val="00E85CF8"/>
    <w:rsid w:val="00E95B34"/>
    <w:rsid w:val="00EC12B1"/>
    <w:rsid w:val="00EC36A3"/>
    <w:rsid w:val="00EF3B1E"/>
    <w:rsid w:val="00EF4750"/>
    <w:rsid w:val="00EF7758"/>
    <w:rsid w:val="00EF7F9C"/>
    <w:rsid w:val="00F06CBE"/>
    <w:rsid w:val="00F10395"/>
    <w:rsid w:val="00F13DEA"/>
    <w:rsid w:val="00F33CF0"/>
    <w:rsid w:val="00F3463B"/>
    <w:rsid w:val="00F51436"/>
    <w:rsid w:val="00F53107"/>
    <w:rsid w:val="00F60E73"/>
    <w:rsid w:val="00F77941"/>
    <w:rsid w:val="00F851EE"/>
    <w:rsid w:val="00FA375E"/>
    <w:rsid w:val="00FA7785"/>
    <w:rsid w:val="00FB2516"/>
    <w:rsid w:val="00FB4E9E"/>
    <w:rsid w:val="00FC0148"/>
    <w:rsid w:val="00FC4611"/>
    <w:rsid w:val="00FC728C"/>
    <w:rsid w:val="00FD3692"/>
    <w:rsid w:val="00FD4C1E"/>
    <w:rsid w:val="00FD6818"/>
    <w:rsid w:val="00FE5832"/>
    <w:rsid w:val="00FF28E5"/>
    <w:rsid w:val="00FF3F97"/>
    <w:rsid w:val="00FF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603DE7"/>
  <w15:docId w15:val="{F6BB3951-826B-3841-81AA-9561136E2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uiPriority="9" w:qFormat="1"/>
    <w:lsdException w:name="heading 3" w:locked="0" w:uiPriority="9" w:qFormat="1"/>
    <w:lsdException w:name="heading 4" w:locked="0" w:uiPriority="4" w:qFormat="1"/>
    <w:lsdException w:name="heading 5" w:locked="0" w:uiPriority="4" w:qFormat="1"/>
    <w:lsdException w:name="heading 6" w:locked="0" w:semiHidden="1" w:uiPriority="9" w:qFormat="1"/>
    <w:lsdException w:name="heading 7" w:locked="0" w:semiHidden="1" w:uiPriority="9" w:qFormat="1"/>
    <w:lsdException w:name="heading 8" w:locked="0" w:semiHidden="1" w:uiPriority="9" w:qFormat="1"/>
    <w:lsdException w:name="heading 9" w:locked="0" w:semiHidden="1" w:uiPriority="9" w:qFormat="1"/>
    <w:lsdException w:name="index 1" w:locked="0" w:semiHidden="1"/>
    <w:lsdException w:name="index 2" w:locked="0" w:semiHidden="1"/>
    <w:lsdException w:name="index 3" w:locked="0" w:semiHidden="1"/>
    <w:lsdException w:name="index 4" w:locked="0" w:semiHidden="1"/>
    <w:lsdException w:name="index 5" w:locked="0" w:semiHidden="1"/>
    <w:lsdException w:name="index 6" w:locked="0" w:semiHidden="1"/>
    <w:lsdException w:name="index 7" w:locked="0" w:semiHidden="1"/>
    <w:lsdException w:name="index 8" w:locked="0" w:semiHidden="1"/>
    <w:lsdException w:name="index 9" w:locked="0" w:semiHidden="1"/>
    <w:lsdException w:name="toc 1" w:locked="0" w:uiPriority="39" w:unhideWhenUsed="1"/>
    <w:lsdException w:name="toc 2" w:locked="0" w:uiPriority="39" w:unhideWhenUsed="1"/>
    <w:lsdException w:name="toc 3" w:locked="0" w:uiPriority="39" w:unhideWhenUsed="1"/>
    <w:lsdException w:name="toc 4" w:locked="0" w:semiHidden="1" w:uiPriority="39"/>
    <w:lsdException w:name="toc 5" w:locked="0" w:semiHidden="1" w:uiPriority="39"/>
    <w:lsdException w:name="toc 6" w:locked="0" w:semiHidden="1" w:uiPriority="39"/>
    <w:lsdException w:name="toc 7" w:locked="0" w:semiHidden="1" w:uiPriority="39"/>
    <w:lsdException w:name="toc 8" w:locked="0" w:semiHidden="1" w:uiPriority="39"/>
    <w:lsdException w:name="toc 9" w:locked="0" w:semiHidden="1" w:uiPriority="39"/>
    <w:lsdException w:name="Normal Indent" w:locked="0" w:semiHidden="1"/>
    <w:lsdException w:name="footnote text" w:locked="0" w:semiHidden="1"/>
    <w:lsdException w:name="annotation text" w:locked="0" w:semiHidden="1"/>
    <w:lsdException w:name="header" w:locked="0" w:uiPriority="29" w:unhideWhenUsed="1"/>
    <w:lsdException w:name="footer" w:locked="0" w:unhideWhenUsed="1"/>
    <w:lsdException w:name="index heading" w:locked="0" w:semiHidden="1"/>
    <w:lsdException w:name="caption" w:locked="0" w:uiPriority="22" w:unhideWhenUsed="1"/>
    <w:lsdException w:name="table of figures" w:locked="0" w:unhideWhenUsed="1"/>
    <w:lsdException w:name="envelope address" w:locked="0" w:semiHidden="1"/>
    <w:lsdException w:name="envelope return" w:locked="0" w:semiHidden="1"/>
    <w:lsdException w:name="footnote reference" w:locked="0" w:semiHidden="1"/>
    <w:lsdException w:name="annotation reference" w:locked="0" w:semiHidden="1"/>
    <w:lsdException w:name="line number" w:locked="0" w:semiHidden="1"/>
    <w:lsdException w:name="page number" w:locked="0" w:unhideWhenUsed="1"/>
    <w:lsdException w:name="endnote reference" w:locked="0" w:semiHidden="1"/>
    <w:lsdException w:name="endnote text" w:locked="0" w:semiHidden="1"/>
    <w:lsdException w:name="table of authorities" w:semiHidden="1"/>
    <w:lsdException w:name="macro" w:locked="0" w:semiHidden="1"/>
    <w:lsdException w:name="toa heading" w:locked="0" w:semiHidden="1"/>
    <w:lsdException w:name="List" w:locked="0" w:semiHidden="1"/>
    <w:lsdException w:name="List Bullet" w:locked="0" w:semiHidden="1" w:uiPriority="4" w:unhideWhenUsed="1" w:qFormat="1"/>
    <w:lsdException w:name="List Number" w:locked="0" w:semiHidden="1" w:uiPriority="5" w:unhideWhenUsed="1" w:qFormat="1"/>
    <w:lsdException w:name="List 2" w:locked="0" w:semiHidden="1"/>
    <w:lsdException w:name="List 3" w:locked="0" w:semiHidden="1"/>
    <w:lsdException w:name="List 4" w:locked="0" w:semiHidden="1"/>
    <w:lsdException w:name="List 5" w:locked="0" w:semiHidden="1"/>
    <w:lsdException w:name="List Bullet 2" w:locked="0" w:semiHidden="1" w:uiPriority="4" w:unhideWhenUsed="1" w:qFormat="1"/>
    <w:lsdException w:name="List Bullet 3" w:locked="0" w:semiHidden="1" w:uiPriority="4" w:unhideWhenUsed="1" w:qFormat="1"/>
    <w:lsdException w:name="List Bullet 4" w:locked="0" w:semiHidden="1"/>
    <w:lsdException w:name="List Bullet 5" w:locked="0" w:semiHidden="1"/>
    <w:lsdException w:name="List Number 2" w:locked="0" w:semiHidden="1" w:uiPriority="5" w:unhideWhenUsed="1" w:qFormat="1"/>
    <w:lsdException w:name="List Number 3" w:locked="0" w:semiHidden="1" w:uiPriority="5" w:unhideWhenUsed="1" w:qFormat="1"/>
    <w:lsdException w:name="List Number 4" w:locked="0" w:semiHidden="1"/>
    <w:lsdException w:name="List Number 5" w:locked="0" w:semiHidden="1"/>
    <w:lsdException w:name="Title" w:locked="0" w:uiPriority="24"/>
    <w:lsdException w:name="Closing" w:locked="0" w:semiHidden="1"/>
    <w:lsdException w:name="Signature" w:locked="0" w:semiHidden="1"/>
    <w:lsdException w:name="Default Paragraph Font" w:locked="0" w:semiHidden="1" w:uiPriority="1" w:unhideWhenUsed="1"/>
    <w:lsdException w:name="Body Text" w:locked="0" w:uiPriority="0" w:unhideWhenUsed="1" w:qFormat="1"/>
    <w:lsdException w:name="Body Text Indent" w:locked="0" w:semiHidden="1"/>
    <w:lsdException w:name="List Continue" w:locked="0" w:semiHidden="1"/>
    <w:lsdException w:name="List Continue 2" w:locked="0" w:semiHidden="1"/>
    <w:lsdException w:name="List Continue 3" w:locked="0" w:semiHidden="1"/>
    <w:lsdException w:name="List Continue 4" w:locked="0" w:semiHidden="1"/>
    <w:lsdException w:name="List Continue 5" w:locked="0" w:semiHidden="1"/>
    <w:lsdException w:name="Message Header" w:locked="0" w:semiHidden="1"/>
    <w:lsdException w:name="Subtitle" w:locked="0" w:uiPriority="24"/>
    <w:lsdException w:name="Salutation" w:locked="0" w:semiHidden="1"/>
    <w:lsdException w:name="Date" w:locked="0" w:semiHidden="1"/>
    <w:lsdException w:name="Body Text First Indent" w:locked="0" w:semiHidden="1"/>
    <w:lsdException w:name="Body Text First Indent 2" w:locked="0" w:semiHidden="1"/>
    <w:lsdException w:name="Note Heading" w:locked="0" w:semiHidden="1"/>
    <w:lsdException w:name="Body Text 2" w:locked="0" w:semiHidden="1"/>
    <w:lsdException w:name="Body Text 3" w:locked="0" w:semiHidden="1"/>
    <w:lsdException w:name="Body Text Indent 2" w:locked="0" w:semiHidden="1"/>
    <w:lsdException w:name="Body Text Indent 3" w:locked="0" w:semiHidden="1"/>
    <w:lsdException w:name="Block Text" w:locked="0" w:semiHidden="1"/>
    <w:lsdException w:name="Hyperlink" w:locked="0" w:semiHidden="1" w:unhideWhenUsed="1" w:qFormat="1"/>
    <w:lsdException w:name="FollowedHyperlink" w:locked="0" w:semiHidden="1"/>
    <w:lsdException w:name="Strong" w:locked="0" w:semiHidden="1" w:qFormat="1"/>
    <w:lsdException w:name="Emphasis" w:locked="0" w:semiHidden="1" w:qFormat="1"/>
    <w:lsdException w:name="Document Map" w:locked="0" w:semiHidden="1"/>
    <w:lsdException w:name="Plain Text" w:locked="0" w:semiHidden="1"/>
    <w:lsdException w:name="E-mail Signature" w:locked="0" w:semiHidden="1"/>
    <w:lsdException w:name="HTML Top of Form" w:locked="0" w:semiHidden="1" w:unhideWhenUsed="1"/>
    <w:lsdException w:name="HTML Bottom of Form" w:locked="0" w:semiHidden="1" w:unhideWhenUsed="1"/>
    <w:lsdException w:name="Normal (Web)" w:locked="0" w:semiHidden="1"/>
    <w:lsdException w:name="HTML Acronym" w:locked="0" w:semiHidden="1"/>
    <w:lsdException w:name="HTML Address" w:locked="0" w:semiHidden="1"/>
    <w:lsdException w:name="HTML Cite" w:locked="0" w:semiHidden="1"/>
    <w:lsdException w:name="HTML Code" w:locked="0" w:semiHidden="1"/>
    <w:lsdException w:name="HTML Definition" w:locked="0" w:semiHidden="1"/>
    <w:lsdException w:name="HTML Keyboard" w:locked="0" w:semiHidden="1"/>
    <w:lsdException w:name="HTML Preformatted" w:locked="0" w:semiHidden="1"/>
    <w:lsdException w:name="HTML Sample" w:locked="0" w:semiHidden="1"/>
    <w:lsdException w:name="HTML Typewriter" w:locked="0" w:semiHidden="1"/>
    <w:lsdException w:name="HTML Variable" w:locked="0" w:semiHidden="1" w:unhideWhenUsed="1"/>
    <w:lsdException w:name="Normal Table" w:locked="0" w:semiHidden="1" w:unhideWhenUsed="1"/>
    <w:lsdException w:name="annotation subject" w:locked="0" w:semiHidden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 w:uiPriority="19"/>
    <w:lsdException w:name="No Spacing" w:locked="0" w:uiPriority="2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19" w:qFormat="1"/>
    <w:lsdException w:name="Intense Quote" w:locked="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semiHidden="1" w:qFormat="1"/>
    <w:lsdException w:name="Intense Emphasis" w:locked="0" w:semiHidden="1" w:qFormat="1"/>
    <w:lsdException w:name="Subtle Reference" w:locked="0" w:semiHidden="1" w:qFormat="1"/>
    <w:lsdException w:name="Intense Reference" w:locked="0" w:semiHidden="1" w:qFormat="1"/>
    <w:lsdException w:name="Book Title" w:locked="0" w:semiHidden="1" w:qFormat="1"/>
    <w:lsdException w:name="Bibliography" w:locked="0" w:semiHidden="1"/>
    <w:lsdException w:name="TOC Heading" w:locked="0" w:semiHidden="1" w:uiPriority="2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7C5D3D"/>
    <w:pPr>
      <w:spacing w:before="40" w:after="40" w:line="240" w:lineRule="auto"/>
    </w:pPr>
    <w:rPr>
      <w:rFonts w:ascii="Calibri" w:hAnsi="Calibri"/>
      <w:sz w:val="24"/>
      <w:lang w:val="en-AU"/>
    </w:rPr>
  </w:style>
  <w:style w:type="paragraph" w:styleId="Heading1">
    <w:name w:val="heading 1"/>
    <w:basedOn w:val="BodyText"/>
    <w:next w:val="BodyText"/>
    <w:link w:val="Heading1Char"/>
    <w:uiPriority w:val="9"/>
    <w:qFormat/>
    <w:rsid w:val="004C54A2"/>
    <w:pPr>
      <w:numPr>
        <w:numId w:val="27"/>
      </w:numPr>
      <w:tabs>
        <w:tab w:val="left" w:pos="714"/>
      </w:tabs>
      <w:contextualSpacing/>
      <w:outlineLvl w:val="0"/>
    </w:pPr>
    <w:rPr>
      <w:rFonts w:eastAsia="Times New Roman" w:cs="Arial"/>
      <w:b/>
      <w:bCs/>
      <w:szCs w:val="32"/>
      <w:lang w:eastAsia="en-AU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CF38FF"/>
    <w:pPr>
      <w:numPr>
        <w:ilvl w:val="1"/>
      </w:numPr>
      <w:outlineLvl w:val="1"/>
    </w:pPr>
    <w:rPr>
      <w:bCs w:val="0"/>
      <w:iCs/>
      <w:szCs w:val="28"/>
    </w:rPr>
  </w:style>
  <w:style w:type="paragraph" w:styleId="Heading3">
    <w:name w:val="heading 3"/>
    <w:basedOn w:val="Heading1"/>
    <w:next w:val="BodyText"/>
    <w:link w:val="Heading3Char"/>
    <w:uiPriority w:val="9"/>
    <w:semiHidden/>
    <w:qFormat/>
    <w:rsid w:val="00CF38FF"/>
    <w:pPr>
      <w:numPr>
        <w:ilvl w:val="2"/>
      </w:numPr>
      <w:spacing w:before="240" w:line="400" w:lineRule="atLeast"/>
      <w:outlineLvl w:val="2"/>
    </w:pPr>
    <w:rPr>
      <w:bCs w:val="0"/>
      <w:szCs w:val="26"/>
    </w:rPr>
  </w:style>
  <w:style w:type="paragraph" w:styleId="Heading4">
    <w:name w:val="heading 4"/>
    <w:basedOn w:val="Heading1"/>
    <w:next w:val="BodyText"/>
    <w:link w:val="Heading4Char"/>
    <w:uiPriority w:val="9"/>
    <w:semiHidden/>
    <w:qFormat/>
    <w:rsid w:val="00066B58"/>
    <w:pPr>
      <w:numPr>
        <w:numId w:val="0"/>
      </w:numPr>
      <w:spacing w:before="240" w:after="40" w:line="320" w:lineRule="atLeast"/>
      <w:outlineLvl w:val="3"/>
    </w:pPr>
    <w:rPr>
      <w:b w:val="0"/>
      <w:bCs w:val="0"/>
      <w:sz w:val="22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813600"/>
    <w:pPr>
      <w:numPr>
        <w:ilvl w:val="4"/>
        <w:numId w:val="2"/>
      </w:numPr>
      <w:tabs>
        <w:tab w:val="left" w:pos="1021"/>
      </w:tabs>
      <w:spacing w:before="80"/>
      <w:outlineLvl w:val="4"/>
    </w:pPr>
    <w:rPr>
      <w:rFonts w:eastAsia="Times New Roman" w:cs="Times New Roman"/>
      <w:b/>
      <w:bCs/>
      <w:iCs/>
      <w:color w:val="414141"/>
      <w:lang w:val="en-GB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D26D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D8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4"/>
    <w:qFormat/>
    <w:rsid w:val="004A37CA"/>
    <w:pPr>
      <w:numPr>
        <w:numId w:val="11"/>
      </w:numPr>
      <w:spacing w:before="120" w:after="120" w:line="260" w:lineRule="atLeast"/>
      <w:ind w:left="357" w:hanging="357"/>
    </w:pPr>
    <w:rPr>
      <w:rFonts w:eastAsia="Times New Roman" w:cs="Times New Roman"/>
      <w:szCs w:val="24"/>
      <w:lang w:eastAsia="en-GB"/>
    </w:rPr>
  </w:style>
  <w:style w:type="numbering" w:customStyle="1" w:styleId="ListBulletmaster">
    <w:name w:val="List Bullet (master)"/>
    <w:rsid w:val="009017A6"/>
    <w:pPr>
      <w:numPr>
        <w:numId w:val="4"/>
      </w:numPr>
    </w:pPr>
  </w:style>
  <w:style w:type="paragraph" w:styleId="ListBullet2">
    <w:name w:val="List Bullet 2"/>
    <w:basedOn w:val="Normal"/>
    <w:uiPriority w:val="4"/>
    <w:qFormat/>
    <w:rsid w:val="004A37CA"/>
    <w:pPr>
      <w:numPr>
        <w:ilvl w:val="1"/>
        <w:numId w:val="11"/>
      </w:numPr>
      <w:spacing w:before="120" w:after="120" w:line="260" w:lineRule="atLeast"/>
    </w:pPr>
    <w:rPr>
      <w:rFonts w:eastAsia="Times New Roman" w:cs="Times New Roman"/>
      <w:szCs w:val="24"/>
      <w:lang w:eastAsia="en-GB"/>
    </w:rPr>
  </w:style>
  <w:style w:type="paragraph" w:styleId="ListBullet3">
    <w:name w:val="List Bullet 3"/>
    <w:basedOn w:val="Normal"/>
    <w:uiPriority w:val="4"/>
    <w:qFormat/>
    <w:rsid w:val="004A37CA"/>
    <w:pPr>
      <w:numPr>
        <w:ilvl w:val="2"/>
        <w:numId w:val="11"/>
      </w:numPr>
      <w:spacing w:before="120" w:after="120" w:line="260" w:lineRule="atLeast"/>
      <w:ind w:left="1071" w:hanging="357"/>
    </w:pPr>
    <w:rPr>
      <w:rFonts w:eastAsia="Times New Roman" w:cs="Times New Roman"/>
      <w:szCs w:val="24"/>
      <w:lang w:eastAsia="en-GB"/>
    </w:rPr>
  </w:style>
  <w:style w:type="numbering" w:customStyle="1" w:styleId="ListNumbermaster">
    <w:name w:val="List Number (master)"/>
    <w:rsid w:val="000419F4"/>
    <w:pPr>
      <w:numPr>
        <w:numId w:val="5"/>
      </w:numPr>
    </w:pPr>
  </w:style>
  <w:style w:type="paragraph" w:styleId="ListNumber2">
    <w:name w:val="List Number 2"/>
    <w:basedOn w:val="Normal"/>
    <w:uiPriority w:val="5"/>
    <w:qFormat/>
    <w:rsid w:val="004A37CA"/>
    <w:pPr>
      <w:numPr>
        <w:ilvl w:val="1"/>
        <w:numId w:val="10"/>
      </w:numPr>
      <w:spacing w:before="120" w:after="120" w:line="260" w:lineRule="atLeast"/>
      <w:ind w:left="714" w:hanging="357"/>
    </w:pPr>
    <w:rPr>
      <w:rFonts w:eastAsia="Times New Roman" w:cs="Times New Roman"/>
      <w:szCs w:val="24"/>
      <w:lang w:eastAsia="en-GB"/>
    </w:rPr>
  </w:style>
  <w:style w:type="paragraph" w:styleId="ListNumber3">
    <w:name w:val="List Number 3"/>
    <w:basedOn w:val="Normal"/>
    <w:uiPriority w:val="5"/>
    <w:qFormat/>
    <w:rsid w:val="004A37CA"/>
    <w:pPr>
      <w:numPr>
        <w:ilvl w:val="2"/>
        <w:numId w:val="10"/>
      </w:numPr>
      <w:spacing w:before="120" w:after="120" w:line="260" w:lineRule="atLeast"/>
      <w:ind w:left="1077" w:hanging="357"/>
    </w:pPr>
    <w:rPr>
      <w:rFonts w:eastAsia="Times New Roman" w:cs="Times New Roman"/>
      <w:szCs w:val="24"/>
      <w:lang w:eastAsia="en-GB"/>
    </w:rPr>
  </w:style>
  <w:style w:type="paragraph" w:styleId="ListNumber">
    <w:name w:val="List Number"/>
    <w:basedOn w:val="Normal"/>
    <w:uiPriority w:val="5"/>
    <w:qFormat/>
    <w:rsid w:val="004A37CA"/>
    <w:pPr>
      <w:numPr>
        <w:numId w:val="10"/>
      </w:numPr>
      <w:spacing w:before="120" w:after="120" w:line="260" w:lineRule="atLeast"/>
      <w:ind w:left="357" w:hanging="357"/>
    </w:pPr>
    <w:rPr>
      <w:rFonts w:eastAsia="Times New Roman" w:cs="Times New Roman"/>
      <w:szCs w:val="24"/>
      <w:lang w:eastAsia="en-GB"/>
    </w:rPr>
  </w:style>
  <w:style w:type="paragraph" w:styleId="NoSpacing">
    <w:name w:val="No Spacing"/>
    <w:uiPriority w:val="99"/>
    <w:semiHidden/>
    <w:qFormat/>
    <w:rsid w:val="006722C0"/>
    <w:pPr>
      <w:spacing w:after="0" w:line="240" w:lineRule="auto"/>
    </w:pPr>
    <w:rPr>
      <w:rFonts w:ascii="Arial" w:eastAsia="Times New Roman" w:hAnsi="Arial" w:cs="Times New Roman"/>
      <w:sz w:val="2"/>
      <w:szCs w:val="24"/>
      <w:lang w:val="en-AU" w:eastAsia="en-GB"/>
    </w:rPr>
  </w:style>
  <w:style w:type="paragraph" w:customStyle="1" w:styleId="TableHeading1">
    <w:name w:val="Table Heading 1"/>
    <w:basedOn w:val="Normal"/>
    <w:uiPriority w:val="13"/>
    <w:semiHidden/>
    <w:qFormat/>
    <w:rsid w:val="00D37869"/>
    <w:pPr>
      <w:spacing w:before="120" w:after="120" w:line="260" w:lineRule="atLeast"/>
    </w:pPr>
    <w:rPr>
      <w:rFonts w:eastAsia="Times New Roman" w:cs="Times New Roman"/>
      <w:bCs/>
      <w:sz w:val="18"/>
      <w:szCs w:val="24"/>
      <w:lang w:eastAsia="en-GB"/>
    </w:rPr>
  </w:style>
  <w:style w:type="paragraph" w:customStyle="1" w:styleId="TableListBullet">
    <w:name w:val="Table List Bullet"/>
    <w:basedOn w:val="Normal"/>
    <w:uiPriority w:val="16"/>
    <w:semiHidden/>
    <w:qFormat/>
    <w:rsid w:val="00D37869"/>
    <w:pPr>
      <w:numPr>
        <w:numId w:val="12"/>
      </w:numPr>
      <w:spacing w:before="120" w:after="120" w:line="260" w:lineRule="atLeast"/>
      <w:ind w:left="341" w:hanging="284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Bulletmaster">
    <w:name w:val="Table List Bullet (master)"/>
    <w:rsid w:val="009017A6"/>
    <w:pPr>
      <w:numPr>
        <w:numId w:val="6"/>
      </w:numPr>
    </w:pPr>
  </w:style>
  <w:style w:type="paragraph" w:customStyle="1" w:styleId="TableListBullet2">
    <w:name w:val="Table List Bullet 2"/>
    <w:basedOn w:val="TableListBullet"/>
    <w:uiPriority w:val="16"/>
    <w:semiHidden/>
    <w:qFormat/>
    <w:rsid w:val="00FF3F97"/>
    <w:pPr>
      <w:numPr>
        <w:ilvl w:val="1"/>
      </w:numPr>
    </w:pPr>
  </w:style>
  <w:style w:type="paragraph" w:customStyle="1" w:styleId="TableListNumber">
    <w:name w:val="Table List Number"/>
    <w:basedOn w:val="Normal"/>
    <w:uiPriority w:val="16"/>
    <w:semiHidden/>
    <w:qFormat/>
    <w:rsid w:val="00D37869"/>
    <w:pPr>
      <w:numPr>
        <w:numId w:val="8"/>
      </w:numPr>
      <w:spacing w:before="120" w:after="120" w:line="260" w:lineRule="atLeast"/>
      <w:ind w:left="357" w:hanging="357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Numbermaster">
    <w:name w:val="Table List Number (master)"/>
    <w:rsid w:val="000419F4"/>
    <w:pPr>
      <w:numPr>
        <w:numId w:val="7"/>
      </w:numPr>
    </w:pPr>
  </w:style>
  <w:style w:type="paragraph" w:customStyle="1" w:styleId="TableListNumber2">
    <w:name w:val="Table List Number 2"/>
    <w:basedOn w:val="TableListNumber"/>
    <w:uiPriority w:val="16"/>
    <w:semiHidden/>
    <w:qFormat/>
    <w:rsid w:val="00FF3F97"/>
    <w:pPr>
      <w:numPr>
        <w:ilvl w:val="1"/>
      </w:numPr>
      <w:ind w:left="714" w:hanging="357"/>
    </w:pPr>
  </w:style>
  <w:style w:type="paragraph" w:customStyle="1" w:styleId="TableBodyText">
    <w:name w:val="Table Body Text"/>
    <w:basedOn w:val="Normal"/>
    <w:uiPriority w:val="14"/>
    <w:semiHidden/>
    <w:qFormat/>
    <w:rsid w:val="00D37869"/>
    <w:pPr>
      <w:spacing w:before="120" w:after="120" w:line="260" w:lineRule="atLeast"/>
    </w:pPr>
    <w:rPr>
      <w:rFonts w:eastAsia="Times New Roman" w:cs="Times New Roman"/>
      <w:bCs/>
      <w:sz w:val="18"/>
      <w:szCs w:val="24"/>
      <w:lang w:eastAsia="en-GB"/>
    </w:rPr>
  </w:style>
  <w:style w:type="paragraph" w:customStyle="1" w:styleId="TableBodyTextsmall">
    <w:name w:val="Table Body Text (small)"/>
    <w:basedOn w:val="TableBodyText"/>
    <w:uiPriority w:val="17"/>
    <w:semiHidden/>
    <w:qFormat/>
    <w:rsid w:val="00D37869"/>
    <w:pPr>
      <w:spacing w:before="40" w:after="40" w:line="100" w:lineRule="atLeast"/>
    </w:pPr>
    <w:rPr>
      <w:sz w:val="15"/>
    </w:rPr>
  </w:style>
  <w:style w:type="character" w:customStyle="1" w:styleId="Characterbold">
    <w:name w:val="Character (bold)"/>
    <w:basedOn w:val="DefaultParagraphFont"/>
    <w:uiPriority w:val="2"/>
    <w:qFormat/>
    <w:rsid w:val="005012B2"/>
    <w:rPr>
      <w:b/>
      <w:lang w:val="en-AU"/>
    </w:rPr>
  </w:style>
  <w:style w:type="character" w:customStyle="1" w:styleId="Characteritalic">
    <w:name w:val="Character (italic)"/>
    <w:basedOn w:val="DefaultParagraphFont"/>
    <w:uiPriority w:val="2"/>
    <w:qFormat/>
    <w:rsid w:val="005012B2"/>
    <w:rPr>
      <w:i/>
      <w:lang w:val="en-AU"/>
    </w:rPr>
  </w:style>
  <w:style w:type="character" w:customStyle="1" w:styleId="Charactersubscript">
    <w:name w:val="Character (subscript)"/>
    <w:basedOn w:val="DefaultParagraphFont"/>
    <w:uiPriority w:val="3"/>
    <w:qFormat/>
    <w:rsid w:val="005012B2"/>
    <w:rPr>
      <w:vertAlign w:val="subscript"/>
      <w:lang w:val="en-AU"/>
    </w:rPr>
  </w:style>
  <w:style w:type="character" w:customStyle="1" w:styleId="Charactersuperscript">
    <w:name w:val="Character (superscript)"/>
    <w:basedOn w:val="DefaultParagraphFont"/>
    <w:uiPriority w:val="3"/>
    <w:qFormat/>
    <w:rsid w:val="005012B2"/>
    <w:rPr>
      <w:vertAlign w:val="superscript"/>
      <w:lang w:val="en-AU"/>
    </w:rPr>
  </w:style>
  <w:style w:type="character" w:customStyle="1" w:styleId="Characterunderline">
    <w:name w:val="Character (underline)"/>
    <w:basedOn w:val="DefaultParagraphFont"/>
    <w:uiPriority w:val="2"/>
    <w:semiHidden/>
    <w:qFormat/>
    <w:rsid w:val="005012B2"/>
    <w:rPr>
      <w:u w:val="single"/>
      <w:lang w:val="en-AU"/>
    </w:rPr>
  </w:style>
  <w:style w:type="paragraph" w:styleId="ListParagraph">
    <w:name w:val="List Paragraph"/>
    <w:basedOn w:val="Normal"/>
    <w:uiPriority w:val="99"/>
    <w:semiHidden/>
    <w:qFormat/>
    <w:rsid w:val="002375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C54A2"/>
    <w:rPr>
      <w:rFonts w:ascii="Calibri" w:eastAsia="Times New Roman" w:hAnsi="Calibri" w:cs="Arial"/>
      <w:b/>
      <w:bCs/>
      <w:sz w:val="24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570BC7"/>
    <w:rPr>
      <w:rFonts w:ascii="Calibri" w:eastAsia="Times New Roman" w:hAnsi="Calibri" w:cs="Arial"/>
      <w:b/>
      <w:iCs/>
      <w:sz w:val="24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375E"/>
    <w:rPr>
      <w:rFonts w:ascii="Calibri" w:eastAsia="Times New Roman" w:hAnsi="Calibri" w:cs="Arial"/>
      <w:b/>
      <w:sz w:val="24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375E"/>
    <w:rPr>
      <w:rFonts w:ascii="Calibri" w:eastAsia="Times New Roman" w:hAnsi="Calibri" w:cs="Arial"/>
      <w:sz w:val="22"/>
      <w:szCs w:val="21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67C3"/>
    <w:rPr>
      <w:rFonts w:ascii="Arial" w:eastAsia="Times New Roman" w:hAnsi="Arial" w:cs="Times New Roman"/>
      <w:b/>
      <w:bCs/>
      <w:iCs/>
      <w:color w:val="414141"/>
      <w:lang w:val="en-GB" w:eastAsia="en-AU"/>
    </w:rPr>
  </w:style>
  <w:style w:type="paragraph" w:customStyle="1" w:styleId="AppendixHeading1">
    <w:name w:val="Appendix Heading 1"/>
    <w:basedOn w:val="Heading1"/>
    <w:next w:val="BodyText"/>
    <w:uiPriority w:val="11"/>
    <w:semiHidden/>
    <w:qFormat/>
    <w:rsid w:val="00C93617"/>
    <w:pPr>
      <w:numPr>
        <w:numId w:val="16"/>
      </w:numPr>
      <w:tabs>
        <w:tab w:val="left" w:pos="2268"/>
      </w:tabs>
      <w:suppressAutoHyphens/>
    </w:pPr>
    <w:rPr>
      <w:szCs w:val="30"/>
    </w:rPr>
  </w:style>
  <w:style w:type="numbering" w:customStyle="1" w:styleId="AppendixHeadingmaster">
    <w:name w:val="Appendix Heading (master)"/>
    <w:uiPriority w:val="99"/>
    <w:rsid w:val="00C93617"/>
    <w:pPr>
      <w:numPr>
        <w:numId w:val="1"/>
      </w:numPr>
    </w:pPr>
  </w:style>
  <w:style w:type="paragraph" w:styleId="BodyText">
    <w:name w:val="Body Text"/>
    <w:basedOn w:val="Normal"/>
    <w:link w:val="BodyTextChar"/>
    <w:qFormat/>
    <w:rsid w:val="004A37CA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E2606C"/>
    <w:rPr>
      <w:rFonts w:ascii="Arial" w:hAnsi="Arial"/>
      <w:lang w:val="en-AU"/>
    </w:rPr>
  </w:style>
  <w:style w:type="paragraph" w:customStyle="1" w:styleId="AppendixHeading2">
    <w:name w:val="Appendix Heading 2"/>
    <w:basedOn w:val="AppendixHeading1"/>
    <w:next w:val="BodyText"/>
    <w:uiPriority w:val="11"/>
    <w:semiHidden/>
    <w:qFormat/>
    <w:rsid w:val="004C7276"/>
    <w:pPr>
      <w:keepNext/>
      <w:numPr>
        <w:ilvl w:val="1"/>
      </w:numPr>
      <w:spacing w:before="160"/>
    </w:pPr>
    <w:rPr>
      <w:sz w:val="28"/>
    </w:rPr>
  </w:style>
  <w:style w:type="paragraph" w:customStyle="1" w:styleId="AppendixHeading3">
    <w:name w:val="Appendix Heading 3"/>
    <w:basedOn w:val="Heading1"/>
    <w:next w:val="BodyText"/>
    <w:uiPriority w:val="11"/>
    <w:semiHidden/>
    <w:rsid w:val="000419F4"/>
    <w:pPr>
      <w:suppressAutoHyphens/>
      <w:spacing w:line="312" w:lineRule="auto"/>
    </w:pPr>
    <w:rPr>
      <w:b w:val="0"/>
      <w:color w:val="0C9FCD"/>
      <w:sz w:val="26"/>
      <w:szCs w:val="30"/>
    </w:rPr>
  </w:style>
  <w:style w:type="paragraph" w:customStyle="1" w:styleId="Heading1non-numbered">
    <w:name w:val="Heading 1 (non-numbered)"/>
    <w:basedOn w:val="Heading1"/>
    <w:next w:val="BodyText"/>
    <w:uiPriority w:val="10"/>
    <w:qFormat/>
    <w:rsid w:val="00066B58"/>
    <w:pPr>
      <w:numPr>
        <w:numId w:val="0"/>
      </w:numPr>
    </w:pPr>
  </w:style>
  <w:style w:type="numbering" w:customStyle="1" w:styleId="Headingsmaster">
    <w:name w:val="Headings (master)"/>
    <w:uiPriority w:val="99"/>
    <w:rsid w:val="00CF38FF"/>
    <w:pPr>
      <w:numPr>
        <w:numId w:val="3"/>
      </w:numPr>
    </w:pPr>
  </w:style>
  <w:style w:type="paragraph" w:customStyle="1" w:styleId="Image">
    <w:name w:val="Image"/>
    <w:basedOn w:val="Normal"/>
    <w:next w:val="BodyText"/>
    <w:uiPriority w:val="19"/>
    <w:qFormat/>
    <w:rsid w:val="009F6BB7"/>
    <w:pPr>
      <w:spacing w:before="120" w:after="120" w:line="260" w:lineRule="atLeast"/>
    </w:pPr>
    <w:rPr>
      <w:rFonts w:eastAsia="Times New Roman" w:cs="Times New Roman"/>
      <w:szCs w:val="24"/>
      <w:lang w:eastAsia="en-AU"/>
    </w:rPr>
  </w:style>
  <w:style w:type="paragraph" w:customStyle="1" w:styleId="InstructionalText">
    <w:name w:val="Instructional Text"/>
    <w:basedOn w:val="Normal"/>
    <w:uiPriority w:val="40"/>
    <w:semiHidden/>
    <w:rsid w:val="000419F4"/>
    <w:pPr>
      <w:spacing w:after="80" w:line="288" w:lineRule="auto"/>
    </w:pPr>
    <w:rPr>
      <w:rFonts w:eastAsia="Times New Roman" w:cs="Times New Roman"/>
      <w:vanish/>
      <w:color w:val="FF0000"/>
      <w:sz w:val="16"/>
      <w:szCs w:val="24"/>
      <w:lang w:eastAsia="en-GB"/>
    </w:rPr>
  </w:style>
  <w:style w:type="paragraph" w:customStyle="1" w:styleId="TableNote">
    <w:name w:val="Table Note"/>
    <w:basedOn w:val="TableBodyText"/>
    <w:next w:val="BodyText"/>
    <w:uiPriority w:val="17"/>
    <w:semiHidden/>
    <w:qFormat/>
    <w:rsid w:val="002B3BCD"/>
    <w:pPr>
      <w:spacing w:before="80" w:after="80" w:line="200" w:lineRule="atLeast"/>
    </w:pPr>
    <w:rPr>
      <w:sz w:val="17"/>
    </w:rPr>
  </w:style>
  <w:style w:type="paragraph" w:customStyle="1" w:styleId="TableBodyTextrightalign">
    <w:name w:val="Table Body Text (right align)"/>
    <w:basedOn w:val="TableBodyText"/>
    <w:uiPriority w:val="17"/>
    <w:semiHidden/>
    <w:qFormat/>
    <w:rsid w:val="00E12845"/>
    <w:pPr>
      <w:jc w:val="right"/>
    </w:pPr>
  </w:style>
  <w:style w:type="table" w:styleId="TableGrid">
    <w:name w:val="Table Grid"/>
    <w:basedOn w:val="TableNormal"/>
    <w:uiPriority w:val="59"/>
    <w:rsid w:val="00D32F3C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="Arial" w:hAnsi="Arial"/>
        <w:b w:val="0"/>
        <w:sz w:val="18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link w:val="QuoteChar"/>
    <w:uiPriority w:val="18"/>
    <w:semiHidden/>
    <w:qFormat/>
    <w:rsid w:val="009F6BB7"/>
    <w:pPr>
      <w:spacing w:before="120" w:after="120" w:line="260" w:lineRule="atLeast"/>
      <w:ind w:left="1021" w:right="1021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18"/>
    <w:semiHidden/>
    <w:rsid w:val="000F446E"/>
    <w:rPr>
      <w:rFonts w:ascii="Calibri" w:hAnsi="Calibri"/>
      <w:i/>
      <w:iCs/>
      <w:sz w:val="24"/>
      <w:lang w:val="en-AU"/>
    </w:rPr>
  </w:style>
  <w:style w:type="paragraph" w:styleId="Header">
    <w:name w:val="header"/>
    <w:basedOn w:val="Normal"/>
    <w:link w:val="HeaderChar"/>
    <w:uiPriority w:val="24"/>
    <w:rsid w:val="005B253F"/>
    <w:pPr>
      <w:pBdr>
        <w:bottom w:val="single" w:sz="4" w:space="1" w:color="auto"/>
      </w:pBdr>
      <w:tabs>
        <w:tab w:val="right" w:pos="0"/>
        <w:tab w:val="center" w:pos="4680"/>
        <w:tab w:val="right" w:pos="10461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24"/>
    <w:rsid w:val="005B253F"/>
    <w:rPr>
      <w:rFonts w:ascii="Calibri" w:hAnsi="Calibri"/>
      <w:sz w:val="24"/>
      <w:lang w:val="en-AU"/>
    </w:rPr>
  </w:style>
  <w:style w:type="paragraph" w:styleId="Footer">
    <w:name w:val="footer"/>
    <w:basedOn w:val="Normal"/>
    <w:link w:val="FooterChar"/>
    <w:uiPriority w:val="99"/>
    <w:rsid w:val="00D7728C"/>
    <w:pPr>
      <w:tabs>
        <w:tab w:val="left" w:pos="397"/>
        <w:tab w:val="right" w:pos="14629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7728C"/>
    <w:rPr>
      <w:rFonts w:ascii="Calibri" w:hAnsi="Calibri"/>
      <w:sz w:val="24"/>
      <w:lang w:val="en-AU"/>
    </w:rPr>
  </w:style>
  <w:style w:type="character" w:styleId="PageNumber">
    <w:name w:val="page number"/>
    <w:basedOn w:val="DefaultParagraphFont"/>
    <w:uiPriority w:val="24"/>
    <w:rsid w:val="005012B2"/>
    <w:rPr>
      <w:lang w:val="en-AU"/>
    </w:rPr>
  </w:style>
  <w:style w:type="table" w:styleId="LightShading">
    <w:name w:val="Light Shading"/>
    <w:basedOn w:val="TableNormal"/>
    <w:uiPriority w:val="60"/>
    <w:locked/>
    <w:rsid w:val="009076E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9076E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itle">
    <w:name w:val="Title"/>
    <w:basedOn w:val="Normal"/>
    <w:next w:val="BodyText"/>
    <w:link w:val="TitleChar"/>
    <w:uiPriority w:val="24"/>
    <w:rsid w:val="004A032E"/>
    <w:pPr>
      <w:spacing w:before="240"/>
      <w:contextualSpacing/>
    </w:pPr>
    <w:rPr>
      <w:rFonts w:ascii="Cambria" w:eastAsiaTheme="majorEastAsia" w:hAnsi="Cambria" w:cstheme="majorBidi"/>
      <w:b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4A032E"/>
    <w:rPr>
      <w:rFonts w:ascii="Cambria" w:eastAsiaTheme="majorEastAsia" w:hAnsi="Cambria" w:cstheme="majorBidi"/>
      <w:b/>
      <w:kern w:val="28"/>
      <w:sz w:val="32"/>
      <w:szCs w:val="52"/>
      <w:lang w:val="en-AU"/>
    </w:rPr>
  </w:style>
  <w:style w:type="paragraph" w:styleId="Subtitle">
    <w:name w:val="Subtitle"/>
    <w:basedOn w:val="Normal"/>
    <w:next w:val="BodyText"/>
    <w:link w:val="SubtitleChar"/>
    <w:uiPriority w:val="24"/>
    <w:semiHidden/>
    <w:rsid w:val="009076EA"/>
    <w:pPr>
      <w:numPr>
        <w:ilvl w:val="1"/>
      </w:numPr>
      <w:spacing w:before="200" w:after="200"/>
      <w:jc w:val="center"/>
    </w:pPr>
    <w:rPr>
      <w:rFonts w:eastAsiaTheme="majorEastAsia" w:cstheme="majorBidi"/>
      <w:iCs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24"/>
    <w:semiHidden/>
    <w:rsid w:val="000F446E"/>
    <w:rPr>
      <w:rFonts w:ascii="Calibri" w:eastAsiaTheme="majorEastAsia" w:hAnsi="Calibri" w:cstheme="majorBidi"/>
      <w:iCs/>
      <w:sz w:val="40"/>
      <w:szCs w:val="24"/>
      <w:lang w:val="en-AU"/>
    </w:rPr>
  </w:style>
  <w:style w:type="numbering" w:customStyle="1" w:styleId="ListAlphanumericmaster">
    <w:name w:val="List Alphanumeric (master)"/>
    <w:uiPriority w:val="99"/>
    <w:rsid w:val="003D2B56"/>
    <w:pPr>
      <w:numPr>
        <w:numId w:val="9"/>
      </w:numPr>
    </w:pPr>
  </w:style>
  <w:style w:type="paragraph" w:styleId="TOCHeading">
    <w:name w:val="TOC Heading"/>
    <w:basedOn w:val="Heading1"/>
    <w:next w:val="Normal"/>
    <w:uiPriority w:val="24"/>
    <w:semiHidden/>
    <w:rsid w:val="00AE0185"/>
    <w:pPr>
      <w:keepLines/>
      <w:numPr>
        <w:numId w:val="0"/>
      </w:numPr>
      <w:outlineLvl w:val="9"/>
    </w:pPr>
    <w:rPr>
      <w:rFonts w:eastAsiaTheme="majorEastAsia" w:cstheme="majorBidi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rsid w:val="007C1A44"/>
    <w:pPr>
      <w:tabs>
        <w:tab w:val="left" w:pos="440"/>
        <w:tab w:val="right" w:leader="dot" w:pos="9017"/>
      </w:tabs>
      <w:spacing w:after="100"/>
      <w:ind w:left="442" w:right="851" w:hanging="442"/>
    </w:pPr>
  </w:style>
  <w:style w:type="paragraph" w:styleId="TOC2">
    <w:name w:val="toc 2"/>
    <w:basedOn w:val="Normal"/>
    <w:next w:val="Normal"/>
    <w:autoRedefine/>
    <w:uiPriority w:val="39"/>
    <w:semiHidden/>
    <w:rsid w:val="00690B2A"/>
    <w:pPr>
      <w:tabs>
        <w:tab w:val="left" w:pos="1134"/>
        <w:tab w:val="right" w:leader="dot" w:pos="9017"/>
      </w:tabs>
      <w:spacing w:after="100"/>
      <w:ind w:left="1134" w:right="851" w:hanging="680"/>
    </w:pPr>
  </w:style>
  <w:style w:type="character" w:styleId="Hyperlink">
    <w:name w:val="Hyperlink"/>
    <w:basedOn w:val="DefaultParagraphFont"/>
    <w:uiPriority w:val="20"/>
    <w:qFormat/>
    <w:rsid w:val="00452A9D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rsid w:val="00690B2A"/>
    <w:pPr>
      <w:tabs>
        <w:tab w:val="left" w:pos="1928"/>
        <w:tab w:val="right" w:leader="dot" w:pos="9017"/>
      </w:tabs>
      <w:spacing w:after="100"/>
      <w:ind w:left="1928" w:right="851" w:hanging="794"/>
    </w:pPr>
  </w:style>
  <w:style w:type="paragraph" w:styleId="Caption">
    <w:name w:val="caption"/>
    <w:basedOn w:val="Normal"/>
    <w:next w:val="BodyText"/>
    <w:uiPriority w:val="22"/>
    <w:semiHidden/>
    <w:rsid w:val="009F6BB7"/>
    <w:pPr>
      <w:spacing w:before="120"/>
    </w:pPr>
    <w:rPr>
      <w:b/>
      <w:bCs/>
      <w:sz w:val="18"/>
      <w:szCs w:val="18"/>
    </w:rPr>
  </w:style>
  <w:style w:type="paragraph" w:customStyle="1" w:styleId="Footerlandscape">
    <w:name w:val="Footer (landscape)"/>
    <w:basedOn w:val="Footer"/>
    <w:uiPriority w:val="24"/>
    <w:semiHidden/>
    <w:rsid w:val="008331A3"/>
    <w:pPr>
      <w:tabs>
        <w:tab w:val="right" w:pos="13608"/>
      </w:tabs>
    </w:pPr>
  </w:style>
  <w:style w:type="paragraph" w:customStyle="1" w:styleId="Headerlandscape">
    <w:name w:val="Header (landscape)"/>
    <w:basedOn w:val="Header"/>
    <w:uiPriority w:val="24"/>
    <w:semiHidden/>
    <w:rsid w:val="005012B2"/>
    <w:pPr>
      <w:tabs>
        <w:tab w:val="right" w:pos="13608"/>
      </w:tabs>
    </w:pPr>
  </w:style>
  <w:style w:type="paragraph" w:customStyle="1" w:styleId="ListLegal">
    <w:name w:val="List Legal"/>
    <w:basedOn w:val="ListNumber"/>
    <w:uiPriority w:val="8"/>
    <w:semiHidden/>
    <w:qFormat/>
    <w:rsid w:val="00291313"/>
    <w:pPr>
      <w:numPr>
        <w:numId w:val="20"/>
      </w:numPr>
    </w:pPr>
  </w:style>
  <w:style w:type="numbering" w:customStyle="1" w:styleId="ListLegalmaster">
    <w:name w:val="List Legal (master)"/>
    <w:uiPriority w:val="99"/>
    <w:rsid w:val="00291313"/>
    <w:pPr>
      <w:numPr>
        <w:numId w:val="13"/>
      </w:numPr>
    </w:pPr>
  </w:style>
  <w:style w:type="paragraph" w:customStyle="1" w:styleId="ListLegal2">
    <w:name w:val="List Legal 2"/>
    <w:basedOn w:val="ListNumber2"/>
    <w:uiPriority w:val="8"/>
    <w:semiHidden/>
    <w:qFormat/>
    <w:rsid w:val="00291313"/>
    <w:pPr>
      <w:numPr>
        <w:numId w:val="20"/>
      </w:numPr>
      <w:tabs>
        <w:tab w:val="left" w:pos="1077"/>
      </w:tabs>
    </w:pPr>
  </w:style>
  <w:style w:type="paragraph" w:customStyle="1" w:styleId="ListLegal3">
    <w:name w:val="List Legal 3"/>
    <w:basedOn w:val="ListLegal2"/>
    <w:uiPriority w:val="8"/>
    <w:semiHidden/>
    <w:qFormat/>
    <w:rsid w:val="00291313"/>
    <w:pPr>
      <w:numPr>
        <w:ilvl w:val="2"/>
      </w:numPr>
      <w:tabs>
        <w:tab w:val="clear" w:pos="1077"/>
        <w:tab w:val="left" w:pos="1435"/>
      </w:tabs>
    </w:pPr>
  </w:style>
  <w:style w:type="paragraph" w:customStyle="1" w:styleId="DocumentDetails">
    <w:name w:val="Document Details"/>
    <w:basedOn w:val="Normal"/>
    <w:next w:val="BodyText"/>
    <w:uiPriority w:val="24"/>
    <w:semiHidden/>
    <w:rsid w:val="005012B2"/>
    <w:pPr>
      <w:spacing w:before="120"/>
      <w:jc w:val="center"/>
    </w:pPr>
  </w:style>
  <w:style w:type="paragraph" w:customStyle="1" w:styleId="SingleSpace">
    <w:name w:val="Single Space"/>
    <w:basedOn w:val="BodyText"/>
    <w:uiPriority w:val="21"/>
    <w:rsid w:val="0069066D"/>
    <w:pPr>
      <w:spacing w:before="0" w:after="0" w:line="240" w:lineRule="auto"/>
    </w:pPr>
    <w:rPr>
      <w:sz w:val="2"/>
    </w:rPr>
  </w:style>
  <w:style w:type="character" w:customStyle="1" w:styleId="Characteryellowhighlight">
    <w:name w:val="Character (yellow highlight)"/>
    <w:basedOn w:val="DefaultParagraphFont"/>
    <w:uiPriority w:val="2"/>
    <w:semiHidden/>
    <w:qFormat/>
    <w:rsid w:val="005012B2"/>
    <w:rPr>
      <w:bdr w:val="none" w:sz="0" w:space="0" w:color="auto"/>
      <w:shd w:val="clear" w:color="auto" w:fill="FFFF00"/>
      <w:lang w:val="en-AU"/>
    </w:rPr>
  </w:style>
  <w:style w:type="paragraph" w:styleId="TableofFigures">
    <w:name w:val="table of figures"/>
    <w:basedOn w:val="Normal"/>
    <w:next w:val="Normal"/>
    <w:uiPriority w:val="39"/>
    <w:semiHidden/>
    <w:rsid w:val="007C1A44"/>
    <w:pPr>
      <w:spacing w:after="100"/>
      <w:ind w:right="851"/>
    </w:pPr>
  </w:style>
  <w:style w:type="paragraph" w:customStyle="1" w:styleId="BodyTextindent">
    <w:name w:val="Body Text (indent)"/>
    <w:basedOn w:val="BodyText"/>
    <w:qFormat/>
    <w:rsid w:val="001C4183"/>
    <w:pPr>
      <w:ind w:left="357"/>
    </w:pPr>
  </w:style>
  <w:style w:type="paragraph" w:customStyle="1" w:styleId="BodyTextindent2">
    <w:name w:val="Body Text (indent 2)"/>
    <w:basedOn w:val="BodyText"/>
    <w:uiPriority w:val="1"/>
    <w:qFormat/>
    <w:rsid w:val="00F10395"/>
    <w:pPr>
      <w:ind w:left="714"/>
    </w:pPr>
  </w:style>
  <w:style w:type="paragraph" w:customStyle="1" w:styleId="BodyTextindent3">
    <w:name w:val="Body Text (indent 3)"/>
    <w:basedOn w:val="BodyText"/>
    <w:uiPriority w:val="1"/>
    <w:qFormat/>
    <w:rsid w:val="001C4183"/>
    <w:pPr>
      <w:ind w:left="1077"/>
    </w:pPr>
  </w:style>
  <w:style w:type="character" w:customStyle="1" w:styleId="Charactersourcecode">
    <w:name w:val="Character (source code)"/>
    <w:basedOn w:val="DefaultParagraphFont"/>
    <w:uiPriority w:val="3"/>
    <w:semiHidden/>
    <w:qFormat/>
    <w:rsid w:val="00CA539A"/>
    <w:rPr>
      <w:rFonts w:ascii="Courier New" w:hAnsi="Courier New"/>
    </w:rPr>
  </w:style>
  <w:style w:type="paragraph" w:customStyle="1" w:styleId="EndNoteBibliography">
    <w:name w:val="EndNote Bibliography"/>
    <w:basedOn w:val="BodyText"/>
    <w:link w:val="EndNoteBibliographyChar"/>
    <w:uiPriority w:val="23"/>
    <w:semiHidden/>
    <w:rsid w:val="00402E7E"/>
    <w:pPr>
      <w:ind w:left="720" w:hanging="720"/>
    </w:pPr>
    <w:rPr>
      <w:rFonts w:cs="Calibri"/>
      <w:noProof/>
      <w:szCs w:val="22"/>
    </w:rPr>
  </w:style>
  <w:style w:type="character" w:customStyle="1" w:styleId="EndNoteBibliographyChar">
    <w:name w:val="EndNote Bibliography Char"/>
    <w:basedOn w:val="BodyTextChar"/>
    <w:link w:val="EndNoteBibliography"/>
    <w:uiPriority w:val="23"/>
    <w:semiHidden/>
    <w:rsid w:val="000F446E"/>
    <w:rPr>
      <w:rFonts w:ascii="Calibri" w:hAnsi="Calibri" w:cs="Calibri"/>
      <w:noProof/>
      <w:sz w:val="24"/>
      <w:szCs w:val="22"/>
      <w:lang w:val="en-AU"/>
    </w:rPr>
  </w:style>
  <w:style w:type="paragraph" w:customStyle="1" w:styleId="EndNoteBibliographyTitle">
    <w:name w:val="EndNote Bibliography Title"/>
    <w:basedOn w:val="Heading1"/>
    <w:next w:val="EndNoteBibliography"/>
    <w:link w:val="EndNoteBibliographyTitleChar4"/>
    <w:uiPriority w:val="23"/>
    <w:semiHidden/>
    <w:rsid w:val="00402E7E"/>
    <w:pPr>
      <w:numPr>
        <w:numId w:val="0"/>
      </w:numPr>
    </w:pPr>
    <w:rPr>
      <w:rFonts w:cs="Calibri"/>
      <w:i/>
      <w:noProof/>
      <w:sz w:val="20"/>
    </w:rPr>
  </w:style>
  <w:style w:type="character" w:customStyle="1" w:styleId="EndNoteBibliographyTitleChar4">
    <w:name w:val="EndNote Bibliography Title Char4"/>
    <w:basedOn w:val="BodyTextChar"/>
    <w:link w:val="EndNoteBibliographyTitle"/>
    <w:uiPriority w:val="23"/>
    <w:semiHidden/>
    <w:rsid w:val="000F446E"/>
    <w:rPr>
      <w:rFonts w:ascii="Calibri" w:eastAsia="Times New Roman" w:hAnsi="Calibri" w:cs="Calibri"/>
      <w:b/>
      <w:bCs/>
      <w:i/>
      <w:noProof/>
      <w:szCs w:val="32"/>
      <w:lang w:val="en-AU" w:eastAsia="en-AU"/>
    </w:rPr>
  </w:style>
  <w:style w:type="character" w:styleId="PlaceholderText">
    <w:name w:val="Placeholder Text"/>
    <w:basedOn w:val="DefaultParagraphFont"/>
    <w:uiPriority w:val="19"/>
    <w:rsid w:val="00FE5832"/>
    <w:rPr>
      <w:color w:val="D9D9D9" w:themeColor="background1" w:themeShade="D9"/>
    </w:rPr>
  </w:style>
  <w:style w:type="paragraph" w:styleId="TOC4">
    <w:name w:val="toc 4"/>
    <w:basedOn w:val="TOC1"/>
    <w:next w:val="Normal"/>
    <w:autoRedefine/>
    <w:uiPriority w:val="39"/>
    <w:semiHidden/>
    <w:rsid w:val="007C1A44"/>
    <w:pPr>
      <w:tabs>
        <w:tab w:val="left" w:pos="1540"/>
      </w:tabs>
      <w:ind w:left="1418" w:hanging="1418"/>
    </w:pPr>
    <w:rPr>
      <w:noProof/>
    </w:rPr>
  </w:style>
  <w:style w:type="paragraph" w:customStyle="1" w:styleId="BodyTextindent4">
    <w:name w:val="Body Text (indent 4)"/>
    <w:basedOn w:val="BodyText"/>
    <w:uiPriority w:val="1"/>
    <w:semiHidden/>
    <w:qFormat/>
    <w:rsid w:val="00291313"/>
    <w:pPr>
      <w:ind w:left="1435"/>
    </w:pPr>
  </w:style>
  <w:style w:type="paragraph" w:styleId="FootnoteText">
    <w:name w:val="footnote text"/>
    <w:basedOn w:val="Normal"/>
    <w:link w:val="FootnoteTextChar"/>
    <w:uiPriority w:val="99"/>
    <w:semiHidden/>
    <w:rsid w:val="00E23C2C"/>
    <w:pPr>
      <w:spacing w:before="0" w:after="80"/>
      <w:ind w:left="113" w:hanging="113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3C2C"/>
    <w:rPr>
      <w:rFonts w:ascii="Arial" w:hAnsi="Arial"/>
      <w:sz w:val="18"/>
      <w:lang w:val="en-AU"/>
    </w:rPr>
  </w:style>
  <w:style w:type="character" w:styleId="FootnoteReference">
    <w:name w:val="footnote reference"/>
    <w:basedOn w:val="DefaultParagraphFont"/>
    <w:uiPriority w:val="99"/>
    <w:semiHidden/>
    <w:rsid w:val="00600004"/>
    <w:rPr>
      <w:vertAlign w:val="superscript"/>
    </w:rPr>
  </w:style>
  <w:style w:type="table" w:customStyle="1" w:styleId="CustomTabledetailed">
    <w:name w:val="Custom Table (detailed)"/>
    <w:basedOn w:val="TableNormal"/>
    <w:uiPriority w:val="99"/>
    <w:rsid w:val="0008756C"/>
    <w:pPr>
      <w:spacing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b w:val="0"/>
        <w:color w:val="FFFFFF" w:themeColor="background1"/>
      </w:rPr>
      <w:tblPr/>
      <w:tcPr>
        <w:shd w:val="clear" w:color="auto" w:fill="404040" w:themeFill="text1" w:themeFillTint="BF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rPr>
        <w:b w:val="0"/>
        <w:color w:val="FFFFFF" w:themeColor="background1"/>
      </w:rPr>
      <w:tblPr/>
      <w:tcPr>
        <w:shd w:val="clear" w:color="auto" w:fill="404040" w:themeFill="text1" w:themeFillTint="BF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ustomTablebasic">
    <w:name w:val="Custom Table (basic)"/>
    <w:basedOn w:val="TableNormal"/>
    <w:uiPriority w:val="99"/>
    <w:rsid w:val="007C1A44"/>
    <w:pPr>
      <w:spacing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rPr>
      <w:cantSplit/>
    </w:trPr>
    <w:tblStylePr w:type="firstRow">
      <w:rPr>
        <w:b w:val="0"/>
        <w:color w:val="FFFFFF" w:themeColor="background1"/>
      </w:rPr>
      <w:tblPr/>
      <w:trPr>
        <w:cantSplit w:val="0"/>
        <w:tblHeader/>
      </w:trPr>
      <w:tcPr>
        <w:shd w:val="clear" w:color="auto" w:fill="808080" w:themeFill="background1" w:themeFillShade="80"/>
      </w:tcPr>
    </w:tblStylePr>
    <w:tblStylePr w:type="firstCol">
      <w:rPr>
        <w:b w:val="0"/>
        <w:color w:val="auto"/>
      </w:rPr>
    </w:tblStylePr>
  </w:style>
  <w:style w:type="table" w:customStyle="1" w:styleId="CustomTablestandard">
    <w:name w:val="Custom Table (standard)"/>
    <w:basedOn w:val="TableNormal"/>
    <w:uiPriority w:val="99"/>
    <w:rsid w:val="004C54A2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rFonts w:ascii="Arial" w:hAnsi="Arial"/>
        <w:b w:val="0"/>
        <w:color w:val="FFFFFF" w:themeColor="background1"/>
      </w:rPr>
      <w:tblPr/>
      <w:tcPr>
        <w:shd w:val="clear" w:color="auto" w:fill="404040" w:themeFill="text1" w:themeFillTint="BF"/>
      </w:tcPr>
    </w:tblStylePr>
  </w:style>
  <w:style w:type="table" w:customStyle="1" w:styleId="CustomTableplaceholder">
    <w:name w:val="Custom Table (placeholder)"/>
    <w:basedOn w:val="TableNormal"/>
    <w:uiPriority w:val="99"/>
    <w:rsid w:val="007C1A44"/>
    <w:pPr>
      <w:spacing w:after="0" w:line="240" w:lineRule="auto"/>
    </w:pPr>
    <w:rPr>
      <w:rFonts w:ascii="Arial" w:hAnsi="Arial"/>
    </w:rPr>
    <w:tblPr/>
  </w:style>
  <w:style w:type="character" w:customStyle="1" w:styleId="Characteruserinput">
    <w:name w:val="Character (user input)"/>
    <w:basedOn w:val="DefaultParagraphFont"/>
    <w:uiPriority w:val="1"/>
    <w:qFormat/>
    <w:rsid w:val="004C54A2"/>
    <w:rPr>
      <w:color w:val="auto"/>
    </w:rPr>
  </w:style>
  <w:style w:type="character" w:customStyle="1" w:styleId="Characterinstructions">
    <w:name w:val="Character (instructions)"/>
    <w:basedOn w:val="DefaultParagraphFont"/>
    <w:uiPriority w:val="1"/>
    <w:qFormat/>
    <w:rsid w:val="003B70F0"/>
    <w:rPr>
      <w:sz w:val="20"/>
    </w:rPr>
  </w:style>
  <w:style w:type="character" w:styleId="CommentReference">
    <w:name w:val="annotation reference"/>
    <w:basedOn w:val="DefaultParagraphFont"/>
    <w:uiPriority w:val="99"/>
    <w:semiHidden/>
    <w:rsid w:val="002B0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B03D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03D7"/>
    <w:rPr>
      <w:rFonts w:ascii="Calibri" w:hAnsi="Calibri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B0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03D7"/>
    <w:rPr>
      <w:rFonts w:ascii="Calibri" w:hAnsi="Calibri"/>
      <w:b/>
      <w:bCs/>
      <w:lang w:val="en-AU"/>
    </w:rPr>
  </w:style>
  <w:style w:type="table" w:customStyle="1" w:styleId="CustomTableinternaluse">
    <w:name w:val="Custom Table (internal use)"/>
    <w:basedOn w:val="CustomTablestandard"/>
    <w:uiPriority w:val="99"/>
    <w:rsid w:val="00CA4C31"/>
    <w:rPr>
      <w:color w:val="1F497D" w:themeColor="text2"/>
    </w:rPr>
    <w:tblPr>
      <w:tblBorders>
        <w:top w:val="single" w:sz="4" w:space="0" w:color="1F497D" w:themeColor="text2"/>
        <w:left w:val="single" w:sz="4" w:space="0" w:color="1F497D" w:themeColor="text2"/>
        <w:bottom w:val="single" w:sz="4" w:space="0" w:color="1F497D" w:themeColor="text2"/>
        <w:right w:val="single" w:sz="4" w:space="0" w:color="1F497D" w:themeColor="text2"/>
        <w:insideH w:val="single" w:sz="4" w:space="0" w:color="1F497D" w:themeColor="text2"/>
        <w:insideV w:val="single" w:sz="4" w:space="0" w:color="1F497D" w:themeColor="text2"/>
      </w:tblBorders>
    </w:tblPr>
    <w:tblStylePr w:type="firstRow">
      <w:rPr>
        <w:rFonts w:ascii="Arial" w:hAnsi="Arial"/>
        <w:b w:val="0"/>
        <w:color w:val="FFFFFF" w:themeColor="background1"/>
      </w:rPr>
      <w:tblPr/>
      <w:tcPr>
        <w:tc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cBorders>
        <w:shd w:val="clear" w:color="auto" w:fill="1F497D" w:themeFill="text2"/>
      </w:tcPr>
    </w:tblStylePr>
  </w:style>
  <w:style w:type="character" w:customStyle="1" w:styleId="Characterinternaluse">
    <w:name w:val="Character (internal use)"/>
    <w:basedOn w:val="Characterinstructions"/>
    <w:uiPriority w:val="1"/>
    <w:qFormat/>
    <w:rsid w:val="00B2567C"/>
    <w:rPr>
      <w:color w:val="1F497D" w:themeColor="text2"/>
      <w:sz w:val="24"/>
    </w:rPr>
  </w:style>
  <w:style w:type="table" w:customStyle="1" w:styleId="CustomTablecheckbox">
    <w:name w:val="Custom Table (check box)"/>
    <w:basedOn w:val="TableNormal"/>
    <w:uiPriority w:val="99"/>
    <w:rsid w:val="00BC1428"/>
    <w:pPr>
      <w:spacing w:after="0" w:line="240" w:lineRule="auto"/>
    </w:pPr>
    <w:tblPr>
      <w:tblCellSpacing w:w="54" w:type="dxa"/>
      <w:tblCellMar>
        <w:left w:w="0" w:type="dxa"/>
        <w:right w:w="0" w:type="dxa"/>
      </w:tblCellMar>
    </w:tblPr>
    <w:trPr>
      <w:tblCellSpacing w:w="54" w:type="dxa"/>
    </w:trPr>
    <w:tcPr>
      <w:tcMar>
        <w:top w:w="0" w:type="dxa"/>
        <w:bottom w:w="0" w:type="dxa"/>
      </w:tcMar>
    </w:tcPr>
  </w:style>
  <w:style w:type="character" w:customStyle="1" w:styleId="gmail-characterbold">
    <w:name w:val="gmail-characterbold"/>
    <w:basedOn w:val="DefaultParagraphFont"/>
    <w:rsid w:val="00D700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84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27AF08604A7548B97C9EA6E1098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95EB5-BF1A-FC4D-B33F-CFA0E07AE330}"/>
      </w:docPartPr>
      <w:docPartBody>
        <w:p w:rsidR="008D29E2" w:rsidRDefault="001F19E7">
          <w:pPr>
            <w:pStyle w:val="5D27AF08604A7548B97C9EA6E1098536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3E28E7543D8C704CBD51069D03030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F2133-FCCA-5D4A-A809-97EE41B02F6B}"/>
      </w:docPartPr>
      <w:docPartBody>
        <w:p w:rsidR="008D29E2" w:rsidRDefault="001F19E7">
          <w:pPr>
            <w:pStyle w:val="3E28E7543D8C704CBD51069D03030E94"/>
          </w:pPr>
          <w:r>
            <w:rPr>
              <w:rStyle w:val="PlaceholderText"/>
            </w:rPr>
            <w:t>&lt; dd/mm/yyyy &gt;</w:t>
          </w:r>
        </w:p>
      </w:docPartBody>
    </w:docPart>
    <w:docPart>
      <w:docPartPr>
        <w:name w:val="A34FC6C983A9AA4D90B2333212C5E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9B43A-E1FC-C84E-A281-057676E89469}"/>
      </w:docPartPr>
      <w:docPartBody>
        <w:p w:rsidR="008D29E2" w:rsidRDefault="001F19E7">
          <w:pPr>
            <w:pStyle w:val="A34FC6C983A9AA4D90B2333212C5E7EB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4B219695DD3DAE458A0E88A9D1F98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C8092-4330-6B40-AA30-1BD97A0DA6DE}"/>
      </w:docPartPr>
      <w:docPartBody>
        <w:p w:rsidR="008D29E2" w:rsidRDefault="001F19E7">
          <w:pPr>
            <w:pStyle w:val="4B219695DD3DAE458A0E88A9D1F983EC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365170EA5827D44D8108B431F3B92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2FCA-3042-5E41-8750-9512E8889893}"/>
      </w:docPartPr>
      <w:docPartBody>
        <w:p w:rsidR="008D29E2" w:rsidRDefault="001F19E7">
          <w:pPr>
            <w:pStyle w:val="365170EA5827D44D8108B431F3B92137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0F2821DAAEFB864BB26B1C01A7B0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B8A27-C1F2-4E4D-AE0C-9E431F91BF4C}"/>
      </w:docPartPr>
      <w:docPartBody>
        <w:p w:rsidR="008D29E2" w:rsidRDefault="001F19E7">
          <w:pPr>
            <w:pStyle w:val="0F2821DAAEFB864BB26B1C01A7B0A2F5"/>
          </w:pPr>
          <w:r>
            <w:rPr>
              <w:rStyle w:val="PlaceholderText"/>
            </w:rPr>
            <w:t>&lt; 00 0000 0000 &gt;</w:t>
          </w:r>
        </w:p>
      </w:docPartBody>
    </w:docPart>
    <w:docPart>
      <w:docPartPr>
        <w:name w:val="3E1DE4A16020594D96F242DA81D95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DCFC9-39E3-C743-A1AC-7A86117C462C}"/>
      </w:docPartPr>
      <w:docPartBody>
        <w:p w:rsidR="008D29E2" w:rsidRDefault="001F19E7">
          <w:pPr>
            <w:pStyle w:val="3E1DE4A16020594D96F242DA81D95791"/>
          </w:pPr>
          <w:r w:rsidRPr="008C7166">
            <w:rPr>
              <w:rStyle w:val="PlaceholderText"/>
            </w:rPr>
            <w:t>&lt; 00 0000 0000 &gt;</w:t>
          </w:r>
        </w:p>
      </w:docPartBody>
    </w:docPart>
    <w:docPart>
      <w:docPartPr>
        <w:name w:val="BA4B0C9175B2B14E9A6AF036A6C69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27387D-84AC-4341-A453-315288509254}"/>
      </w:docPartPr>
      <w:docPartBody>
        <w:p w:rsidR="008D29E2" w:rsidRDefault="001F19E7">
          <w:pPr>
            <w:pStyle w:val="BA4B0C9175B2B14E9A6AF036A6C69249"/>
          </w:pPr>
          <w:r w:rsidRPr="00E33E66">
            <w:rPr>
              <w:rStyle w:val="PlaceholderText"/>
            </w:rPr>
            <w:t>&lt; 0000</w:t>
          </w:r>
          <w:r>
            <w:rPr>
              <w:rStyle w:val="PlaceholderText"/>
            </w:rPr>
            <w:t xml:space="preserve"> </w:t>
          </w:r>
          <w:r w:rsidRPr="00E33E66">
            <w:rPr>
              <w:rStyle w:val="PlaceholderText"/>
            </w:rPr>
            <w:t>000</w:t>
          </w:r>
          <w:r>
            <w:rPr>
              <w:rStyle w:val="PlaceholderText"/>
            </w:rPr>
            <w:t xml:space="preserve"> </w:t>
          </w:r>
          <w:r w:rsidRPr="00E33E66">
            <w:rPr>
              <w:rStyle w:val="PlaceholderText"/>
            </w:rPr>
            <w:t>000 &gt;</w:t>
          </w:r>
        </w:p>
      </w:docPartBody>
    </w:docPart>
    <w:docPart>
      <w:docPartPr>
        <w:name w:val="9B71BC331159CF4C99E520D857B78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C25D1-1E2D-9F4C-A8F6-17F76B9D4D6E}"/>
      </w:docPartPr>
      <w:docPartBody>
        <w:p w:rsidR="008D29E2" w:rsidRDefault="001F19E7">
          <w:pPr>
            <w:pStyle w:val="9B71BC331159CF4C99E520D857B783A3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581C1FA3547F2642AC8C852DB8B0F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A05A0-200D-ED43-B662-99A51546679C}"/>
      </w:docPartPr>
      <w:docPartBody>
        <w:p w:rsidR="008D29E2" w:rsidRDefault="001F19E7">
          <w:pPr>
            <w:pStyle w:val="581C1FA3547F2642AC8C852DB8B0F16E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DFF833E3D0EAF4488D821BCDB64C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C2A4B-F6BF-0148-B22D-2A5F39F3D428}"/>
      </w:docPartPr>
      <w:docPartBody>
        <w:p w:rsidR="008D29E2" w:rsidRDefault="001F19E7">
          <w:pPr>
            <w:pStyle w:val="DFF833E3D0EAF4488D821BCDB64CF2A6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2D32FC9C3CBD0D459C6BDBE9D07B5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F6269-0D91-A24D-AFF9-3869664E997C}"/>
      </w:docPartPr>
      <w:docPartBody>
        <w:p w:rsidR="008D29E2" w:rsidRDefault="001F19E7">
          <w:pPr>
            <w:pStyle w:val="2D32FC9C3CBD0D459C6BDBE9D07B5A2F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D5B3E13FD625DF4CB46B3C0FC3FA2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E7817-7343-C046-B18A-05F1C937E6CF}"/>
      </w:docPartPr>
      <w:docPartBody>
        <w:p w:rsidR="008D29E2" w:rsidRDefault="001F19E7">
          <w:pPr>
            <w:pStyle w:val="D5B3E13FD625DF4CB46B3C0FC3FA20A4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58A490E87B47DA47AAE4EDE978575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A15DC-4A01-A94C-B6EB-50D7D85FC475}"/>
      </w:docPartPr>
      <w:docPartBody>
        <w:p w:rsidR="008D29E2" w:rsidRDefault="001F19E7">
          <w:pPr>
            <w:pStyle w:val="58A490E87B47DA47AAE4EDE978575D29"/>
          </w:pPr>
          <w:r>
            <w:rPr>
              <w:rStyle w:val="PlaceholderText"/>
            </w:rPr>
            <w:t>&lt; dd/mm/yyyy &gt;</w:t>
          </w:r>
        </w:p>
      </w:docPartBody>
    </w:docPart>
    <w:docPart>
      <w:docPartPr>
        <w:name w:val="0B6A19C947F6BB4393DB3226B72CF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47598-452B-9448-B78D-5E97346F563B}"/>
      </w:docPartPr>
      <w:docPartBody>
        <w:p w:rsidR="008D29E2" w:rsidRDefault="001F19E7">
          <w:pPr>
            <w:pStyle w:val="0B6A19C947F6BB4393DB3226B72CF3CA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312FF814F7E95D4C83D3FDAEAE887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51A9F-1F48-FA44-BF08-6B23ADE4AE48}"/>
      </w:docPartPr>
      <w:docPartBody>
        <w:p w:rsidR="008D29E2" w:rsidRDefault="001F19E7">
          <w:pPr>
            <w:pStyle w:val="312FF814F7E95D4C83D3FDAEAE88762E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E91A10EFD80B7148B592724C430C4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D2A9E-09B0-4A4B-8C39-B182FBFFFAFD}"/>
      </w:docPartPr>
      <w:docPartBody>
        <w:p w:rsidR="008D29E2" w:rsidRDefault="001F19E7">
          <w:pPr>
            <w:pStyle w:val="E91A10EFD80B7148B592724C430C476A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1F1871F2077F71438A5FD91C79FD0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285EF-4B25-584C-800A-CC7D10D399D4}"/>
      </w:docPartPr>
      <w:docPartBody>
        <w:p w:rsidR="008D29E2" w:rsidRDefault="001F19E7">
          <w:pPr>
            <w:pStyle w:val="1F1871F2077F71438A5FD91C79FD03DE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701700E2C2D4CF44BD5839DE2EBBA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509F0-BB25-CC43-A3EA-CE5A545CE947}"/>
      </w:docPartPr>
      <w:docPartBody>
        <w:p w:rsidR="008D29E2" w:rsidRDefault="001F19E7">
          <w:pPr>
            <w:pStyle w:val="701700E2C2D4CF44BD5839DE2EBBA440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FF98484595331E42B88DCD46B2D48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886A8-0006-AF48-9873-E4BC1F0E7AF8}"/>
      </w:docPartPr>
      <w:docPartBody>
        <w:p w:rsidR="008D29E2" w:rsidRDefault="001F19E7">
          <w:pPr>
            <w:pStyle w:val="FF98484595331E42B88DCD46B2D484AB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4EE2DB83B09EAD4EB23F86A0F4E37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CFF5D-A54F-2744-B67E-E8A9769E4233}"/>
      </w:docPartPr>
      <w:docPartBody>
        <w:p w:rsidR="008D29E2" w:rsidRDefault="001F19E7">
          <w:pPr>
            <w:pStyle w:val="4EE2DB83B09EAD4EB23F86A0F4E37F95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4759E2CF8AA0DF4D94E0F1357C475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179B7-8C3F-4F4C-815B-0F30860E0A24}"/>
      </w:docPartPr>
      <w:docPartBody>
        <w:p w:rsidR="008D29E2" w:rsidRDefault="001F19E7">
          <w:pPr>
            <w:pStyle w:val="4759E2CF8AA0DF4D94E0F1357C475E90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E23FE6D03F9D9E49BDB33CB45E930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D2DE6-8E77-C347-BD01-A14426D573E6}"/>
      </w:docPartPr>
      <w:docPartBody>
        <w:p w:rsidR="008D29E2" w:rsidRDefault="001F19E7">
          <w:pPr>
            <w:pStyle w:val="E23FE6D03F9D9E49BDB33CB45E93020F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38D3BFDC5C21DC49BFB04B4E688AF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E721-BA80-E242-B2FA-FEA60461B347}"/>
      </w:docPartPr>
      <w:docPartBody>
        <w:p w:rsidR="008D29E2" w:rsidRDefault="001F19E7">
          <w:pPr>
            <w:pStyle w:val="38D3BFDC5C21DC49BFB04B4E688AFCC7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74955FE4D5D3EE4B9EEC23FC85A13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7AED7-1983-CA49-8D6D-D4E38EF44D5F}"/>
      </w:docPartPr>
      <w:docPartBody>
        <w:p w:rsidR="008D29E2" w:rsidRDefault="001F19E7">
          <w:pPr>
            <w:pStyle w:val="74955FE4D5D3EE4B9EEC23FC85A13AA1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0DCB4A0504861C488C784E608B5FE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B168E-749A-2547-A2F4-73E44CB652B4}"/>
      </w:docPartPr>
      <w:docPartBody>
        <w:p w:rsidR="008D29E2" w:rsidRDefault="001F19E7">
          <w:pPr>
            <w:pStyle w:val="0DCB4A0504861C488C784E608B5FE103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505D6D62E49246419CB2164FD77D6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AD996-A48E-AF48-963E-2815A0A85A13}"/>
      </w:docPartPr>
      <w:docPartBody>
        <w:p w:rsidR="008D29E2" w:rsidRDefault="001F19E7">
          <w:pPr>
            <w:pStyle w:val="505D6D62E49246419CB2164FD77D692B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BC20098D1733F64AA4FBFA9F33FFC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9D9CA-1CF3-A44D-BCB7-D05404258370}"/>
      </w:docPartPr>
      <w:docPartBody>
        <w:p w:rsidR="008D29E2" w:rsidRDefault="001F19E7">
          <w:pPr>
            <w:pStyle w:val="BC20098D1733F64AA4FBFA9F33FFC27D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11B79388CBC84448AEECE5A139A4F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7E349-8B8A-8B40-93D7-93319B1E641D}"/>
      </w:docPartPr>
      <w:docPartBody>
        <w:p w:rsidR="008D29E2" w:rsidRDefault="001F19E7">
          <w:pPr>
            <w:pStyle w:val="11B79388CBC84448AEECE5A139A4F2B5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3801C47C203F0B40A35CF8F592CB9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3B55C-CC8D-7B4D-93C9-09919D69F40A}"/>
      </w:docPartPr>
      <w:docPartBody>
        <w:p w:rsidR="008D29E2" w:rsidRDefault="001F19E7">
          <w:pPr>
            <w:pStyle w:val="3801C47C203F0B40A35CF8F592CB91B8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B3363BAD61FD5C4AB54A7291BC263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3325C-94E8-F64B-A10E-FB4D56C057B5}"/>
      </w:docPartPr>
      <w:docPartBody>
        <w:p w:rsidR="008D29E2" w:rsidRDefault="001F19E7">
          <w:pPr>
            <w:pStyle w:val="B3363BAD61FD5C4AB54A7291BC263264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27D31D6D33AB59469D772F1F9CB42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C06A4-552C-9248-A4BA-B90B9439E44F}"/>
      </w:docPartPr>
      <w:docPartBody>
        <w:p w:rsidR="008D29E2" w:rsidRDefault="001F19E7">
          <w:pPr>
            <w:pStyle w:val="27D31D6D33AB59469D772F1F9CB42DD7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B700385D90A22E4C87B9EA2B564A3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29518-9B41-0E4B-8467-46300B084CA5}"/>
      </w:docPartPr>
      <w:docPartBody>
        <w:p w:rsidR="008D29E2" w:rsidRDefault="001F19E7">
          <w:pPr>
            <w:pStyle w:val="B700385D90A22E4C87B9EA2B564A3664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E0224A7A98E9164ABBC32D151031C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AB9D4-6EBA-4D44-8302-89503277FDAC}"/>
      </w:docPartPr>
      <w:docPartBody>
        <w:p w:rsidR="008D29E2" w:rsidRDefault="001F19E7">
          <w:pPr>
            <w:pStyle w:val="E0224A7A98E9164ABBC32D151031CB48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4B3E95B9BB921A448280A91983EE7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1045D-99D5-7C4C-92BB-088DC3A64FBB}"/>
      </w:docPartPr>
      <w:docPartBody>
        <w:p w:rsidR="008D29E2" w:rsidRDefault="001F19E7">
          <w:pPr>
            <w:pStyle w:val="4B3E95B9BB921A448280A91983EE7CC8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A58B457F08D22C46812C36C7D5C72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16BCC-95EC-A543-800C-629A87459739}"/>
      </w:docPartPr>
      <w:docPartBody>
        <w:p w:rsidR="008D29E2" w:rsidRDefault="001F19E7">
          <w:pPr>
            <w:pStyle w:val="A58B457F08D22C46812C36C7D5C72C0E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F1EFCDFE6FFD1B4FB79EA52380AE1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D3CD9-525B-7E47-8303-C95CDEA39FC4}"/>
      </w:docPartPr>
      <w:docPartBody>
        <w:p w:rsidR="008D29E2" w:rsidRDefault="001F19E7">
          <w:pPr>
            <w:pStyle w:val="F1EFCDFE6FFD1B4FB79EA52380AE16B5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7F124A1AE100204BB7AB5E86819BC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FB890-F58F-514B-A611-B328B9C6BF1C}"/>
      </w:docPartPr>
      <w:docPartBody>
        <w:p w:rsidR="008D29E2" w:rsidRDefault="001F19E7">
          <w:pPr>
            <w:pStyle w:val="7F124A1AE100204BB7AB5E86819BCA8C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8CD72C3704D1A94199DE4F21BD566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0C1D5-B1A3-7D41-8F98-C98A5065AF86}"/>
      </w:docPartPr>
      <w:docPartBody>
        <w:p w:rsidR="008D29E2" w:rsidRDefault="001F19E7">
          <w:pPr>
            <w:pStyle w:val="8CD72C3704D1A94199DE4F21BD566D95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71780656737C5B4FA5D22FE415383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FA9FD-2BAB-0C4D-A37C-AB6AFFF016FE}"/>
      </w:docPartPr>
      <w:docPartBody>
        <w:p w:rsidR="008D29E2" w:rsidRDefault="001F19E7">
          <w:pPr>
            <w:pStyle w:val="71780656737C5B4FA5D22FE415383B9C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372B923116386E4EA05E10CC017FD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94AF3-22ED-F943-8D5A-35FA2F65A69D}"/>
      </w:docPartPr>
      <w:docPartBody>
        <w:p w:rsidR="008D29E2" w:rsidRDefault="001F19E7">
          <w:pPr>
            <w:pStyle w:val="372B923116386E4EA05E10CC017FDFD5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24F164F43598764CAB8386C1A3E0B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07901-7107-6041-B499-25AB6408DB67}"/>
      </w:docPartPr>
      <w:docPartBody>
        <w:p w:rsidR="008D29E2" w:rsidRDefault="001F19E7">
          <w:pPr>
            <w:pStyle w:val="24F164F43598764CAB8386C1A3E0BC8A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126D46CBC1EC7A4086BD48027B082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B0FA4-33D2-3A40-8E58-8D09389A8369}"/>
      </w:docPartPr>
      <w:docPartBody>
        <w:p w:rsidR="008D29E2" w:rsidRDefault="001F19E7">
          <w:pPr>
            <w:pStyle w:val="126D46CBC1EC7A4086BD48027B082C31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3F76B15573E5DC47B229DF9A584FF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DEC12-8D74-5D4E-9C42-9179AD21D7F8}"/>
      </w:docPartPr>
      <w:docPartBody>
        <w:p w:rsidR="008D29E2" w:rsidRDefault="001F19E7">
          <w:pPr>
            <w:pStyle w:val="3F76B15573E5DC47B229DF9A584FF6E2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C5365438901E964292789D6D7C9FB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0FB19-EEED-864C-BC7F-381DE9C0C45C}"/>
      </w:docPartPr>
      <w:docPartBody>
        <w:p w:rsidR="008D29E2" w:rsidRDefault="001F19E7">
          <w:pPr>
            <w:pStyle w:val="C5365438901E964292789D6D7C9FB75A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DB0B977A2285534C879E5458FE9CA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D6E89-3837-9A4A-8BCD-AC2A022D48ED}"/>
      </w:docPartPr>
      <w:docPartBody>
        <w:p w:rsidR="008D29E2" w:rsidRDefault="001F19E7">
          <w:pPr>
            <w:pStyle w:val="DB0B977A2285534C879E5458FE9CA0C3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CE2240574C0BDC44BF48A5AA07AA1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F891F-A527-1E47-98EA-4D566B29B683}"/>
      </w:docPartPr>
      <w:docPartBody>
        <w:p w:rsidR="008D29E2" w:rsidRDefault="001F19E7">
          <w:pPr>
            <w:pStyle w:val="CE2240574C0BDC44BF48A5AA07AA1400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2E1942315458534C9BC6C023CECC6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2A0C8-B67C-5847-8911-334321C95EC3}"/>
      </w:docPartPr>
      <w:docPartBody>
        <w:p w:rsidR="008D29E2" w:rsidRDefault="001F19E7">
          <w:pPr>
            <w:pStyle w:val="2E1942315458534C9BC6C023CECC6727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3D6A9890ABF07F45942B404A5FCDF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9ADEB-72D4-804F-B564-E6124E82858A}"/>
      </w:docPartPr>
      <w:docPartBody>
        <w:p w:rsidR="008D29E2" w:rsidRDefault="001F19E7">
          <w:pPr>
            <w:pStyle w:val="3D6A9890ABF07F45942B404A5FCDF3E0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61530ADEFFF27E44B8D560CE10A1E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B38AF-C552-4240-98B4-0F6089E9A36E}"/>
      </w:docPartPr>
      <w:docPartBody>
        <w:p w:rsidR="008D29E2" w:rsidRDefault="001F19E7">
          <w:pPr>
            <w:pStyle w:val="61530ADEFFF27E44B8D560CE10A1EE2D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CA128183BBCD3C41BA86A58BC1BFC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21ACB-E0CE-5945-9732-BC2EFC9AB79F}"/>
      </w:docPartPr>
      <w:docPartBody>
        <w:p w:rsidR="008D29E2" w:rsidRDefault="001F19E7">
          <w:pPr>
            <w:pStyle w:val="CA128183BBCD3C41BA86A58BC1BFC760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271FF96ECBC34948937E7F9D92D52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85644-7FFF-4C45-B48C-F598F5C9C96F}"/>
      </w:docPartPr>
      <w:docPartBody>
        <w:p w:rsidR="008D29E2" w:rsidRDefault="001F19E7">
          <w:pPr>
            <w:pStyle w:val="271FF96ECBC34948937E7F9D92D52A8D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EDF8AE5910218E478FA209904AC53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71D90-081E-3F4C-B49E-A4E6635420B8}"/>
      </w:docPartPr>
      <w:docPartBody>
        <w:p w:rsidR="008D29E2" w:rsidRDefault="001F19E7">
          <w:pPr>
            <w:pStyle w:val="EDF8AE5910218E478FA209904AC5388A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109A3A4575094347BA9F00DE6C87F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13263-0BE6-3043-A849-7FF209FE8011}"/>
      </w:docPartPr>
      <w:docPartBody>
        <w:p w:rsidR="008D29E2" w:rsidRDefault="001F19E7">
          <w:pPr>
            <w:pStyle w:val="109A3A4575094347BA9F00DE6C87F45D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32D693A082A39545A6602DCE62E5D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B8269-B18A-1846-B015-DC1ED203D63C}"/>
      </w:docPartPr>
      <w:docPartBody>
        <w:p w:rsidR="008D29E2" w:rsidRDefault="001F19E7">
          <w:pPr>
            <w:pStyle w:val="32D693A082A39545A6602DCE62E5DE12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4F21147BD92CA44CB71ABD14CD2B2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85E09-7F60-EA4B-9C33-77D36733AB1D}"/>
      </w:docPartPr>
      <w:docPartBody>
        <w:p w:rsidR="008D29E2" w:rsidRDefault="001F19E7">
          <w:pPr>
            <w:pStyle w:val="4F21147BD92CA44CB71ABD14CD2B2EC8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3DC6C0EFE2DED44FBFF5286E03378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10CE0-9A2C-6A4E-A54C-D55D91A00105}"/>
      </w:docPartPr>
      <w:docPartBody>
        <w:p w:rsidR="008D29E2" w:rsidRDefault="001F19E7">
          <w:pPr>
            <w:pStyle w:val="3DC6C0EFE2DED44FBFF5286E03378139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E7BDE0C9C17A424E9D633B7E66D30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1AB59-7E61-344E-AD2E-B7407F618352}"/>
      </w:docPartPr>
      <w:docPartBody>
        <w:p w:rsidR="008D29E2" w:rsidRDefault="001F19E7">
          <w:pPr>
            <w:pStyle w:val="E7BDE0C9C17A424E9D633B7E66D3000F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CD9371696A07844FAA08A59050020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C4E6B-A66B-8641-A95F-128889871E87}"/>
      </w:docPartPr>
      <w:docPartBody>
        <w:p w:rsidR="008D29E2" w:rsidRDefault="001F19E7">
          <w:pPr>
            <w:pStyle w:val="CD9371696A07844FAA08A59050020554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E2F631E5CF85EE458C5E6C568D1AF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FF2B8-F6AF-9140-9498-B11A3116DCBA}"/>
      </w:docPartPr>
      <w:docPartBody>
        <w:p w:rsidR="008D29E2" w:rsidRDefault="001F19E7">
          <w:pPr>
            <w:pStyle w:val="E2F631E5CF85EE458C5E6C568D1AF630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C8C5F5FA7EBD324E8C1562A59ACED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3BB10-9CFF-2144-9C52-6055871F876D}"/>
      </w:docPartPr>
      <w:docPartBody>
        <w:p w:rsidR="008D29E2" w:rsidRDefault="001F19E7">
          <w:pPr>
            <w:pStyle w:val="C8C5F5FA7EBD324E8C1562A59ACEDCA9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4C827DE44A6BEE44A809E47AA55B9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6C27C-CA37-5C47-839F-4B9216506C7B}"/>
      </w:docPartPr>
      <w:docPartBody>
        <w:p w:rsidR="008D29E2" w:rsidRDefault="001F19E7">
          <w:pPr>
            <w:pStyle w:val="4C827DE44A6BEE44A809E47AA55B971C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1928DB020C6A214AA899C72B5634A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9DAF2-9BF2-BD47-9A71-6A924DCF0EF4}"/>
      </w:docPartPr>
      <w:docPartBody>
        <w:p w:rsidR="008D29E2" w:rsidRDefault="001F19E7">
          <w:pPr>
            <w:pStyle w:val="1928DB020C6A214AA899C72B5634ADDF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question &gt;</w:t>
          </w:r>
        </w:p>
      </w:docPartBody>
    </w:docPart>
    <w:docPart>
      <w:docPartPr>
        <w:name w:val="91B7D82637B13443A2EFEE777687C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7BBBA-B9E3-364C-8A8A-B11629C09AEE}"/>
      </w:docPartPr>
      <w:docPartBody>
        <w:p w:rsidR="008D29E2" w:rsidRDefault="001F19E7">
          <w:pPr>
            <w:pStyle w:val="91B7D82637B13443A2EFEE777687C176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0C9709C6F8E4C2499B56322EAAF1B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31E63-66B2-C548-941E-73D64E7BB01F}"/>
      </w:docPartPr>
      <w:docPartBody>
        <w:p w:rsidR="008D29E2" w:rsidRDefault="001F19E7">
          <w:pPr>
            <w:pStyle w:val="0C9709C6F8E4C2499B56322EAAF1B689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48198A5819F3E347A52949B044B68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66663-F7EE-D744-A566-3E6F6098C3C7}"/>
      </w:docPartPr>
      <w:docPartBody>
        <w:p w:rsidR="008D29E2" w:rsidRDefault="001F19E7">
          <w:pPr>
            <w:pStyle w:val="48198A5819F3E347A52949B044B68EB5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80C9DE79A21C464798206FF62C3D7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AC0F9-479F-934E-9A91-FF4C63CC85F9}"/>
      </w:docPartPr>
      <w:docPartBody>
        <w:p w:rsidR="008D29E2" w:rsidRDefault="001F19E7">
          <w:pPr>
            <w:pStyle w:val="80C9DE79A21C464798206FF62C3D75B3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CBBCAB4D633C0045A04F615AF3A6C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F5447-A4DB-A24D-BEF5-FB0D6AE4E0A4}"/>
      </w:docPartPr>
      <w:docPartBody>
        <w:p w:rsidR="008D29E2" w:rsidRDefault="001F19E7">
          <w:pPr>
            <w:pStyle w:val="CBBCAB4D633C0045A04F615AF3A6C0EE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FA7CAA27E3A7494DB7785A44748CC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6B26B-5E1B-4C4E-8831-5176A280F7C7}"/>
      </w:docPartPr>
      <w:docPartBody>
        <w:p w:rsidR="008D29E2" w:rsidRDefault="001F19E7">
          <w:pPr>
            <w:pStyle w:val="FA7CAA27E3A7494DB7785A44748CCED1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1DD382FF97EF1347A1B207DBB048F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5A8B4-A3E4-2841-8DCD-2ED3576FF727}"/>
      </w:docPartPr>
      <w:docPartBody>
        <w:p w:rsidR="008D29E2" w:rsidRDefault="001F19E7">
          <w:pPr>
            <w:pStyle w:val="1DD382FF97EF1347A1B207DBB048F045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ABA75A02AB46044F8164E4559D6EA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04167-6CB5-564C-A720-7CE302A52764}"/>
      </w:docPartPr>
      <w:docPartBody>
        <w:p w:rsidR="008D29E2" w:rsidRDefault="001F19E7">
          <w:pPr>
            <w:pStyle w:val="ABA75A02AB46044F8164E4559D6EAFF1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4D6567970A80C244991CC12D183E9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95FF7-14D7-5D4D-AFDC-9E0E3D7C795D}"/>
      </w:docPartPr>
      <w:docPartBody>
        <w:p w:rsidR="008D29E2" w:rsidRDefault="001F19E7">
          <w:pPr>
            <w:pStyle w:val="4D6567970A80C244991CC12D183E9822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47D04E93CBC25E45A4BE048D59A5F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6FD4D-3D8B-D847-AC6B-460CB3D507C9}"/>
      </w:docPartPr>
      <w:docPartBody>
        <w:p w:rsidR="008D29E2" w:rsidRDefault="001F19E7">
          <w:pPr>
            <w:pStyle w:val="47D04E93CBC25E45A4BE048D59A5F8FE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202D077CE7EA4148B11CBE5DD9E7E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011B1-9594-084C-9018-33370627A1A0}"/>
      </w:docPartPr>
      <w:docPartBody>
        <w:p w:rsidR="008D29E2" w:rsidRDefault="001F19E7">
          <w:pPr>
            <w:pStyle w:val="202D077CE7EA4148B11CBE5DD9E7E2EB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C3057B6F5FD8CB4999C8DC34D3584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E3353-86A8-3E46-9AF9-C2FAF954806D}"/>
      </w:docPartPr>
      <w:docPartBody>
        <w:p w:rsidR="008D29E2" w:rsidRDefault="001F19E7">
          <w:pPr>
            <w:pStyle w:val="C3057B6F5FD8CB4999C8DC34D35846B4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C47ED6806DE5034E83D0FC942AEC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18861-476A-D64B-9267-AFAB672A1FA6}"/>
      </w:docPartPr>
      <w:docPartBody>
        <w:p w:rsidR="008D29E2" w:rsidRDefault="001F19E7">
          <w:pPr>
            <w:pStyle w:val="C47ED6806DE5034E83D0FC942AECAAC2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3CF854C0C9D1CA448FC0CFB116B4D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37E8F-A876-6F4E-9548-5ADE974B2F0C}"/>
      </w:docPartPr>
      <w:docPartBody>
        <w:p w:rsidR="008D29E2" w:rsidRDefault="001F19E7">
          <w:pPr>
            <w:pStyle w:val="3CF854C0C9D1CA448FC0CFB116B4D338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A9650908A2350E469A1DF66C56C05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D1A03-D553-8649-ACD3-F6B21A3C6760}"/>
      </w:docPartPr>
      <w:docPartBody>
        <w:p w:rsidR="008D29E2" w:rsidRDefault="001F19E7">
          <w:pPr>
            <w:pStyle w:val="A9650908A2350E469A1DF66C56C050EE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F0F01BAA8F135546816622275EFCC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C494C-4E7A-5348-8CF3-2D82A094A3C3}"/>
      </w:docPartPr>
      <w:docPartBody>
        <w:p w:rsidR="008D29E2" w:rsidRDefault="001F19E7">
          <w:pPr>
            <w:pStyle w:val="F0F01BAA8F135546816622275EFCC623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E324E2C18E50DD478CFEAE364C45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6EF4B-7CA5-6B4D-B743-A01B307EC0FC}"/>
      </w:docPartPr>
      <w:docPartBody>
        <w:p w:rsidR="008D29E2" w:rsidRDefault="001F19E7">
          <w:pPr>
            <w:pStyle w:val="E324E2C18E50DD478CFEAE364C453B52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64DD76172922F441B067D08D859A0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F5BDF-997E-C74C-AB1A-7DDDAF62A2BE}"/>
      </w:docPartPr>
      <w:docPartBody>
        <w:p w:rsidR="008D29E2" w:rsidRDefault="001F19E7">
          <w:pPr>
            <w:pStyle w:val="64DD76172922F441B067D08D859A0F02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99EC5FDEE2E9CB4392A5526DF5B80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18BBF-82F7-594E-824C-78BDC21E6AB4}"/>
      </w:docPartPr>
      <w:docPartBody>
        <w:p w:rsidR="008D29E2" w:rsidRDefault="001F19E7">
          <w:pPr>
            <w:pStyle w:val="99EC5FDEE2E9CB4392A5526DF5B807CC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B7E8A83DC0B8634FA236B94996CF8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A37BE-BEE9-BF42-92BB-3B88E85926EA}"/>
      </w:docPartPr>
      <w:docPartBody>
        <w:p w:rsidR="008D29E2" w:rsidRDefault="001F19E7">
          <w:pPr>
            <w:pStyle w:val="B7E8A83DC0B8634FA236B94996CF899B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06E33807FFD6AC48AC073CA59E659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7716E-C638-5C4D-8230-F812A3B43978}"/>
      </w:docPartPr>
      <w:docPartBody>
        <w:p w:rsidR="008D29E2" w:rsidRDefault="001F19E7">
          <w:pPr>
            <w:pStyle w:val="06E33807FFD6AC48AC073CA59E659423"/>
          </w:pPr>
          <w:r>
            <w:rPr>
              <w:rStyle w:val="PlaceholderText"/>
            </w:rPr>
            <w:t>&lt; dd/mm/yyyy &gt;</w:t>
          </w:r>
        </w:p>
      </w:docPartBody>
    </w:docPart>
    <w:docPart>
      <w:docPartPr>
        <w:name w:val="96DF49FF230E954CAC1854B1CDB61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84EE1-EF3D-9348-92A5-6016509BC767}"/>
      </w:docPartPr>
      <w:docPartBody>
        <w:p w:rsidR="008D29E2" w:rsidRDefault="001F19E7">
          <w:pPr>
            <w:pStyle w:val="96DF49FF230E954CAC1854B1CDB61002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63B8D7560B0CAF4C949C106B2BC69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2AFEE-5063-0D4A-B18D-4F609290E382}"/>
      </w:docPartPr>
      <w:docPartBody>
        <w:p w:rsidR="008D29E2" w:rsidRDefault="001F19E7">
          <w:pPr>
            <w:pStyle w:val="63B8D7560B0CAF4C949C106B2BC69DCD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875CE691079AA34EB436ED9CAF3C7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5690A-A50C-1541-862B-87FD64E541D0}"/>
      </w:docPartPr>
      <w:docPartBody>
        <w:p w:rsidR="008D29E2" w:rsidRDefault="001F19E7">
          <w:pPr>
            <w:pStyle w:val="875CE691079AA34EB436ED9CAF3C7EF5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4330B492C69A3A4CB4F39B5FDB423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E9FCB-D5CC-D048-A840-3CB7A1CDCA22}"/>
      </w:docPartPr>
      <w:docPartBody>
        <w:p w:rsidR="008D29E2" w:rsidRDefault="001F19E7">
          <w:pPr>
            <w:pStyle w:val="4330B492C69A3A4CB4F39B5FDB423E4E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8C077C87301CD54B885FC5830A337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001C8-7A71-B14A-B1E1-021C1357E0D2}"/>
      </w:docPartPr>
      <w:docPartBody>
        <w:p w:rsidR="008D29E2" w:rsidRDefault="001F19E7">
          <w:pPr>
            <w:pStyle w:val="8C077C87301CD54B885FC5830A337BE5"/>
          </w:pPr>
          <w:r>
            <w:rPr>
              <w:rStyle w:val="PlaceholderText"/>
            </w:rPr>
            <w:t>&lt; dd/mm/yyyy &gt;</w:t>
          </w:r>
        </w:p>
      </w:docPartBody>
    </w:docPart>
    <w:docPart>
      <w:docPartPr>
        <w:name w:val="B6F16EF1F9788743939B47116AF93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DD8A0-4703-5E42-945C-07BC98C03A6A}"/>
      </w:docPartPr>
      <w:docPartBody>
        <w:p w:rsidR="008D29E2" w:rsidRDefault="00922ED9" w:rsidP="00922ED9">
          <w:pPr>
            <w:pStyle w:val="B6F16EF1F9788743939B47116AF93630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391CB0C2030C984F9986CE28013C0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4A8C7-F3C8-9646-B018-FD580AF6FD5C}"/>
      </w:docPartPr>
      <w:docPartBody>
        <w:p w:rsidR="008D29E2" w:rsidRDefault="00922ED9" w:rsidP="00922ED9">
          <w:pPr>
            <w:pStyle w:val="391CB0C2030C984F9986CE28013C0AE5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21BB887DABEA2042A4D09A2D871C5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19DFE-82F1-F94C-AB40-1550E0F8F71A}"/>
      </w:docPartPr>
      <w:docPartBody>
        <w:p w:rsidR="008D29E2" w:rsidRDefault="00922ED9" w:rsidP="00922ED9">
          <w:pPr>
            <w:pStyle w:val="21BB887DABEA2042A4D09A2D871C524E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ED9"/>
    <w:rsid w:val="001F19E7"/>
    <w:rsid w:val="003031B0"/>
    <w:rsid w:val="005F54E0"/>
    <w:rsid w:val="006B75D2"/>
    <w:rsid w:val="008D29E2"/>
    <w:rsid w:val="00922ED9"/>
    <w:rsid w:val="00A13D9E"/>
    <w:rsid w:val="00E51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1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19"/>
    <w:rsid w:val="00922ED9"/>
    <w:rPr>
      <w:color w:val="D9D9D9" w:themeColor="background1" w:themeShade="D9"/>
    </w:rPr>
  </w:style>
  <w:style w:type="paragraph" w:customStyle="1" w:styleId="5D27AF08604A7548B97C9EA6E1098536">
    <w:name w:val="5D27AF08604A7548B97C9EA6E1098536"/>
  </w:style>
  <w:style w:type="paragraph" w:customStyle="1" w:styleId="3E28E7543D8C704CBD51069D03030E94">
    <w:name w:val="3E28E7543D8C704CBD51069D03030E94"/>
  </w:style>
  <w:style w:type="paragraph" w:customStyle="1" w:styleId="A34FC6C983A9AA4D90B2333212C5E7EB">
    <w:name w:val="A34FC6C983A9AA4D90B2333212C5E7EB"/>
  </w:style>
  <w:style w:type="paragraph" w:customStyle="1" w:styleId="4B219695DD3DAE458A0E88A9D1F983EC">
    <w:name w:val="4B219695DD3DAE458A0E88A9D1F983EC"/>
  </w:style>
  <w:style w:type="paragraph" w:customStyle="1" w:styleId="365170EA5827D44D8108B431F3B92137">
    <w:name w:val="365170EA5827D44D8108B431F3B92137"/>
  </w:style>
  <w:style w:type="paragraph" w:customStyle="1" w:styleId="0F2821DAAEFB864BB26B1C01A7B0A2F5">
    <w:name w:val="0F2821DAAEFB864BB26B1C01A7B0A2F5"/>
  </w:style>
  <w:style w:type="paragraph" w:customStyle="1" w:styleId="3E1DE4A16020594D96F242DA81D95791">
    <w:name w:val="3E1DE4A16020594D96F242DA81D95791"/>
  </w:style>
  <w:style w:type="paragraph" w:customStyle="1" w:styleId="BA4B0C9175B2B14E9A6AF036A6C69249">
    <w:name w:val="BA4B0C9175B2B14E9A6AF036A6C69249"/>
  </w:style>
  <w:style w:type="paragraph" w:customStyle="1" w:styleId="9B71BC331159CF4C99E520D857B783A3">
    <w:name w:val="9B71BC331159CF4C99E520D857B783A3"/>
  </w:style>
  <w:style w:type="paragraph" w:customStyle="1" w:styleId="581C1FA3547F2642AC8C852DB8B0F16E">
    <w:name w:val="581C1FA3547F2642AC8C852DB8B0F16E"/>
  </w:style>
  <w:style w:type="paragraph" w:customStyle="1" w:styleId="DFF833E3D0EAF4488D821BCDB64CF2A6">
    <w:name w:val="DFF833E3D0EAF4488D821BCDB64CF2A6"/>
  </w:style>
  <w:style w:type="paragraph" w:customStyle="1" w:styleId="2D32FC9C3CBD0D459C6BDBE9D07B5A2F">
    <w:name w:val="2D32FC9C3CBD0D459C6BDBE9D07B5A2F"/>
  </w:style>
  <w:style w:type="paragraph" w:customStyle="1" w:styleId="D5B3E13FD625DF4CB46B3C0FC3FA20A4">
    <w:name w:val="D5B3E13FD625DF4CB46B3C0FC3FA20A4"/>
  </w:style>
  <w:style w:type="paragraph" w:customStyle="1" w:styleId="58A490E87B47DA47AAE4EDE978575D29">
    <w:name w:val="58A490E87B47DA47AAE4EDE978575D29"/>
  </w:style>
  <w:style w:type="paragraph" w:customStyle="1" w:styleId="0B6A19C947F6BB4393DB3226B72CF3CA">
    <w:name w:val="0B6A19C947F6BB4393DB3226B72CF3CA"/>
  </w:style>
  <w:style w:type="paragraph" w:customStyle="1" w:styleId="312FF814F7E95D4C83D3FDAEAE88762E">
    <w:name w:val="312FF814F7E95D4C83D3FDAEAE88762E"/>
  </w:style>
  <w:style w:type="paragraph" w:customStyle="1" w:styleId="E91A10EFD80B7148B592724C430C476A">
    <w:name w:val="E91A10EFD80B7148B592724C430C476A"/>
  </w:style>
  <w:style w:type="paragraph" w:customStyle="1" w:styleId="1F1871F2077F71438A5FD91C79FD03DE">
    <w:name w:val="1F1871F2077F71438A5FD91C79FD03DE"/>
  </w:style>
  <w:style w:type="paragraph" w:customStyle="1" w:styleId="701700E2C2D4CF44BD5839DE2EBBA440">
    <w:name w:val="701700E2C2D4CF44BD5839DE2EBBA440"/>
  </w:style>
  <w:style w:type="paragraph" w:customStyle="1" w:styleId="FF98484595331E42B88DCD46B2D484AB">
    <w:name w:val="FF98484595331E42B88DCD46B2D484AB"/>
  </w:style>
  <w:style w:type="paragraph" w:customStyle="1" w:styleId="4EE2DB83B09EAD4EB23F86A0F4E37F95">
    <w:name w:val="4EE2DB83B09EAD4EB23F86A0F4E37F95"/>
  </w:style>
  <w:style w:type="paragraph" w:customStyle="1" w:styleId="4759E2CF8AA0DF4D94E0F1357C475E90">
    <w:name w:val="4759E2CF8AA0DF4D94E0F1357C475E90"/>
  </w:style>
  <w:style w:type="paragraph" w:customStyle="1" w:styleId="E23FE6D03F9D9E49BDB33CB45E93020F">
    <w:name w:val="E23FE6D03F9D9E49BDB33CB45E93020F"/>
  </w:style>
  <w:style w:type="paragraph" w:customStyle="1" w:styleId="38D3BFDC5C21DC49BFB04B4E688AFCC7">
    <w:name w:val="38D3BFDC5C21DC49BFB04B4E688AFCC7"/>
  </w:style>
  <w:style w:type="paragraph" w:customStyle="1" w:styleId="74955FE4D5D3EE4B9EEC23FC85A13AA1">
    <w:name w:val="74955FE4D5D3EE4B9EEC23FC85A13AA1"/>
  </w:style>
  <w:style w:type="paragraph" w:customStyle="1" w:styleId="0DCB4A0504861C488C784E608B5FE103">
    <w:name w:val="0DCB4A0504861C488C784E608B5FE103"/>
  </w:style>
  <w:style w:type="paragraph" w:customStyle="1" w:styleId="505D6D62E49246419CB2164FD77D692B">
    <w:name w:val="505D6D62E49246419CB2164FD77D692B"/>
  </w:style>
  <w:style w:type="paragraph" w:customStyle="1" w:styleId="BC20098D1733F64AA4FBFA9F33FFC27D">
    <w:name w:val="BC20098D1733F64AA4FBFA9F33FFC27D"/>
  </w:style>
  <w:style w:type="paragraph" w:customStyle="1" w:styleId="11B79388CBC84448AEECE5A139A4F2B5">
    <w:name w:val="11B79388CBC84448AEECE5A139A4F2B5"/>
  </w:style>
  <w:style w:type="paragraph" w:customStyle="1" w:styleId="3801C47C203F0B40A35CF8F592CB91B8">
    <w:name w:val="3801C47C203F0B40A35CF8F592CB91B8"/>
  </w:style>
  <w:style w:type="paragraph" w:customStyle="1" w:styleId="B3363BAD61FD5C4AB54A7291BC263264">
    <w:name w:val="B3363BAD61FD5C4AB54A7291BC263264"/>
  </w:style>
  <w:style w:type="paragraph" w:customStyle="1" w:styleId="27D31D6D33AB59469D772F1F9CB42DD7">
    <w:name w:val="27D31D6D33AB59469D772F1F9CB42DD7"/>
  </w:style>
  <w:style w:type="paragraph" w:customStyle="1" w:styleId="B700385D90A22E4C87B9EA2B564A3664">
    <w:name w:val="B700385D90A22E4C87B9EA2B564A3664"/>
  </w:style>
  <w:style w:type="paragraph" w:customStyle="1" w:styleId="E0224A7A98E9164ABBC32D151031CB48">
    <w:name w:val="E0224A7A98E9164ABBC32D151031CB48"/>
  </w:style>
  <w:style w:type="paragraph" w:customStyle="1" w:styleId="4B3E95B9BB921A448280A91983EE7CC8">
    <w:name w:val="4B3E95B9BB921A448280A91983EE7CC8"/>
  </w:style>
  <w:style w:type="paragraph" w:customStyle="1" w:styleId="A58B457F08D22C46812C36C7D5C72C0E">
    <w:name w:val="A58B457F08D22C46812C36C7D5C72C0E"/>
  </w:style>
  <w:style w:type="paragraph" w:customStyle="1" w:styleId="F1EFCDFE6FFD1B4FB79EA52380AE16B5">
    <w:name w:val="F1EFCDFE6FFD1B4FB79EA52380AE16B5"/>
  </w:style>
  <w:style w:type="paragraph" w:customStyle="1" w:styleId="7F124A1AE100204BB7AB5E86819BCA8C">
    <w:name w:val="7F124A1AE100204BB7AB5E86819BCA8C"/>
  </w:style>
  <w:style w:type="paragraph" w:customStyle="1" w:styleId="8CD72C3704D1A94199DE4F21BD566D95">
    <w:name w:val="8CD72C3704D1A94199DE4F21BD566D95"/>
  </w:style>
  <w:style w:type="paragraph" w:customStyle="1" w:styleId="71780656737C5B4FA5D22FE415383B9C">
    <w:name w:val="71780656737C5B4FA5D22FE415383B9C"/>
  </w:style>
  <w:style w:type="paragraph" w:customStyle="1" w:styleId="372B923116386E4EA05E10CC017FDFD5">
    <w:name w:val="372B923116386E4EA05E10CC017FDFD5"/>
  </w:style>
  <w:style w:type="paragraph" w:customStyle="1" w:styleId="24F164F43598764CAB8386C1A3E0BC8A">
    <w:name w:val="24F164F43598764CAB8386C1A3E0BC8A"/>
  </w:style>
  <w:style w:type="paragraph" w:customStyle="1" w:styleId="126D46CBC1EC7A4086BD48027B082C31">
    <w:name w:val="126D46CBC1EC7A4086BD48027B082C31"/>
  </w:style>
  <w:style w:type="paragraph" w:customStyle="1" w:styleId="3F76B15573E5DC47B229DF9A584FF6E2">
    <w:name w:val="3F76B15573E5DC47B229DF9A584FF6E2"/>
  </w:style>
  <w:style w:type="paragraph" w:customStyle="1" w:styleId="C5365438901E964292789D6D7C9FB75A">
    <w:name w:val="C5365438901E964292789D6D7C9FB75A"/>
  </w:style>
  <w:style w:type="paragraph" w:customStyle="1" w:styleId="DB0B977A2285534C879E5458FE9CA0C3">
    <w:name w:val="DB0B977A2285534C879E5458FE9CA0C3"/>
  </w:style>
  <w:style w:type="paragraph" w:customStyle="1" w:styleId="CE2240574C0BDC44BF48A5AA07AA1400">
    <w:name w:val="CE2240574C0BDC44BF48A5AA07AA1400"/>
  </w:style>
  <w:style w:type="paragraph" w:customStyle="1" w:styleId="2E1942315458534C9BC6C023CECC6727">
    <w:name w:val="2E1942315458534C9BC6C023CECC6727"/>
  </w:style>
  <w:style w:type="paragraph" w:customStyle="1" w:styleId="3D6A9890ABF07F45942B404A5FCDF3E0">
    <w:name w:val="3D6A9890ABF07F45942B404A5FCDF3E0"/>
  </w:style>
  <w:style w:type="paragraph" w:customStyle="1" w:styleId="61530ADEFFF27E44B8D560CE10A1EE2D">
    <w:name w:val="61530ADEFFF27E44B8D560CE10A1EE2D"/>
  </w:style>
  <w:style w:type="paragraph" w:customStyle="1" w:styleId="CA128183BBCD3C41BA86A58BC1BFC760">
    <w:name w:val="CA128183BBCD3C41BA86A58BC1BFC760"/>
  </w:style>
  <w:style w:type="paragraph" w:customStyle="1" w:styleId="271FF96ECBC34948937E7F9D92D52A8D">
    <w:name w:val="271FF96ECBC34948937E7F9D92D52A8D"/>
  </w:style>
  <w:style w:type="paragraph" w:customStyle="1" w:styleId="EDF8AE5910218E478FA209904AC5388A">
    <w:name w:val="EDF8AE5910218E478FA209904AC5388A"/>
  </w:style>
  <w:style w:type="paragraph" w:customStyle="1" w:styleId="109A3A4575094347BA9F00DE6C87F45D">
    <w:name w:val="109A3A4575094347BA9F00DE6C87F45D"/>
  </w:style>
  <w:style w:type="paragraph" w:customStyle="1" w:styleId="32D693A082A39545A6602DCE62E5DE12">
    <w:name w:val="32D693A082A39545A6602DCE62E5DE12"/>
  </w:style>
  <w:style w:type="paragraph" w:customStyle="1" w:styleId="4F21147BD92CA44CB71ABD14CD2B2EC8">
    <w:name w:val="4F21147BD92CA44CB71ABD14CD2B2EC8"/>
  </w:style>
  <w:style w:type="paragraph" w:customStyle="1" w:styleId="3DC6C0EFE2DED44FBFF5286E03378139">
    <w:name w:val="3DC6C0EFE2DED44FBFF5286E03378139"/>
  </w:style>
  <w:style w:type="paragraph" w:customStyle="1" w:styleId="E7BDE0C9C17A424E9D633B7E66D3000F">
    <w:name w:val="E7BDE0C9C17A424E9D633B7E66D3000F"/>
  </w:style>
  <w:style w:type="paragraph" w:customStyle="1" w:styleId="CD9371696A07844FAA08A59050020554">
    <w:name w:val="CD9371696A07844FAA08A59050020554"/>
  </w:style>
  <w:style w:type="paragraph" w:customStyle="1" w:styleId="E2F631E5CF85EE458C5E6C568D1AF630">
    <w:name w:val="E2F631E5CF85EE458C5E6C568D1AF630"/>
  </w:style>
  <w:style w:type="paragraph" w:customStyle="1" w:styleId="C8C5F5FA7EBD324E8C1562A59ACEDCA9">
    <w:name w:val="C8C5F5FA7EBD324E8C1562A59ACEDCA9"/>
  </w:style>
  <w:style w:type="paragraph" w:customStyle="1" w:styleId="4C827DE44A6BEE44A809E47AA55B971C">
    <w:name w:val="4C827DE44A6BEE44A809E47AA55B971C"/>
  </w:style>
  <w:style w:type="paragraph" w:customStyle="1" w:styleId="1928DB020C6A214AA899C72B5634ADDF">
    <w:name w:val="1928DB020C6A214AA899C72B5634ADDF"/>
  </w:style>
  <w:style w:type="paragraph" w:customStyle="1" w:styleId="91B7D82637B13443A2EFEE777687C176">
    <w:name w:val="91B7D82637B13443A2EFEE777687C176"/>
  </w:style>
  <w:style w:type="paragraph" w:customStyle="1" w:styleId="0C9709C6F8E4C2499B56322EAAF1B689">
    <w:name w:val="0C9709C6F8E4C2499B56322EAAF1B689"/>
  </w:style>
  <w:style w:type="paragraph" w:customStyle="1" w:styleId="48198A5819F3E347A52949B044B68EB5">
    <w:name w:val="48198A5819F3E347A52949B044B68EB5"/>
  </w:style>
  <w:style w:type="paragraph" w:customStyle="1" w:styleId="80C9DE79A21C464798206FF62C3D75B3">
    <w:name w:val="80C9DE79A21C464798206FF62C3D75B3"/>
  </w:style>
  <w:style w:type="paragraph" w:customStyle="1" w:styleId="CBBCAB4D633C0045A04F615AF3A6C0EE">
    <w:name w:val="CBBCAB4D633C0045A04F615AF3A6C0EE"/>
  </w:style>
  <w:style w:type="paragraph" w:customStyle="1" w:styleId="FA7CAA27E3A7494DB7785A44748CCED1">
    <w:name w:val="FA7CAA27E3A7494DB7785A44748CCED1"/>
  </w:style>
  <w:style w:type="paragraph" w:customStyle="1" w:styleId="1DD382FF97EF1347A1B207DBB048F045">
    <w:name w:val="1DD382FF97EF1347A1B207DBB048F045"/>
  </w:style>
  <w:style w:type="paragraph" w:customStyle="1" w:styleId="ABA75A02AB46044F8164E4559D6EAFF1">
    <w:name w:val="ABA75A02AB46044F8164E4559D6EAFF1"/>
  </w:style>
  <w:style w:type="paragraph" w:customStyle="1" w:styleId="4D6567970A80C244991CC12D183E9822">
    <w:name w:val="4D6567970A80C244991CC12D183E9822"/>
  </w:style>
  <w:style w:type="paragraph" w:customStyle="1" w:styleId="47D04E93CBC25E45A4BE048D59A5F8FE">
    <w:name w:val="47D04E93CBC25E45A4BE048D59A5F8FE"/>
  </w:style>
  <w:style w:type="paragraph" w:customStyle="1" w:styleId="202D077CE7EA4148B11CBE5DD9E7E2EB">
    <w:name w:val="202D077CE7EA4148B11CBE5DD9E7E2EB"/>
  </w:style>
  <w:style w:type="paragraph" w:customStyle="1" w:styleId="C3057B6F5FD8CB4999C8DC34D35846B4">
    <w:name w:val="C3057B6F5FD8CB4999C8DC34D35846B4"/>
  </w:style>
  <w:style w:type="paragraph" w:customStyle="1" w:styleId="C47ED6806DE5034E83D0FC942AECAAC2">
    <w:name w:val="C47ED6806DE5034E83D0FC942AECAAC2"/>
  </w:style>
  <w:style w:type="paragraph" w:customStyle="1" w:styleId="3CF854C0C9D1CA448FC0CFB116B4D338">
    <w:name w:val="3CF854C0C9D1CA448FC0CFB116B4D338"/>
  </w:style>
  <w:style w:type="paragraph" w:customStyle="1" w:styleId="A9650908A2350E469A1DF66C56C050EE">
    <w:name w:val="A9650908A2350E469A1DF66C56C050EE"/>
  </w:style>
  <w:style w:type="paragraph" w:customStyle="1" w:styleId="F0F01BAA8F135546816622275EFCC623">
    <w:name w:val="F0F01BAA8F135546816622275EFCC623"/>
  </w:style>
  <w:style w:type="paragraph" w:customStyle="1" w:styleId="E324E2C18E50DD478CFEAE364C453B52">
    <w:name w:val="E324E2C18E50DD478CFEAE364C453B52"/>
  </w:style>
  <w:style w:type="paragraph" w:customStyle="1" w:styleId="64DD76172922F441B067D08D859A0F02">
    <w:name w:val="64DD76172922F441B067D08D859A0F02"/>
  </w:style>
  <w:style w:type="paragraph" w:customStyle="1" w:styleId="99EC5FDEE2E9CB4392A5526DF5B807CC">
    <w:name w:val="99EC5FDEE2E9CB4392A5526DF5B807CC"/>
  </w:style>
  <w:style w:type="paragraph" w:customStyle="1" w:styleId="B7E8A83DC0B8634FA236B94996CF899B">
    <w:name w:val="B7E8A83DC0B8634FA236B94996CF899B"/>
  </w:style>
  <w:style w:type="paragraph" w:customStyle="1" w:styleId="06E33807FFD6AC48AC073CA59E659423">
    <w:name w:val="06E33807FFD6AC48AC073CA59E659423"/>
  </w:style>
  <w:style w:type="paragraph" w:customStyle="1" w:styleId="96DF49FF230E954CAC1854B1CDB61002">
    <w:name w:val="96DF49FF230E954CAC1854B1CDB61002"/>
  </w:style>
  <w:style w:type="paragraph" w:customStyle="1" w:styleId="63B8D7560B0CAF4C949C106B2BC69DCD">
    <w:name w:val="63B8D7560B0CAF4C949C106B2BC69DCD"/>
  </w:style>
  <w:style w:type="paragraph" w:customStyle="1" w:styleId="875CE691079AA34EB436ED9CAF3C7EF5">
    <w:name w:val="875CE691079AA34EB436ED9CAF3C7EF5"/>
  </w:style>
  <w:style w:type="paragraph" w:customStyle="1" w:styleId="4330B492C69A3A4CB4F39B5FDB423E4E">
    <w:name w:val="4330B492C69A3A4CB4F39B5FDB423E4E"/>
  </w:style>
  <w:style w:type="paragraph" w:customStyle="1" w:styleId="8C077C87301CD54B885FC5830A337BE5">
    <w:name w:val="8C077C87301CD54B885FC5830A337BE5"/>
  </w:style>
  <w:style w:type="paragraph" w:customStyle="1" w:styleId="B6F16EF1F9788743939B47116AF93630">
    <w:name w:val="B6F16EF1F9788743939B47116AF93630"/>
    <w:rsid w:val="00922ED9"/>
  </w:style>
  <w:style w:type="paragraph" w:customStyle="1" w:styleId="391CB0C2030C984F9986CE28013C0AE5">
    <w:name w:val="391CB0C2030C984F9986CE28013C0AE5"/>
    <w:rsid w:val="00922ED9"/>
  </w:style>
  <w:style w:type="paragraph" w:customStyle="1" w:styleId="21BB887DABEA2042A4D09A2D871C524E">
    <w:name w:val="21BB887DABEA2042A4D09A2D871C524E"/>
    <w:rsid w:val="00922E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0C4347C5C6D34BA8C9FCC4F57D19B6" ma:contentTypeVersion="20" ma:contentTypeDescription="Create a new document." ma:contentTypeScope="" ma:versionID="0c3b25750aaa4907d0800f2715a4d6a9">
  <xsd:schema xmlns:xsd="http://www.w3.org/2001/XMLSchema" xmlns:xs="http://www.w3.org/2001/XMLSchema" xmlns:p="http://schemas.microsoft.com/office/2006/metadata/properties" xmlns:ns2="06badf41-c0a1-41a6-983a-efd542c2c878" xmlns:ns3="51ef5222-d273-4e86-adbf-8aa3d9e99a84" xmlns:ns4="5ce0f2b5-5be5-4508-bce9-d7011ece0659" targetNamespace="http://schemas.microsoft.com/office/2006/metadata/properties" ma:root="true" ma:fieldsID="1e0e4daec42ccf527de72b2be702ca1f" ns2:_="" ns3:_="" ns4:_="">
    <xsd:import namespace="06badf41-c0a1-41a6-983a-efd542c2c878"/>
    <xsd:import namespace="51ef5222-d273-4e86-adbf-8aa3d9e99a84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Cap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adf41-c0a1-41a6-983a-efd542c2c8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Caption" ma:index="25" nillable="true" ma:displayName="Caption" ma:format="Dropdown" ma:internalName="Caption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ef5222-d273-4e86-adbf-8aa3d9e99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5a02ebc-a532-4cc7-9416-7e8309854dba}" ma:internalName="TaxCatchAll" ma:showField="CatchAllData" ma:web="51ef5222-d273-4e86-adbf-8aa3d9e99a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badf41-c0a1-41a6-983a-efd542c2c878">
      <Terms xmlns="http://schemas.microsoft.com/office/infopath/2007/PartnerControls"/>
    </lcf76f155ced4ddcb4097134ff3c332f>
    <TaxCatchAll xmlns="5ce0f2b5-5be5-4508-bce9-d7011ece0659" xsi:nil="true"/>
    <Caption xmlns="06badf41-c0a1-41a6-983a-efd542c2c878" xsi:nil="true"/>
  </documentManagement>
</p:properties>
</file>

<file path=customXml/itemProps1.xml><?xml version="1.0" encoding="utf-8"?>
<ds:datastoreItem xmlns:ds="http://schemas.openxmlformats.org/officeDocument/2006/customXml" ds:itemID="{0D34D15C-E5AE-4CAE-9CCB-538DDC55A9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EDFAC7-297C-4E57-9033-AE64EC45A0E1}"/>
</file>

<file path=customXml/itemProps3.xml><?xml version="1.0" encoding="utf-8"?>
<ds:datastoreItem xmlns:ds="http://schemas.openxmlformats.org/officeDocument/2006/customXml" ds:itemID="{083189DC-354F-41F6-B442-21C9CAE8CA16}"/>
</file>

<file path=customXml/itemProps4.xml><?xml version="1.0" encoding="utf-8"?>
<ds:datastoreItem xmlns:ds="http://schemas.openxmlformats.org/officeDocument/2006/customXml" ds:itemID="{CF8231A6-A59F-4EA4-A4CD-A49D490A366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585</Words>
  <Characters>903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dc:description>Template by Red Pony_x000d_
www.redpony.com.au</dc:description>
  <cp:lastModifiedBy>Louise Mulroney</cp:lastModifiedBy>
  <cp:revision>5</cp:revision>
  <dcterms:created xsi:type="dcterms:W3CDTF">2022-10-27T10:02:00Z</dcterms:created>
  <dcterms:modified xsi:type="dcterms:W3CDTF">2022-10-2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Enabled">
    <vt:lpwstr>true</vt:lpwstr>
  </property>
  <property fmtid="{D5CDD505-2E9C-101B-9397-08002B2CF9AE}" pid="3" name="MSIP_Label_43e64453-338c-4f93-8a4d-0039a0a41f2a_SetDate">
    <vt:lpwstr>2022-10-25T07:03:22Z</vt:lpwstr>
  </property>
  <property fmtid="{D5CDD505-2E9C-101B-9397-08002B2CF9AE}" pid="4" name="MSIP_Label_43e64453-338c-4f93-8a4d-0039a0a41f2a_Method">
    <vt:lpwstr>Privileged</vt:lpwstr>
  </property>
  <property fmtid="{D5CDD505-2E9C-101B-9397-08002B2CF9AE}" pid="5" name="MSIP_Label_43e64453-338c-4f93-8a4d-0039a0a41f2a_Name">
    <vt:lpwstr>43e64453-338c-4f93-8a4d-0039a0a41f2a</vt:lpwstr>
  </property>
  <property fmtid="{D5CDD505-2E9C-101B-9397-08002B2CF9AE}" pid="6" name="MSIP_Label_43e64453-338c-4f93-8a4d-0039a0a41f2a_SiteId">
    <vt:lpwstr>c0e0601f-0fac-449c-9c88-a104c4eb9f28</vt:lpwstr>
  </property>
  <property fmtid="{D5CDD505-2E9C-101B-9397-08002B2CF9AE}" pid="7" name="MSIP_Label_43e64453-338c-4f93-8a4d-0039a0a41f2a_ActionId">
    <vt:lpwstr>338eb69c-94de-4216-9806-17cb36524cbe</vt:lpwstr>
  </property>
  <property fmtid="{D5CDD505-2E9C-101B-9397-08002B2CF9AE}" pid="8" name="MSIP_Label_43e64453-338c-4f93-8a4d-0039a0a41f2a_ContentBits">
    <vt:lpwstr>2</vt:lpwstr>
  </property>
  <property fmtid="{D5CDD505-2E9C-101B-9397-08002B2CF9AE}" pid="9" name="ContentTypeId">
    <vt:lpwstr>0x0101009F0C4347C5C6D34BA8C9FCC4F57D19B6</vt:lpwstr>
  </property>
</Properties>
</file>